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1E868" w14:textId="3021127A" w:rsidR="005B77FA" w:rsidRPr="00650CE3" w:rsidRDefault="005B77FA" w:rsidP="005B77FA">
      <w:pPr>
        <w:jc w:val="center"/>
        <w:rPr>
          <w:rFonts w:ascii="Times New Roman" w:hAnsi="Times New Roman" w:cs="Times New Roman"/>
          <w:sz w:val="32"/>
          <w:szCs w:val="32"/>
        </w:rPr>
      </w:pPr>
      <w:r w:rsidRPr="00650CE3">
        <w:rPr>
          <w:rFonts w:ascii="Times New Roman" w:hAnsi="Times New Roman" w:cs="Times New Roman"/>
          <w:sz w:val="32"/>
          <w:szCs w:val="32"/>
        </w:rPr>
        <w:t xml:space="preserve">Field Research Safety </w:t>
      </w:r>
      <w:r w:rsidR="00B937A5">
        <w:rPr>
          <w:rFonts w:ascii="Times New Roman" w:hAnsi="Times New Roman" w:cs="Times New Roman"/>
          <w:sz w:val="32"/>
          <w:szCs w:val="32"/>
        </w:rPr>
        <w:t>Plan</w:t>
      </w:r>
    </w:p>
    <w:p w14:paraId="1A31C186" w14:textId="62EE4CA0" w:rsidR="009C4BBB" w:rsidRPr="00FE69A3" w:rsidRDefault="00FB6C76" w:rsidP="009C4BBB">
      <w:pPr>
        <w:rPr>
          <w:rFonts w:ascii="Times New Roman" w:hAnsi="Times New Roman" w:cs="Times New Roman"/>
          <w:sz w:val="24"/>
          <w:szCs w:val="24"/>
        </w:rPr>
      </w:pPr>
      <w:r w:rsidRPr="00FE69A3">
        <w:rPr>
          <w:rFonts w:ascii="Times New Roman" w:hAnsi="Times New Roman" w:cs="Times New Roman"/>
          <w:sz w:val="24"/>
          <w:szCs w:val="24"/>
          <w:shd w:val="clear" w:color="auto" w:fill="FFFFFF"/>
        </w:rPr>
        <w:t xml:space="preserve">This </w:t>
      </w:r>
      <w:r w:rsidR="0091070D" w:rsidRPr="00FE69A3">
        <w:rPr>
          <w:rFonts w:ascii="Times New Roman" w:hAnsi="Times New Roman" w:cs="Times New Roman"/>
          <w:sz w:val="24"/>
          <w:szCs w:val="24"/>
          <w:shd w:val="clear" w:color="auto" w:fill="FFFFFF"/>
        </w:rPr>
        <w:t xml:space="preserve">field safety </w:t>
      </w:r>
      <w:r w:rsidR="00B937A5" w:rsidRPr="00FE69A3">
        <w:rPr>
          <w:rFonts w:ascii="Times New Roman" w:hAnsi="Times New Roman" w:cs="Times New Roman"/>
          <w:sz w:val="24"/>
          <w:szCs w:val="24"/>
          <w:shd w:val="clear" w:color="auto" w:fill="FFFFFF"/>
        </w:rPr>
        <w:t>plan</w:t>
      </w:r>
      <w:r w:rsidR="0091070D" w:rsidRPr="00FE69A3">
        <w:rPr>
          <w:rFonts w:ascii="Times New Roman" w:hAnsi="Times New Roman" w:cs="Times New Roman"/>
          <w:sz w:val="24"/>
          <w:szCs w:val="24"/>
          <w:shd w:val="clear" w:color="auto" w:fill="FFFFFF"/>
        </w:rPr>
        <w:t xml:space="preserve"> serves </w:t>
      </w:r>
      <w:r w:rsidR="00BB1FC9" w:rsidRPr="00FE69A3">
        <w:rPr>
          <w:rFonts w:ascii="Times New Roman" w:hAnsi="Times New Roman" w:cs="Times New Roman"/>
          <w:sz w:val="24"/>
          <w:szCs w:val="24"/>
        </w:rPr>
        <w:t xml:space="preserve">by which researchers can systematically </w:t>
      </w:r>
      <w:r w:rsidR="00BB1FC9" w:rsidRPr="00FE69A3">
        <w:rPr>
          <w:rFonts w:ascii="Times New Roman" w:hAnsi="Times New Roman" w:cs="Times New Roman"/>
          <w:b/>
          <w:bCs/>
          <w:color w:val="1F4E79" w:themeColor="accent5" w:themeShade="80"/>
          <w:sz w:val="24"/>
          <w:szCs w:val="24"/>
        </w:rPr>
        <w:t>anticipate</w:t>
      </w:r>
      <w:r w:rsidR="00BB1FC9" w:rsidRPr="00FE69A3">
        <w:rPr>
          <w:rFonts w:ascii="Times New Roman" w:hAnsi="Times New Roman" w:cs="Times New Roman"/>
          <w:color w:val="1F4E79" w:themeColor="accent5" w:themeShade="80"/>
          <w:sz w:val="24"/>
          <w:szCs w:val="24"/>
        </w:rPr>
        <w:t xml:space="preserve"> </w:t>
      </w:r>
      <w:r w:rsidR="00BB1FC9" w:rsidRPr="00FE69A3">
        <w:rPr>
          <w:rFonts w:ascii="Times New Roman" w:hAnsi="Times New Roman" w:cs="Times New Roman"/>
          <w:sz w:val="24"/>
          <w:szCs w:val="24"/>
        </w:rPr>
        <w:t xml:space="preserve">and </w:t>
      </w:r>
      <w:r w:rsidR="00BB1FC9" w:rsidRPr="00FE69A3">
        <w:rPr>
          <w:rFonts w:ascii="Times New Roman" w:hAnsi="Times New Roman" w:cs="Times New Roman"/>
          <w:b/>
          <w:bCs/>
          <w:color w:val="1F4E79" w:themeColor="accent5" w:themeShade="80"/>
          <w:sz w:val="24"/>
          <w:szCs w:val="24"/>
        </w:rPr>
        <w:t>recognize</w:t>
      </w:r>
      <w:r w:rsidR="00BB1FC9" w:rsidRPr="00FE69A3">
        <w:rPr>
          <w:rFonts w:ascii="Times New Roman" w:hAnsi="Times New Roman" w:cs="Times New Roman"/>
          <w:color w:val="1F4E79" w:themeColor="accent5" w:themeShade="80"/>
          <w:sz w:val="24"/>
          <w:szCs w:val="24"/>
        </w:rPr>
        <w:t xml:space="preserve"> </w:t>
      </w:r>
      <w:r w:rsidR="00BB1FC9" w:rsidRPr="00FE69A3">
        <w:rPr>
          <w:rFonts w:ascii="Times New Roman" w:hAnsi="Times New Roman" w:cs="Times New Roman"/>
          <w:sz w:val="24"/>
          <w:szCs w:val="24"/>
        </w:rPr>
        <w:t xml:space="preserve">hazards in order to properly </w:t>
      </w:r>
      <w:r w:rsidR="00BB1FC9" w:rsidRPr="00FE69A3">
        <w:rPr>
          <w:rFonts w:ascii="Times New Roman" w:hAnsi="Times New Roman" w:cs="Times New Roman"/>
          <w:b/>
          <w:bCs/>
          <w:color w:val="1F4E79" w:themeColor="accent5" w:themeShade="80"/>
          <w:sz w:val="24"/>
          <w:szCs w:val="24"/>
        </w:rPr>
        <w:t>evaluate</w:t>
      </w:r>
      <w:r w:rsidR="00BB1FC9" w:rsidRPr="00FE69A3">
        <w:rPr>
          <w:rFonts w:ascii="Times New Roman" w:hAnsi="Times New Roman" w:cs="Times New Roman"/>
          <w:color w:val="1F4E79" w:themeColor="accent5" w:themeShade="80"/>
          <w:sz w:val="24"/>
          <w:szCs w:val="24"/>
        </w:rPr>
        <w:t xml:space="preserve"> </w:t>
      </w:r>
      <w:r w:rsidR="00BB1FC9" w:rsidRPr="00FE69A3">
        <w:rPr>
          <w:rFonts w:ascii="Times New Roman" w:hAnsi="Times New Roman" w:cs="Times New Roman"/>
          <w:sz w:val="24"/>
          <w:szCs w:val="24"/>
        </w:rPr>
        <w:t xml:space="preserve">and </w:t>
      </w:r>
      <w:r w:rsidR="00BB1FC9" w:rsidRPr="00FE69A3">
        <w:rPr>
          <w:rFonts w:ascii="Times New Roman" w:hAnsi="Times New Roman" w:cs="Times New Roman"/>
          <w:b/>
          <w:bCs/>
          <w:color w:val="1F4E79" w:themeColor="accent5" w:themeShade="80"/>
          <w:sz w:val="24"/>
          <w:szCs w:val="24"/>
        </w:rPr>
        <w:t>control</w:t>
      </w:r>
      <w:r w:rsidR="00BB1FC9" w:rsidRPr="00FE69A3">
        <w:rPr>
          <w:rFonts w:ascii="Times New Roman" w:hAnsi="Times New Roman" w:cs="Times New Roman"/>
          <w:color w:val="1F4E79" w:themeColor="accent5" w:themeShade="80"/>
          <w:sz w:val="24"/>
          <w:szCs w:val="24"/>
        </w:rPr>
        <w:t xml:space="preserve"> </w:t>
      </w:r>
      <w:r w:rsidR="00BB1FC9" w:rsidRPr="00FE69A3">
        <w:rPr>
          <w:rFonts w:ascii="Times New Roman" w:hAnsi="Times New Roman" w:cs="Times New Roman"/>
          <w:sz w:val="24"/>
          <w:szCs w:val="24"/>
        </w:rPr>
        <w:t>them to prevent injuries and incidents.</w:t>
      </w:r>
      <w:r w:rsidR="0091070D" w:rsidRPr="00FE69A3">
        <w:rPr>
          <w:rFonts w:ascii="Times New Roman" w:hAnsi="Times New Roman" w:cs="Times New Roman"/>
          <w:sz w:val="24"/>
          <w:szCs w:val="24"/>
          <w:shd w:val="clear" w:color="auto" w:fill="FFFFFF"/>
        </w:rPr>
        <w:t xml:space="preserve"> This </w:t>
      </w:r>
      <w:r w:rsidR="00B937A5" w:rsidRPr="00FE69A3">
        <w:rPr>
          <w:rFonts w:ascii="Times New Roman" w:hAnsi="Times New Roman" w:cs="Times New Roman"/>
          <w:sz w:val="24"/>
          <w:szCs w:val="24"/>
          <w:shd w:val="clear" w:color="auto" w:fill="FFFFFF"/>
        </w:rPr>
        <w:t>plan</w:t>
      </w:r>
      <w:r w:rsidR="0091070D" w:rsidRPr="00FE69A3">
        <w:rPr>
          <w:rFonts w:ascii="Times New Roman" w:hAnsi="Times New Roman" w:cs="Times New Roman"/>
          <w:sz w:val="24"/>
          <w:szCs w:val="24"/>
          <w:shd w:val="clear" w:color="auto" w:fill="FFFFFF"/>
        </w:rPr>
        <w:t xml:space="preserve"> should identify hazards, as well as precautions and actions</w:t>
      </w:r>
      <w:r w:rsidRPr="00FE69A3">
        <w:rPr>
          <w:rFonts w:ascii="Times New Roman" w:hAnsi="Times New Roman" w:cs="Times New Roman"/>
          <w:sz w:val="24"/>
          <w:szCs w:val="24"/>
          <w:shd w:val="clear" w:color="auto" w:fill="FFFFFF"/>
        </w:rPr>
        <w:t xml:space="preserve"> </w:t>
      </w:r>
      <w:r w:rsidR="0091070D" w:rsidRPr="00FE69A3">
        <w:rPr>
          <w:rFonts w:ascii="Times New Roman" w:hAnsi="Times New Roman" w:cs="Times New Roman"/>
          <w:sz w:val="24"/>
          <w:szCs w:val="24"/>
          <w:shd w:val="clear" w:color="auto" w:fill="FFFFFF"/>
        </w:rPr>
        <w:t>taken to address</w:t>
      </w:r>
      <w:r w:rsidRPr="00FE69A3">
        <w:rPr>
          <w:rFonts w:ascii="Times New Roman" w:hAnsi="Times New Roman" w:cs="Times New Roman"/>
          <w:sz w:val="24"/>
          <w:szCs w:val="24"/>
          <w:shd w:val="clear" w:color="auto" w:fill="FFFFFF"/>
        </w:rPr>
        <w:t xml:space="preserve"> </w:t>
      </w:r>
      <w:r w:rsidR="0091070D" w:rsidRPr="00FE69A3">
        <w:rPr>
          <w:rFonts w:ascii="Times New Roman" w:hAnsi="Times New Roman" w:cs="Times New Roman"/>
          <w:sz w:val="24"/>
          <w:szCs w:val="24"/>
          <w:shd w:val="clear" w:color="auto" w:fill="FFFFFF"/>
        </w:rPr>
        <w:t>and mitigate those hazards</w:t>
      </w:r>
      <w:r w:rsidRPr="00FE69A3">
        <w:rPr>
          <w:rFonts w:ascii="Times New Roman" w:hAnsi="Times New Roman" w:cs="Times New Roman"/>
          <w:sz w:val="24"/>
          <w:szCs w:val="24"/>
        </w:rPr>
        <w:t xml:space="preserve">. </w:t>
      </w:r>
      <w:r w:rsidR="00B937A5" w:rsidRPr="00FE69A3">
        <w:rPr>
          <w:rFonts w:ascii="Times New Roman" w:hAnsi="Times New Roman" w:cs="Times New Roman"/>
          <w:sz w:val="24"/>
          <w:szCs w:val="24"/>
        </w:rPr>
        <w:t xml:space="preserve">The completed field research safety plan should be </w:t>
      </w:r>
      <w:r w:rsidR="00FE69A3">
        <w:rPr>
          <w:rFonts w:ascii="Times New Roman" w:hAnsi="Times New Roman" w:cs="Times New Roman"/>
          <w:sz w:val="24"/>
          <w:szCs w:val="24"/>
        </w:rPr>
        <w:t>shared with</w:t>
      </w:r>
      <w:r w:rsidR="00B937A5" w:rsidRPr="00FE69A3">
        <w:rPr>
          <w:rFonts w:ascii="Times New Roman" w:hAnsi="Times New Roman" w:cs="Times New Roman"/>
          <w:sz w:val="24"/>
          <w:szCs w:val="24"/>
        </w:rPr>
        <w:t xml:space="preserve"> RLSS, </w:t>
      </w:r>
      <w:r w:rsidR="00FE69A3">
        <w:rPr>
          <w:rFonts w:ascii="Times New Roman" w:hAnsi="Times New Roman" w:cs="Times New Roman"/>
          <w:sz w:val="24"/>
          <w:szCs w:val="24"/>
        </w:rPr>
        <w:t xml:space="preserve">the Principal Investigator (PI) </w:t>
      </w:r>
      <w:r w:rsidR="00B937A5" w:rsidRPr="00FE69A3">
        <w:rPr>
          <w:rFonts w:ascii="Times New Roman" w:hAnsi="Times New Roman" w:cs="Times New Roman"/>
          <w:sz w:val="24"/>
          <w:szCs w:val="24"/>
        </w:rPr>
        <w:t xml:space="preserve">and all members of the field research team. </w:t>
      </w:r>
      <w:r w:rsidR="00CD15D6">
        <w:rPr>
          <w:rFonts w:ascii="Times New Roman" w:hAnsi="Times New Roman" w:cs="Times New Roman"/>
          <w:sz w:val="24"/>
          <w:szCs w:val="24"/>
        </w:rPr>
        <w:t>Emergency contact forms along with the Field Research Safety Plan</w:t>
      </w:r>
      <w:r w:rsidR="00B54A64">
        <w:rPr>
          <w:rFonts w:ascii="Times New Roman" w:hAnsi="Times New Roman" w:cs="Times New Roman"/>
          <w:sz w:val="24"/>
          <w:szCs w:val="24"/>
        </w:rPr>
        <w:t xml:space="preserve"> and any required permits</w:t>
      </w:r>
      <w:r w:rsidR="00CD15D6">
        <w:rPr>
          <w:rFonts w:ascii="Times New Roman" w:hAnsi="Times New Roman" w:cs="Times New Roman"/>
          <w:sz w:val="24"/>
          <w:szCs w:val="24"/>
        </w:rPr>
        <w:t xml:space="preserve"> should be submitted to RLSS before research commences.  </w:t>
      </w:r>
    </w:p>
    <w:p w14:paraId="33FC18F9" w14:textId="0E2DECD5" w:rsidR="005B77FA" w:rsidRDefault="009C4BBB" w:rsidP="005B77FA">
      <w:pPr>
        <w:rPr>
          <w:rFonts w:ascii="Times New Roman" w:hAnsi="Times New Roman" w:cs="Times New Roman"/>
          <w:sz w:val="24"/>
          <w:szCs w:val="24"/>
        </w:rPr>
      </w:pPr>
      <w:r w:rsidRPr="009C4BBB">
        <w:rPr>
          <w:rFonts w:ascii="Times New Roman" w:hAnsi="Times New Roman" w:cs="Times New Roman"/>
          <w:sz w:val="24"/>
          <w:szCs w:val="24"/>
        </w:rPr>
        <w:t>If you have any questions regarding the safety plan or need assistance, contact RLSS at (520) 626-6850</w:t>
      </w:r>
      <w:r>
        <w:rPr>
          <w:rFonts w:ascii="Times New Roman" w:hAnsi="Times New Roman" w:cs="Times New Roman"/>
          <w:sz w:val="24"/>
          <w:szCs w:val="24"/>
        </w:rPr>
        <w:t xml:space="preserve"> or by email at rlss.arizona.edu. </w:t>
      </w:r>
    </w:p>
    <w:p w14:paraId="499D09FC" w14:textId="2894DC05" w:rsidR="005B77FA" w:rsidRPr="00CE6A0E" w:rsidRDefault="005B77FA" w:rsidP="005B77FA">
      <w:pPr>
        <w:rPr>
          <w:rFonts w:ascii="Times New Roman" w:hAnsi="Times New Roman" w:cs="Times New Roman"/>
          <w:color w:val="2F5496" w:themeColor="accent1" w:themeShade="BF"/>
          <w:sz w:val="18"/>
          <w:szCs w:val="18"/>
        </w:rPr>
      </w:pPr>
    </w:p>
    <w:p w14:paraId="71C96CA0" w14:textId="1F5061CF" w:rsidR="005B77FA" w:rsidRPr="00BB1FC9" w:rsidRDefault="005B77FA" w:rsidP="005B77FA">
      <w:pPr>
        <w:rPr>
          <w:rFonts w:ascii="Times New Roman" w:hAnsi="Times New Roman" w:cs="Times New Roman"/>
          <w:b/>
          <w:bCs/>
          <w:color w:val="1F4E79" w:themeColor="accent5" w:themeShade="80"/>
          <w:sz w:val="30"/>
          <w:szCs w:val="30"/>
          <w:u w:val="single"/>
        </w:rPr>
      </w:pPr>
      <w:r w:rsidRPr="00BB1FC9">
        <w:rPr>
          <w:rFonts w:ascii="Times New Roman" w:hAnsi="Times New Roman" w:cs="Times New Roman"/>
          <w:b/>
          <w:bCs/>
          <w:color w:val="1F4E79" w:themeColor="accent5" w:themeShade="80"/>
          <w:sz w:val="30"/>
          <w:szCs w:val="30"/>
          <w:u w:val="single"/>
        </w:rPr>
        <w:t>1</w:t>
      </w:r>
      <w:r w:rsidR="00BB1FC9" w:rsidRPr="00BB1FC9">
        <w:rPr>
          <w:rFonts w:ascii="Times New Roman" w:hAnsi="Times New Roman" w:cs="Times New Roman"/>
          <w:b/>
          <w:bCs/>
          <w:color w:val="1F4E79" w:themeColor="accent5" w:themeShade="80"/>
          <w:sz w:val="30"/>
          <w:szCs w:val="30"/>
          <w:u w:val="single"/>
        </w:rPr>
        <w:t>. TRIP INFORMATION</w:t>
      </w:r>
    </w:p>
    <w:tbl>
      <w:tblPr>
        <w:tblStyle w:val="TableGrid"/>
        <w:tblW w:w="10280" w:type="dxa"/>
        <w:tblLook w:val="04A0" w:firstRow="1" w:lastRow="0" w:firstColumn="1" w:lastColumn="0" w:noHBand="0" w:noVBand="1"/>
      </w:tblPr>
      <w:tblGrid>
        <w:gridCol w:w="1955"/>
        <w:gridCol w:w="613"/>
        <w:gridCol w:w="719"/>
        <w:gridCol w:w="347"/>
        <w:gridCol w:w="1504"/>
        <w:gridCol w:w="497"/>
        <w:gridCol w:w="113"/>
        <w:gridCol w:w="1836"/>
        <w:gridCol w:w="124"/>
        <w:gridCol w:w="277"/>
        <w:gridCol w:w="2180"/>
        <w:gridCol w:w="115"/>
      </w:tblGrid>
      <w:tr w:rsidR="004F6034" w:rsidRPr="009C4BBB" w14:paraId="6B4752E7" w14:textId="77777777" w:rsidTr="006D16C1">
        <w:trPr>
          <w:gridAfter w:val="1"/>
          <w:wAfter w:w="115" w:type="dxa"/>
          <w:trHeight w:val="578"/>
        </w:trPr>
        <w:tc>
          <w:tcPr>
            <w:tcW w:w="10165" w:type="dxa"/>
            <w:gridSpan w:val="11"/>
            <w:shd w:val="clear" w:color="auto" w:fill="9CC2E5" w:themeFill="accent5" w:themeFillTint="99"/>
            <w:vAlign w:val="center"/>
          </w:tcPr>
          <w:p w14:paraId="0D0DF39C" w14:textId="124CEB62" w:rsidR="004F6034" w:rsidRPr="009C4BBB" w:rsidRDefault="00887A57" w:rsidP="009D1234">
            <w:pPr>
              <w:jc w:val="center"/>
              <w:rPr>
                <w:rFonts w:ascii="Times New Roman" w:hAnsi="Times New Roman" w:cs="Times New Roman"/>
                <w:b/>
                <w:bCs/>
                <w:sz w:val="24"/>
                <w:szCs w:val="24"/>
              </w:rPr>
            </w:pPr>
            <w:r>
              <w:rPr>
                <w:rFonts w:ascii="Times New Roman" w:hAnsi="Times New Roman" w:cs="Times New Roman"/>
                <w:b/>
                <w:bCs/>
                <w:sz w:val="24"/>
                <w:szCs w:val="24"/>
              </w:rPr>
              <w:t>PI</w:t>
            </w:r>
            <w:r w:rsidR="004F6034" w:rsidRPr="009C4BBB">
              <w:rPr>
                <w:rFonts w:ascii="Times New Roman" w:hAnsi="Times New Roman" w:cs="Times New Roman"/>
                <w:b/>
                <w:bCs/>
                <w:sz w:val="24"/>
                <w:szCs w:val="24"/>
              </w:rPr>
              <w:t xml:space="preserve"> Information </w:t>
            </w:r>
          </w:p>
        </w:tc>
      </w:tr>
      <w:tr w:rsidR="00CB7D6C" w:rsidRPr="009C4BBB" w14:paraId="07B24EAF" w14:textId="77777777" w:rsidTr="006D16C1">
        <w:trPr>
          <w:gridAfter w:val="1"/>
          <w:wAfter w:w="115" w:type="dxa"/>
          <w:trHeight w:val="723"/>
        </w:trPr>
        <w:tc>
          <w:tcPr>
            <w:tcW w:w="3287" w:type="dxa"/>
            <w:gridSpan w:val="3"/>
            <w:vAlign w:val="center"/>
          </w:tcPr>
          <w:p w14:paraId="39CB7A42" w14:textId="4D6F73AF" w:rsidR="00CB7D6C" w:rsidRPr="009C4BBB" w:rsidRDefault="00CB7D6C" w:rsidP="00AA7658">
            <w:pPr>
              <w:jc w:val="right"/>
              <w:rPr>
                <w:rFonts w:ascii="Times New Roman" w:hAnsi="Times New Roman" w:cs="Times New Roman"/>
                <w:sz w:val="24"/>
                <w:szCs w:val="24"/>
              </w:rPr>
            </w:pPr>
            <w:r w:rsidRPr="009C4BBB">
              <w:rPr>
                <w:rFonts w:ascii="Times New Roman" w:hAnsi="Times New Roman" w:cs="Times New Roman"/>
                <w:sz w:val="24"/>
                <w:szCs w:val="24"/>
              </w:rPr>
              <w:t>Principal Investigator/Project Manager:</w:t>
            </w:r>
          </w:p>
        </w:tc>
        <w:sdt>
          <w:sdtPr>
            <w:rPr>
              <w:rFonts w:ascii="Times New Roman" w:hAnsi="Times New Roman" w:cs="Times New Roman"/>
              <w:sz w:val="24"/>
              <w:szCs w:val="24"/>
            </w:rPr>
            <w:id w:val="611705986"/>
            <w:placeholder>
              <w:docPart w:val="7BE95ED119434A7FBCD4A901996D62CF"/>
            </w:placeholder>
            <w:showingPlcHdr/>
          </w:sdtPr>
          <w:sdtEndPr/>
          <w:sdtContent>
            <w:tc>
              <w:tcPr>
                <w:tcW w:w="2461" w:type="dxa"/>
                <w:gridSpan w:val="4"/>
                <w:vAlign w:val="center"/>
              </w:tcPr>
              <w:p w14:paraId="4E1DF7B0" w14:textId="64A9D709" w:rsidR="00CB7D6C" w:rsidRPr="009C4BBB" w:rsidRDefault="00AA7658" w:rsidP="009D1234">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1836" w:type="dxa"/>
            <w:vAlign w:val="center"/>
          </w:tcPr>
          <w:p w14:paraId="6EB4003D" w14:textId="68B9E69D" w:rsidR="00CB7D6C" w:rsidRPr="009C4BBB" w:rsidRDefault="00CB7D6C" w:rsidP="00AA7658">
            <w:pPr>
              <w:jc w:val="right"/>
              <w:rPr>
                <w:rFonts w:ascii="Times New Roman" w:hAnsi="Times New Roman" w:cs="Times New Roman"/>
                <w:sz w:val="24"/>
                <w:szCs w:val="24"/>
              </w:rPr>
            </w:pPr>
            <w:r w:rsidRPr="009C4BBB">
              <w:rPr>
                <w:rFonts w:ascii="Times New Roman" w:hAnsi="Times New Roman" w:cs="Times New Roman"/>
                <w:sz w:val="24"/>
                <w:szCs w:val="24"/>
              </w:rPr>
              <w:t>Department:</w:t>
            </w:r>
          </w:p>
        </w:tc>
        <w:sdt>
          <w:sdtPr>
            <w:rPr>
              <w:rFonts w:ascii="Times New Roman" w:hAnsi="Times New Roman" w:cs="Times New Roman"/>
              <w:sz w:val="24"/>
              <w:szCs w:val="24"/>
            </w:rPr>
            <w:id w:val="-844246082"/>
            <w:placeholder>
              <w:docPart w:val="0C91CB8FF89B4602A374CE714283A0EF"/>
            </w:placeholder>
            <w:showingPlcHdr/>
          </w:sdtPr>
          <w:sdtEndPr/>
          <w:sdtContent>
            <w:tc>
              <w:tcPr>
                <w:tcW w:w="2581" w:type="dxa"/>
                <w:gridSpan w:val="3"/>
                <w:vAlign w:val="center"/>
              </w:tcPr>
              <w:p w14:paraId="0A7A142E" w14:textId="3FA89DA0" w:rsidR="00CB7D6C" w:rsidRPr="009C4BBB" w:rsidRDefault="009D1234" w:rsidP="009D1234">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CB7D6C" w:rsidRPr="009C4BBB" w14:paraId="2AEFAF4A" w14:textId="77777777" w:rsidTr="006D16C1">
        <w:trPr>
          <w:gridAfter w:val="1"/>
          <w:wAfter w:w="115" w:type="dxa"/>
          <w:trHeight w:val="433"/>
        </w:trPr>
        <w:tc>
          <w:tcPr>
            <w:tcW w:w="3287" w:type="dxa"/>
            <w:gridSpan w:val="3"/>
            <w:vAlign w:val="center"/>
          </w:tcPr>
          <w:p w14:paraId="5E8146DF" w14:textId="507E7322" w:rsidR="00CB7D6C" w:rsidRPr="009C4BBB" w:rsidRDefault="00CB7D6C" w:rsidP="00AA7658">
            <w:pPr>
              <w:jc w:val="right"/>
              <w:rPr>
                <w:rFonts w:ascii="Times New Roman" w:hAnsi="Times New Roman" w:cs="Times New Roman"/>
                <w:sz w:val="24"/>
                <w:szCs w:val="24"/>
              </w:rPr>
            </w:pPr>
            <w:r w:rsidRPr="009C4BBB">
              <w:rPr>
                <w:rFonts w:ascii="Times New Roman" w:hAnsi="Times New Roman" w:cs="Times New Roman"/>
                <w:sz w:val="24"/>
                <w:szCs w:val="24"/>
              </w:rPr>
              <w:t>Phone:</w:t>
            </w:r>
          </w:p>
        </w:tc>
        <w:sdt>
          <w:sdtPr>
            <w:rPr>
              <w:rFonts w:ascii="Times New Roman" w:hAnsi="Times New Roman" w:cs="Times New Roman"/>
              <w:sz w:val="24"/>
              <w:szCs w:val="24"/>
            </w:rPr>
            <w:id w:val="529839905"/>
            <w:placeholder>
              <w:docPart w:val="81A02C57D8424CDF9081D6E4C873F2AA"/>
            </w:placeholder>
            <w:showingPlcHdr/>
          </w:sdtPr>
          <w:sdtEndPr/>
          <w:sdtContent>
            <w:tc>
              <w:tcPr>
                <w:tcW w:w="2461" w:type="dxa"/>
                <w:gridSpan w:val="4"/>
                <w:vAlign w:val="center"/>
              </w:tcPr>
              <w:p w14:paraId="2088B4CD" w14:textId="615ADE0A" w:rsidR="00CB7D6C" w:rsidRPr="009C4BBB" w:rsidRDefault="009D1234" w:rsidP="009D1234">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1836" w:type="dxa"/>
            <w:vAlign w:val="center"/>
          </w:tcPr>
          <w:p w14:paraId="378CE381" w14:textId="4748C30C" w:rsidR="00CB7D6C" w:rsidRPr="009C4BBB" w:rsidRDefault="00CB7D6C" w:rsidP="00AA7658">
            <w:pPr>
              <w:jc w:val="right"/>
              <w:rPr>
                <w:rFonts w:ascii="Times New Roman" w:hAnsi="Times New Roman" w:cs="Times New Roman"/>
                <w:sz w:val="24"/>
                <w:szCs w:val="24"/>
              </w:rPr>
            </w:pPr>
            <w:r w:rsidRPr="009C4BBB">
              <w:rPr>
                <w:rFonts w:ascii="Times New Roman" w:hAnsi="Times New Roman" w:cs="Times New Roman"/>
                <w:sz w:val="24"/>
                <w:szCs w:val="24"/>
              </w:rPr>
              <w:t>Email:</w:t>
            </w:r>
          </w:p>
        </w:tc>
        <w:sdt>
          <w:sdtPr>
            <w:rPr>
              <w:rFonts w:ascii="Times New Roman" w:hAnsi="Times New Roman" w:cs="Times New Roman"/>
              <w:sz w:val="24"/>
              <w:szCs w:val="24"/>
            </w:rPr>
            <w:id w:val="900714734"/>
            <w:placeholder>
              <w:docPart w:val="8F2A9D24BCC04E64AE003378AE5C328C"/>
            </w:placeholder>
            <w:showingPlcHdr/>
          </w:sdtPr>
          <w:sdtEndPr/>
          <w:sdtContent>
            <w:tc>
              <w:tcPr>
                <w:tcW w:w="2581" w:type="dxa"/>
                <w:gridSpan w:val="3"/>
                <w:vAlign w:val="center"/>
              </w:tcPr>
              <w:p w14:paraId="3300AD32" w14:textId="4D75A36F" w:rsidR="00CB7D6C" w:rsidRPr="009C4BBB" w:rsidRDefault="009D1234" w:rsidP="009D1234">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CB7D6C" w:rsidRPr="009C4BBB" w14:paraId="1B5B37EB" w14:textId="77777777" w:rsidTr="006D16C1">
        <w:trPr>
          <w:trHeight w:val="511"/>
        </w:trPr>
        <w:tc>
          <w:tcPr>
            <w:tcW w:w="3287" w:type="dxa"/>
            <w:gridSpan w:val="3"/>
            <w:vAlign w:val="center"/>
          </w:tcPr>
          <w:p w14:paraId="48248645" w14:textId="684AB84F" w:rsidR="00CB7D6C" w:rsidRPr="009C4BBB" w:rsidRDefault="00CB7D6C" w:rsidP="00AA7658">
            <w:pPr>
              <w:jc w:val="right"/>
              <w:rPr>
                <w:rFonts w:ascii="Times New Roman" w:hAnsi="Times New Roman" w:cs="Times New Roman"/>
                <w:sz w:val="24"/>
                <w:szCs w:val="24"/>
              </w:rPr>
            </w:pPr>
            <w:r w:rsidRPr="009C4BBB">
              <w:rPr>
                <w:rFonts w:ascii="Times New Roman" w:hAnsi="Times New Roman" w:cs="Times New Roman"/>
                <w:sz w:val="24"/>
                <w:szCs w:val="24"/>
              </w:rPr>
              <w:t xml:space="preserve">Project </w:t>
            </w:r>
            <w:r w:rsidR="00B4211A">
              <w:rPr>
                <w:rFonts w:ascii="Times New Roman" w:hAnsi="Times New Roman" w:cs="Times New Roman"/>
                <w:sz w:val="24"/>
                <w:szCs w:val="24"/>
              </w:rPr>
              <w:t>d</w:t>
            </w:r>
            <w:r w:rsidRPr="009C4BBB">
              <w:rPr>
                <w:rFonts w:ascii="Times New Roman" w:hAnsi="Times New Roman" w:cs="Times New Roman"/>
                <w:sz w:val="24"/>
                <w:szCs w:val="24"/>
              </w:rPr>
              <w:t>uration</w:t>
            </w:r>
            <w:r w:rsidR="00B4211A">
              <w:rPr>
                <w:rFonts w:ascii="Times New Roman" w:hAnsi="Times New Roman" w:cs="Times New Roman"/>
                <w:sz w:val="24"/>
                <w:szCs w:val="24"/>
              </w:rPr>
              <w:t xml:space="preserve"> while in the field</w:t>
            </w:r>
            <w:r w:rsidRPr="009C4BBB">
              <w:rPr>
                <w:rFonts w:ascii="Times New Roman" w:hAnsi="Times New Roman" w:cs="Times New Roman"/>
                <w:sz w:val="24"/>
                <w:szCs w:val="24"/>
              </w:rPr>
              <w:t>:</w:t>
            </w:r>
          </w:p>
        </w:tc>
        <w:sdt>
          <w:sdtPr>
            <w:rPr>
              <w:rFonts w:ascii="Times New Roman" w:hAnsi="Times New Roman" w:cs="Times New Roman"/>
              <w:sz w:val="24"/>
              <w:szCs w:val="24"/>
            </w:rPr>
            <w:id w:val="-831054564"/>
            <w:placeholder>
              <w:docPart w:val="57E86D2E673A40EB836FBF7982445FC0"/>
            </w:placeholder>
            <w:showingPlcHdr/>
          </w:sdtPr>
          <w:sdtEndPr/>
          <w:sdtContent>
            <w:tc>
              <w:tcPr>
                <w:tcW w:w="6993" w:type="dxa"/>
                <w:gridSpan w:val="9"/>
                <w:vAlign w:val="center"/>
              </w:tcPr>
              <w:p w14:paraId="7369FD1B" w14:textId="7EA523B1" w:rsidR="00CB7D6C" w:rsidRPr="009C4BBB" w:rsidRDefault="009D1234" w:rsidP="009D1234">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4F6034" w:rsidRPr="009C4BBB" w14:paraId="7AD740D4" w14:textId="77777777" w:rsidTr="006D16C1">
        <w:trPr>
          <w:trHeight w:val="511"/>
        </w:trPr>
        <w:tc>
          <w:tcPr>
            <w:tcW w:w="10280" w:type="dxa"/>
            <w:gridSpan w:val="12"/>
            <w:shd w:val="clear" w:color="auto" w:fill="9CC2E5" w:themeFill="accent5" w:themeFillTint="99"/>
            <w:vAlign w:val="center"/>
          </w:tcPr>
          <w:p w14:paraId="187C7D15" w14:textId="585EA39C" w:rsidR="004F6034" w:rsidRPr="009C4BBB" w:rsidRDefault="004F6034" w:rsidP="009D1234">
            <w:pPr>
              <w:jc w:val="center"/>
              <w:rPr>
                <w:rFonts w:ascii="Times New Roman" w:hAnsi="Times New Roman" w:cs="Times New Roman"/>
                <w:b/>
                <w:bCs/>
                <w:sz w:val="24"/>
                <w:szCs w:val="24"/>
              </w:rPr>
            </w:pPr>
            <w:r w:rsidRPr="009C4BBB">
              <w:rPr>
                <w:rFonts w:ascii="Times New Roman" w:hAnsi="Times New Roman" w:cs="Times New Roman"/>
                <w:b/>
                <w:bCs/>
                <w:sz w:val="24"/>
                <w:szCs w:val="24"/>
              </w:rPr>
              <w:t xml:space="preserve">Site Location </w:t>
            </w:r>
          </w:p>
        </w:tc>
      </w:tr>
      <w:tr w:rsidR="004F6034" w:rsidRPr="009C4BBB" w14:paraId="30FACA27" w14:textId="77777777" w:rsidTr="006D16C1">
        <w:trPr>
          <w:trHeight w:val="511"/>
        </w:trPr>
        <w:tc>
          <w:tcPr>
            <w:tcW w:w="2568" w:type="dxa"/>
            <w:gridSpan w:val="2"/>
            <w:shd w:val="clear" w:color="auto" w:fill="auto"/>
            <w:vAlign w:val="center"/>
          </w:tcPr>
          <w:p w14:paraId="3EBA6EEE" w14:textId="468D94D5" w:rsidR="004F6034" w:rsidRPr="009C4BBB" w:rsidRDefault="004F6034" w:rsidP="004F6034">
            <w:pPr>
              <w:jc w:val="right"/>
              <w:rPr>
                <w:rFonts w:ascii="Times New Roman" w:hAnsi="Times New Roman" w:cs="Times New Roman"/>
                <w:sz w:val="24"/>
                <w:szCs w:val="24"/>
              </w:rPr>
            </w:pPr>
            <w:r w:rsidRPr="009C4BBB">
              <w:rPr>
                <w:rFonts w:ascii="Times New Roman" w:hAnsi="Times New Roman" w:cs="Times New Roman"/>
                <w:sz w:val="24"/>
                <w:szCs w:val="24"/>
              </w:rPr>
              <w:t>Country:</w:t>
            </w:r>
          </w:p>
        </w:tc>
        <w:sdt>
          <w:sdtPr>
            <w:rPr>
              <w:rFonts w:ascii="Times New Roman" w:hAnsi="Times New Roman" w:cs="Times New Roman"/>
              <w:sz w:val="24"/>
              <w:szCs w:val="24"/>
            </w:rPr>
            <w:id w:val="-1379392658"/>
            <w:placeholder>
              <w:docPart w:val="DefaultPlaceholder_-1854013440"/>
            </w:placeholder>
            <w:showingPlcHdr/>
          </w:sdtPr>
          <w:sdtEndPr/>
          <w:sdtContent>
            <w:tc>
              <w:tcPr>
                <w:tcW w:w="2570" w:type="dxa"/>
                <w:gridSpan w:val="3"/>
                <w:vAlign w:val="center"/>
              </w:tcPr>
              <w:p w14:paraId="113E7DD3" w14:textId="450FE4CE" w:rsidR="004F6034" w:rsidRPr="009C4BBB" w:rsidRDefault="004F6034" w:rsidP="00B4211A">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256DC791" w14:textId="4269346A" w:rsidR="004F6034" w:rsidRPr="009C4BBB" w:rsidRDefault="004F6034" w:rsidP="004F6034">
            <w:pPr>
              <w:jc w:val="right"/>
              <w:rPr>
                <w:rFonts w:ascii="Times New Roman" w:hAnsi="Times New Roman" w:cs="Times New Roman"/>
                <w:sz w:val="24"/>
                <w:szCs w:val="24"/>
              </w:rPr>
            </w:pPr>
            <w:r w:rsidRPr="009C4BBB">
              <w:rPr>
                <w:rFonts w:ascii="Times New Roman" w:hAnsi="Times New Roman" w:cs="Times New Roman"/>
                <w:sz w:val="24"/>
                <w:szCs w:val="24"/>
              </w:rPr>
              <w:t>State or County:</w:t>
            </w:r>
          </w:p>
        </w:tc>
        <w:sdt>
          <w:sdtPr>
            <w:rPr>
              <w:rFonts w:ascii="Times New Roman" w:hAnsi="Times New Roman" w:cs="Times New Roman"/>
              <w:sz w:val="24"/>
              <w:szCs w:val="24"/>
            </w:rPr>
            <w:id w:val="-2049064163"/>
            <w:placeholder>
              <w:docPart w:val="DefaultPlaceholder_-1854013440"/>
            </w:placeholder>
            <w:showingPlcHdr/>
          </w:sdtPr>
          <w:sdtEndPr/>
          <w:sdtContent>
            <w:tc>
              <w:tcPr>
                <w:tcW w:w="2572" w:type="dxa"/>
                <w:gridSpan w:val="3"/>
                <w:vAlign w:val="center"/>
              </w:tcPr>
              <w:p w14:paraId="1DED3AF0" w14:textId="52C1838A" w:rsidR="004F6034" w:rsidRPr="009C4BBB" w:rsidRDefault="004F6034" w:rsidP="009D1234">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4F6034" w:rsidRPr="009C4BBB" w14:paraId="1D0B0653" w14:textId="77777777" w:rsidTr="006D16C1">
        <w:trPr>
          <w:trHeight w:val="511"/>
        </w:trPr>
        <w:tc>
          <w:tcPr>
            <w:tcW w:w="2568" w:type="dxa"/>
            <w:gridSpan w:val="2"/>
            <w:vAlign w:val="center"/>
          </w:tcPr>
          <w:p w14:paraId="5BC83A4D" w14:textId="31AB1A8A" w:rsidR="004F6034" w:rsidRPr="009C4BBB" w:rsidRDefault="004F6034" w:rsidP="004F6034">
            <w:pPr>
              <w:jc w:val="right"/>
              <w:rPr>
                <w:rFonts w:ascii="Times New Roman" w:hAnsi="Times New Roman" w:cs="Times New Roman"/>
                <w:sz w:val="24"/>
                <w:szCs w:val="24"/>
              </w:rPr>
            </w:pPr>
            <w:r w:rsidRPr="009C4BBB">
              <w:rPr>
                <w:rFonts w:ascii="Times New Roman" w:hAnsi="Times New Roman" w:cs="Times New Roman"/>
                <w:sz w:val="24"/>
                <w:szCs w:val="24"/>
              </w:rPr>
              <w:t>Site Address:</w:t>
            </w:r>
          </w:p>
        </w:tc>
        <w:sdt>
          <w:sdtPr>
            <w:rPr>
              <w:rFonts w:ascii="Times New Roman" w:hAnsi="Times New Roman" w:cs="Times New Roman"/>
              <w:sz w:val="24"/>
              <w:szCs w:val="24"/>
            </w:rPr>
            <w:id w:val="-1273319185"/>
            <w:placeholder>
              <w:docPart w:val="DefaultPlaceholder_-1854013440"/>
            </w:placeholder>
            <w:showingPlcHdr/>
          </w:sdtPr>
          <w:sdtEndPr/>
          <w:sdtContent>
            <w:tc>
              <w:tcPr>
                <w:tcW w:w="2570" w:type="dxa"/>
                <w:gridSpan w:val="3"/>
                <w:vAlign w:val="center"/>
              </w:tcPr>
              <w:p w14:paraId="2B719283" w14:textId="0AE5AA05" w:rsidR="004F6034" w:rsidRPr="009C4BBB" w:rsidRDefault="004F6034" w:rsidP="009D1234">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3F0E6CB4" w14:textId="68438EFE" w:rsidR="004F6034" w:rsidRPr="009C4BBB" w:rsidRDefault="004F6034" w:rsidP="004F6034">
            <w:pPr>
              <w:jc w:val="right"/>
              <w:rPr>
                <w:rFonts w:ascii="Times New Roman" w:hAnsi="Times New Roman" w:cs="Times New Roman"/>
                <w:sz w:val="24"/>
                <w:szCs w:val="24"/>
              </w:rPr>
            </w:pPr>
            <w:r w:rsidRPr="009C4BBB">
              <w:rPr>
                <w:rFonts w:ascii="Times New Roman" w:hAnsi="Times New Roman" w:cs="Times New Roman"/>
                <w:sz w:val="24"/>
                <w:szCs w:val="24"/>
              </w:rPr>
              <w:t>Nearest Hospital or Health Facility:</w:t>
            </w:r>
          </w:p>
        </w:tc>
        <w:sdt>
          <w:sdtPr>
            <w:rPr>
              <w:rFonts w:ascii="Times New Roman" w:hAnsi="Times New Roman" w:cs="Times New Roman"/>
              <w:sz w:val="24"/>
              <w:szCs w:val="24"/>
            </w:rPr>
            <w:id w:val="418216599"/>
            <w:placeholder>
              <w:docPart w:val="DefaultPlaceholder_-1854013440"/>
            </w:placeholder>
            <w:showingPlcHdr/>
          </w:sdtPr>
          <w:sdtEndPr/>
          <w:sdtContent>
            <w:tc>
              <w:tcPr>
                <w:tcW w:w="2572" w:type="dxa"/>
                <w:gridSpan w:val="3"/>
                <w:vAlign w:val="center"/>
              </w:tcPr>
              <w:p w14:paraId="276D0950" w14:textId="2D92A3D3" w:rsidR="004F6034" w:rsidRPr="009C4BBB" w:rsidRDefault="004F6034" w:rsidP="009D1234">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38BED889" w14:textId="77777777" w:rsidTr="006D16C1">
        <w:trPr>
          <w:trHeight w:val="511"/>
        </w:trPr>
        <w:tc>
          <w:tcPr>
            <w:tcW w:w="2568" w:type="dxa"/>
            <w:gridSpan w:val="2"/>
            <w:vAlign w:val="center"/>
          </w:tcPr>
          <w:p w14:paraId="7FF01547" w14:textId="3EDE7228" w:rsidR="00AB3FC5" w:rsidRPr="009C4BBB" w:rsidRDefault="00AB3FC5" w:rsidP="00AB3FC5">
            <w:pPr>
              <w:jc w:val="right"/>
              <w:rPr>
                <w:rFonts w:ascii="Times New Roman" w:hAnsi="Times New Roman" w:cs="Times New Roman"/>
                <w:sz w:val="24"/>
                <w:szCs w:val="24"/>
              </w:rPr>
            </w:pPr>
            <w:r>
              <w:rPr>
                <w:rFonts w:ascii="Times New Roman" w:hAnsi="Times New Roman" w:cs="Times New Roman"/>
                <w:sz w:val="24"/>
                <w:szCs w:val="24"/>
              </w:rPr>
              <w:t>Nearest Hospital or Health Facility Phone</w:t>
            </w:r>
            <w:r w:rsidR="004D1978">
              <w:rPr>
                <w:rFonts w:ascii="Times New Roman" w:hAnsi="Times New Roman" w:cs="Times New Roman"/>
                <w:sz w:val="24"/>
                <w:szCs w:val="24"/>
              </w:rPr>
              <w:t xml:space="preserve"> </w:t>
            </w:r>
            <w:r>
              <w:rPr>
                <w:rFonts w:ascii="Times New Roman" w:hAnsi="Times New Roman" w:cs="Times New Roman"/>
                <w:sz w:val="24"/>
                <w:szCs w:val="24"/>
              </w:rPr>
              <w:t>#:</w:t>
            </w:r>
          </w:p>
        </w:tc>
        <w:sdt>
          <w:sdtPr>
            <w:rPr>
              <w:rFonts w:ascii="Times New Roman" w:hAnsi="Times New Roman" w:cs="Times New Roman"/>
              <w:sz w:val="24"/>
              <w:szCs w:val="24"/>
            </w:rPr>
            <w:id w:val="-501202843"/>
            <w:placeholder>
              <w:docPart w:val="025CF3A8E3094B56A1DD15E77DD79892"/>
            </w:placeholder>
            <w:showingPlcHdr/>
          </w:sdtPr>
          <w:sdtEndPr/>
          <w:sdtContent>
            <w:tc>
              <w:tcPr>
                <w:tcW w:w="2570" w:type="dxa"/>
                <w:gridSpan w:val="3"/>
                <w:vAlign w:val="center"/>
              </w:tcPr>
              <w:p w14:paraId="386D5196" w14:textId="5504E43C"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54DFA6A8" w14:textId="5AAA1DA5" w:rsidR="00AB3FC5" w:rsidRPr="009C4BBB" w:rsidRDefault="00AB3FC5" w:rsidP="00AB3FC5">
            <w:pPr>
              <w:jc w:val="right"/>
              <w:rPr>
                <w:rFonts w:ascii="Times New Roman" w:hAnsi="Times New Roman" w:cs="Times New Roman"/>
                <w:sz w:val="24"/>
                <w:szCs w:val="24"/>
              </w:rPr>
            </w:pPr>
            <w:r>
              <w:rPr>
                <w:rFonts w:ascii="Times New Roman" w:hAnsi="Times New Roman" w:cs="Times New Roman"/>
                <w:sz w:val="24"/>
                <w:szCs w:val="24"/>
              </w:rPr>
              <w:t>Nearest Hospital or Health Facility Address:</w:t>
            </w:r>
          </w:p>
        </w:tc>
        <w:sdt>
          <w:sdtPr>
            <w:rPr>
              <w:rFonts w:ascii="Times New Roman" w:hAnsi="Times New Roman" w:cs="Times New Roman"/>
              <w:sz w:val="24"/>
              <w:szCs w:val="24"/>
            </w:rPr>
            <w:id w:val="-1769999498"/>
            <w:placeholder>
              <w:docPart w:val="15C5FCB145E04EB7810951915B7ECD76"/>
            </w:placeholder>
            <w:showingPlcHdr/>
          </w:sdtPr>
          <w:sdtEndPr/>
          <w:sdtContent>
            <w:tc>
              <w:tcPr>
                <w:tcW w:w="2572" w:type="dxa"/>
                <w:gridSpan w:val="3"/>
                <w:vAlign w:val="center"/>
              </w:tcPr>
              <w:p w14:paraId="23095998" w14:textId="38949BC7"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32DBB55D" w14:textId="77777777" w:rsidTr="006D16C1">
        <w:trPr>
          <w:trHeight w:val="511"/>
        </w:trPr>
        <w:tc>
          <w:tcPr>
            <w:tcW w:w="10280" w:type="dxa"/>
            <w:gridSpan w:val="12"/>
            <w:shd w:val="clear" w:color="auto" w:fill="9CC2E5" w:themeFill="accent5" w:themeFillTint="99"/>
            <w:vAlign w:val="center"/>
          </w:tcPr>
          <w:p w14:paraId="3CD0D72D" w14:textId="5F1A2F29" w:rsidR="00AB3FC5" w:rsidRPr="006F2F02" w:rsidRDefault="00AB3FC5" w:rsidP="00AB3FC5">
            <w:pPr>
              <w:jc w:val="center"/>
              <w:rPr>
                <w:rFonts w:ascii="Times New Roman" w:hAnsi="Times New Roman" w:cs="Times New Roman"/>
                <w:b/>
                <w:bCs/>
                <w:sz w:val="24"/>
                <w:szCs w:val="24"/>
              </w:rPr>
            </w:pPr>
            <w:r w:rsidRPr="006F2F02">
              <w:rPr>
                <w:rFonts w:ascii="Times New Roman" w:hAnsi="Times New Roman" w:cs="Times New Roman"/>
                <w:b/>
                <w:bCs/>
                <w:sz w:val="24"/>
                <w:szCs w:val="24"/>
              </w:rPr>
              <w:t xml:space="preserve">Other </w:t>
            </w:r>
            <w:r>
              <w:rPr>
                <w:rFonts w:ascii="Times New Roman" w:hAnsi="Times New Roman" w:cs="Times New Roman"/>
                <w:b/>
                <w:bCs/>
                <w:sz w:val="24"/>
                <w:szCs w:val="24"/>
              </w:rPr>
              <w:t xml:space="preserve">Site </w:t>
            </w:r>
            <w:r w:rsidRPr="006F2F02">
              <w:rPr>
                <w:rFonts w:ascii="Times New Roman" w:hAnsi="Times New Roman" w:cs="Times New Roman"/>
                <w:b/>
                <w:bCs/>
                <w:sz w:val="24"/>
                <w:szCs w:val="24"/>
              </w:rPr>
              <w:t>Location(s)</w:t>
            </w:r>
            <w:r w:rsidR="00652AB6" w:rsidRPr="009C4BBB">
              <w:rPr>
                <w:rFonts w:ascii="Times New Roman" w:hAnsi="Times New Roman" w:cs="Times New Roman"/>
                <w:b/>
                <w:bCs/>
                <w:sz w:val="24"/>
                <w:szCs w:val="24"/>
              </w:rPr>
              <w:t xml:space="preserve"> </w:t>
            </w:r>
            <w:r w:rsidR="00652AB6">
              <w:rPr>
                <w:rFonts w:ascii="Times New Roman" w:hAnsi="Times New Roman" w:cs="Times New Roman"/>
                <w:b/>
                <w:bCs/>
                <w:sz w:val="24"/>
                <w:szCs w:val="24"/>
              </w:rPr>
              <w:t>(</w:t>
            </w:r>
            <w:r w:rsidR="00652AB6" w:rsidRPr="009C4BBB">
              <w:rPr>
                <w:rFonts w:ascii="Times New Roman" w:hAnsi="Times New Roman" w:cs="Times New Roman"/>
                <w:b/>
                <w:bCs/>
                <w:sz w:val="24"/>
                <w:szCs w:val="24"/>
              </w:rPr>
              <w:t>Attach separate sheet of paper if necessary)</w:t>
            </w:r>
          </w:p>
        </w:tc>
      </w:tr>
      <w:tr w:rsidR="00AB3FC5" w:rsidRPr="009C4BBB" w14:paraId="0B2B8F4C" w14:textId="77777777" w:rsidTr="006D16C1">
        <w:trPr>
          <w:trHeight w:val="511"/>
        </w:trPr>
        <w:tc>
          <w:tcPr>
            <w:tcW w:w="2568" w:type="dxa"/>
            <w:gridSpan w:val="2"/>
            <w:vAlign w:val="center"/>
          </w:tcPr>
          <w:p w14:paraId="22E9F01F" w14:textId="078FA043"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Country:</w:t>
            </w:r>
          </w:p>
        </w:tc>
        <w:sdt>
          <w:sdtPr>
            <w:rPr>
              <w:rFonts w:ascii="Times New Roman" w:hAnsi="Times New Roman" w:cs="Times New Roman"/>
              <w:sz w:val="24"/>
              <w:szCs w:val="24"/>
            </w:rPr>
            <w:id w:val="-2091301394"/>
            <w:placeholder>
              <w:docPart w:val="9F6FF14299654A9CA83C064A107A3E5F"/>
            </w:placeholder>
            <w:showingPlcHdr/>
          </w:sdtPr>
          <w:sdtEndPr/>
          <w:sdtContent>
            <w:tc>
              <w:tcPr>
                <w:tcW w:w="2570" w:type="dxa"/>
                <w:gridSpan w:val="3"/>
                <w:vAlign w:val="center"/>
              </w:tcPr>
              <w:p w14:paraId="03AD88BE" w14:textId="0463B556"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33638C55" w14:textId="5648DDC3"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State or County:</w:t>
            </w:r>
          </w:p>
        </w:tc>
        <w:sdt>
          <w:sdtPr>
            <w:rPr>
              <w:rFonts w:ascii="Times New Roman" w:hAnsi="Times New Roman" w:cs="Times New Roman"/>
              <w:sz w:val="24"/>
              <w:szCs w:val="24"/>
            </w:rPr>
            <w:id w:val="322863641"/>
            <w:placeholder>
              <w:docPart w:val="F228DCDC65304708A7B962A23C68348E"/>
            </w:placeholder>
            <w:showingPlcHdr/>
          </w:sdtPr>
          <w:sdtEndPr/>
          <w:sdtContent>
            <w:tc>
              <w:tcPr>
                <w:tcW w:w="2572" w:type="dxa"/>
                <w:gridSpan w:val="3"/>
                <w:vAlign w:val="center"/>
              </w:tcPr>
              <w:p w14:paraId="0D0B7246" w14:textId="33AAD08D"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4E45EA45" w14:textId="77777777" w:rsidTr="006D16C1">
        <w:trPr>
          <w:trHeight w:val="511"/>
        </w:trPr>
        <w:tc>
          <w:tcPr>
            <w:tcW w:w="2568" w:type="dxa"/>
            <w:gridSpan w:val="2"/>
            <w:vAlign w:val="center"/>
          </w:tcPr>
          <w:p w14:paraId="16423B4A" w14:textId="2C03D0DB"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Site Address:</w:t>
            </w:r>
          </w:p>
        </w:tc>
        <w:sdt>
          <w:sdtPr>
            <w:rPr>
              <w:rFonts w:ascii="Times New Roman" w:hAnsi="Times New Roman" w:cs="Times New Roman"/>
              <w:sz w:val="24"/>
              <w:szCs w:val="24"/>
            </w:rPr>
            <w:id w:val="2035384236"/>
            <w:placeholder>
              <w:docPart w:val="BC33B30C2097494B940D668BDEBD0EB9"/>
            </w:placeholder>
            <w:showingPlcHdr/>
          </w:sdtPr>
          <w:sdtEndPr/>
          <w:sdtContent>
            <w:tc>
              <w:tcPr>
                <w:tcW w:w="2570" w:type="dxa"/>
                <w:gridSpan w:val="3"/>
                <w:vAlign w:val="center"/>
              </w:tcPr>
              <w:p w14:paraId="05E950F7" w14:textId="2BC6BAFB"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62D3C75B" w14:textId="14C8F2D4"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Nearest Hospital or Health Facility:</w:t>
            </w:r>
          </w:p>
        </w:tc>
        <w:sdt>
          <w:sdtPr>
            <w:rPr>
              <w:rFonts w:ascii="Times New Roman" w:hAnsi="Times New Roman" w:cs="Times New Roman"/>
              <w:sz w:val="24"/>
              <w:szCs w:val="24"/>
            </w:rPr>
            <w:id w:val="-500354353"/>
            <w:placeholder>
              <w:docPart w:val="05E7D5B9EC44417182D7BEEC9B2FF12C"/>
            </w:placeholder>
            <w:showingPlcHdr/>
          </w:sdtPr>
          <w:sdtEndPr/>
          <w:sdtContent>
            <w:tc>
              <w:tcPr>
                <w:tcW w:w="2572" w:type="dxa"/>
                <w:gridSpan w:val="3"/>
                <w:vAlign w:val="center"/>
              </w:tcPr>
              <w:p w14:paraId="7193CDAA" w14:textId="44158BF1"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17558DD5" w14:textId="77777777" w:rsidTr="006D16C1">
        <w:trPr>
          <w:trHeight w:val="511"/>
        </w:trPr>
        <w:tc>
          <w:tcPr>
            <w:tcW w:w="2568" w:type="dxa"/>
            <w:gridSpan w:val="2"/>
            <w:vAlign w:val="center"/>
          </w:tcPr>
          <w:p w14:paraId="3E05E940" w14:textId="76CE4969" w:rsidR="00AB3FC5" w:rsidRPr="009C4BBB" w:rsidRDefault="00AB3FC5" w:rsidP="00AB3FC5">
            <w:pPr>
              <w:jc w:val="right"/>
              <w:rPr>
                <w:rFonts w:ascii="Times New Roman" w:hAnsi="Times New Roman" w:cs="Times New Roman"/>
                <w:sz w:val="24"/>
                <w:szCs w:val="24"/>
              </w:rPr>
            </w:pPr>
            <w:r>
              <w:rPr>
                <w:rFonts w:ascii="Times New Roman" w:hAnsi="Times New Roman" w:cs="Times New Roman"/>
                <w:sz w:val="24"/>
                <w:szCs w:val="24"/>
              </w:rPr>
              <w:t>Nearest Hospital or Health Facility Phone</w:t>
            </w:r>
            <w:r w:rsidR="004D1978">
              <w:rPr>
                <w:rFonts w:ascii="Times New Roman" w:hAnsi="Times New Roman" w:cs="Times New Roman"/>
                <w:sz w:val="24"/>
                <w:szCs w:val="24"/>
              </w:rPr>
              <w:t xml:space="preserve"> </w:t>
            </w:r>
            <w:r>
              <w:rPr>
                <w:rFonts w:ascii="Times New Roman" w:hAnsi="Times New Roman" w:cs="Times New Roman"/>
                <w:sz w:val="24"/>
                <w:szCs w:val="24"/>
              </w:rPr>
              <w:t>#:</w:t>
            </w:r>
          </w:p>
        </w:tc>
        <w:sdt>
          <w:sdtPr>
            <w:rPr>
              <w:rFonts w:ascii="Times New Roman" w:hAnsi="Times New Roman" w:cs="Times New Roman"/>
              <w:sz w:val="24"/>
              <w:szCs w:val="24"/>
            </w:rPr>
            <w:id w:val="905581603"/>
            <w:placeholder>
              <w:docPart w:val="1BB7ECEBE8AA4B22B9DD1E13093D1823"/>
            </w:placeholder>
            <w:showingPlcHdr/>
          </w:sdtPr>
          <w:sdtEndPr/>
          <w:sdtContent>
            <w:tc>
              <w:tcPr>
                <w:tcW w:w="2570" w:type="dxa"/>
                <w:gridSpan w:val="3"/>
                <w:vAlign w:val="center"/>
              </w:tcPr>
              <w:p w14:paraId="03D2205C" w14:textId="63677791"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2F301050" w14:textId="4A0428A4" w:rsidR="00AB3FC5" w:rsidRPr="009C4BBB" w:rsidRDefault="00AB3FC5" w:rsidP="00AB3FC5">
            <w:pPr>
              <w:jc w:val="right"/>
              <w:rPr>
                <w:rFonts w:ascii="Times New Roman" w:hAnsi="Times New Roman" w:cs="Times New Roman"/>
                <w:sz w:val="24"/>
                <w:szCs w:val="24"/>
              </w:rPr>
            </w:pPr>
            <w:r>
              <w:rPr>
                <w:rFonts w:ascii="Times New Roman" w:hAnsi="Times New Roman" w:cs="Times New Roman"/>
                <w:sz w:val="24"/>
                <w:szCs w:val="24"/>
              </w:rPr>
              <w:t>Nearest Hospital or Health Facility Address:</w:t>
            </w:r>
          </w:p>
        </w:tc>
        <w:sdt>
          <w:sdtPr>
            <w:rPr>
              <w:rFonts w:ascii="Times New Roman" w:hAnsi="Times New Roman" w:cs="Times New Roman"/>
              <w:sz w:val="24"/>
              <w:szCs w:val="24"/>
            </w:rPr>
            <w:id w:val="622812049"/>
            <w:placeholder>
              <w:docPart w:val="0666A80AF003456AA5AE5674236E05F9"/>
            </w:placeholder>
            <w:showingPlcHdr/>
          </w:sdtPr>
          <w:sdtEndPr/>
          <w:sdtContent>
            <w:tc>
              <w:tcPr>
                <w:tcW w:w="2572" w:type="dxa"/>
                <w:gridSpan w:val="3"/>
                <w:vAlign w:val="center"/>
              </w:tcPr>
              <w:p w14:paraId="61EE8AF4" w14:textId="1354538E"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2C8AA5A0" w14:textId="77777777" w:rsidTr="006D16C1">
        <w:trPr>
          <w:trHeight w:val="511"/>
        </w:trPr>
        <w:tc>
          <w:tcPr>
            <w:tcW w:w="2568" w:type="dxa"/>
            <w:gridSpan w:val="2"/>
            <w:vAlign w:val="center"/>
          </w:tcPr>
          <w:p w14:paraId="6095E4C0" w14:textId="4E6C0CD0"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Country:</w:t>
            </w:r>
          </w:p>
        </w:tc>
        <w:sdt>
          <w:sdtPr>
            <w:rPr>
              <w:rFonts w:ascii="Times New Roman" w:hAnsi="Times New Roman" w:cs="Times New Roman"/>
              <w:sz w:val="24"/>
              <w:szCs w:val="24"/>
            </w:rPr>
            <w:id w:val="373974357"/>
            <w:placeholder>
              <w:docPart w:val="47D9190D925E4252A5FBAE27C89EDF11"/>
            </w:placeholder>
            <w:showingPlcHdr/>
          </w:sdtPr>
          <w:sdtEndPr/>
          <w:sdtContent>
            <w:tc>
              <w:tcPr>
                <w:tcW w:w="2570" w:type="dxa"/>
                <w:gridSpan w:val="3"/>
                <w:vAlign w:val="center"/>
              </w:tcPr>
              <w:p w14:paraId="717573A9" w14:textId="5B18A8B5"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41E31966" w14:textId="0EC92083"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State or County:</w:t>
            </w:r>
          </w:p>
        </w:tc>
        <w:sdt>
          <w:sdtPr>
            <w:rPr>
              <w:rFonts w:ascii="Times New Roman" w:hAnsi="Times New Roman" w:cs="Times New Roman"/>
              <w:sz w:val="24"/>
              <w:szCs w:val="24"/>
            </w:rPr>
            <w:id w:val="-1105113511"/>
            <w:placeholder>
              <w:docPart w:val="ECB7D06A24364A48B8411E167810A7BC"/>
            </w:placeholder>
            <w:showingPlcHdr/>
          </w:sdtPr>
          <w:sdtEndPr/>
          <w:sdtContent>
            <w:tc>
              <w:tcPr>
                <w:tcW w:w="2572" w:type="dxa"/>
                <w:gridSpan w:val="3"/>
                <w:vAlign w:val="center"/>
              </w:tcPr>
              <w:p w14:paraId="40523366" w14:textId="0444FEFE"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6DEC747C" w14:textId="77777777" w:rsidTr="006D16C1">
        <w:trPr>
          <w:trHeight w:val="511"/>
        </w:trPr>
        <w:tc>
          <w:tcPr>
            <w:tcW w:w="2568" w:type="dxa"/>
            <w:gridSpan w:val="2"/>
            <w:vAlign w:val="center"/>
          </w:tcPr>
          <w:p w14:paraId="6E608457" w14:textId="223463E0"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Site Address:</w:t>
            </w:r>
          </w:p>
        </w:tc>
        <w:sdt>
          <w:sdtPr>
            <w:rPr>
              <w:rFonts w:ascii="Times New Roman" w:hAnsi="Times New Roman" w:cs="Times New Roman"/>
              <w:sz w:val="24"/>
              <w:szCs w:val="24"/>
            </w:rPr>
            <w:id w:val="1966766925"/>
            <w:placeholder>
              <w:docPart w:val="123AE377BA474358891F9D0E6EFE9E35"/>
            </w:placeholder>
            <w:showingPlcHdr/>
          </w:sdtPr>
          <w:sdtEndPr/>
          <w:sdtContent>
            <w:tc>
              <w:tcPr>
                <w:tcW w:w="2570" w:type="dxa"/>
                <w:gridSpan w:val="3"/>
                <w:vAlign w:val="center"/>
              </w:tcPr>
              <w:p w14:paraId="07C1E6E2" w14:textId="4B46001C"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34C32785" w14:textId="02D1A55B"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Nearest Hospital or Health Facility:</w:t>
            </w:r>
          </w:p>
        </w:tc>
        <w:sdt>
          <w:sdtPr>
            <w:rPr>
              <w:rFonts w:ascii="Times New Roman" w:hAnsi="Times New Roman" w:cs="Times New Roman"/>
              <w:sz w:val="24"/>
              <w:szCs w:val="24"/>
            </w:rPr>
            <w:id w:val="-661547120"/>
            <w:placeholder>
              <w:docPart w:val="9654DCD519954BFD95A4AEA2D82A7124"/>
            </w:placeholder>
            <w:showingPlcHdr/>
          </w:sdtPr>
          <w:sdtEndPr/>
          <w:sdtContent>
            <w:tc>
              <w:tcPr>
                <w:tcW w:w="2572" w:type="dxa"/>
                <w:gridSpan w:val="3"/>
                <w:vAlign w:val="center"/>
              </w:tcPr>
              <w:p w14:paraId="3DCFF4BB" w14:textId="5E8EF501"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580CF49A" w14:textId="77777777" w:rsidTr="006D16C1">
        <w:trPr>
          <w:trHeight w:val="511"/>
        </w:trPr>
        <w:tc>
          <w:tcPr>
            <w:tcW w:w="2568" w:type="dxa"/>
            <w:gridSpan w:val="2"/>
            <w:vAlign w:val="center"/>
          </w:tcPr>
          <w:p w14:paraId="40EDB14B" w14:textId="0F9715D2" w:rsidR="00AB3FC5" w:rsidRPr="009C4BBB" w:rsidRDefault="00AB3FC5" w:rsidP="00AB3FC5">
            <w:pPr>
              <w:jc w:val="right"/>
              <w:rPr>
                <w:rFonts w:ascii="Times New Roman" w:hAnsi="Times New Roman" w:cs="Times New Roman"/>
                <w:sz w:val="24"/>
                <w:szCs w:val="24"/>
              </w:rPr>
            </w:pPr>
            <w:r>
              <w:rPr>
                <w:rFonts w:ascii="Times New Roman" w:hAnsi="Times New Roman" w:cs="Times New Roman"/>
                <w:sz w:val="24"/>
                <w:szCs w:val="24"/>
              </w:rPr>
              <w:lastRenderedPageBreak/>
              <w:t>Nearest Hospital or Health Facility Phone#:</w:t>
            </w:r>
          </w:p>
        </w:tc>
        <w:sdt>
          <w:sdtPr>
            <w:rPr>
              <w:rFonts w:ascii="Times New Roman" w:hAnsi="Times New Roman" w:cs="Times New Roman"/>
              <w:sz w:val="24"/>
              <w:szCs w:val="24"/>
            </w:rPr>
            <w:id w:val="941502643"/>
            <w:placeholder>
              <w:docPart w:val="A93CB4B72EA0404786EB832DBD320E90"/>
            </w:placeholder>
            <w:showingPlcHdr/>
          </w:sdtPr>
          <w:sdtEndPr/>
          <w:sdtContent>
            <w:tc>
              <w:tcPr>
                <w:tcW w:w="2570" w:type="dxa"/>
                <w:gridSpan w:val="3"/>
                <w:vAlign w:val="center"/>
              </w:tcPr>
              <w:p w14:paraId="79B771A5" w14:textId="322CE21F"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0D8FBA42" w14:textId="171E938E" w:rsidR="00AB3FC5" w:rsidRPr="009C4BBB" w:rsidRDefault="00AB3FC5" w:rsidP="00AB3FC5">
            <w:pPr>
              <w:jc w:val="right"/>
              <w:rPr>
                <w:rFonts w:ascii="Times New Roman" w:hAnsi="Times New Roman" w:cs="Times New Roman"/>
                <w:sz w:val="24"/>
                <w:szCs w:val="24"/>
              </w:rPr>
            </w:pPr>
            <w:r>
              <w:rPr>
                <w:rFonts w:ascii="Times New Roman" w:hAnsi="Times New Roman" w:cs="Times New Roman"/>
                <w:sz w:val="24"/>
                <w:szCs w:val="24"/>
              </w:rPr>
              <w:t>Nearest Hospital or Health Facility Address:</w:t>
            </w:r>
          </w:p>
        </w:tc>
        <w:sdt>
          <w:sdtPr>
            <w:rPr>
              <w:rFonts w:ascii="Times New Roman" w:hAnsi="Times New Roman" w:cs="Times New Roman"/>
              <w:sz w:val="24"/>
              <w:szCs w:val="24"/>
            </w:rPr>
            <w:id w:val="-1660607262"/>
            <w:placeholder>
              <w:docPart w:val="D9BAEF8FA01C44A18ADA58415D65E506"/>
            </w:placeholder>
            <w:showingPlcHdr/>
          </w:sdtPr>
          <w:sdtEndPr/>
          <w:sdtContent>
            <w:tc>
              <w:tcPr>
                <w:tcW w:w="2572" w:type="dxa"/>
                <w:gridSpan w:val="3"/>
                <w:vAlign w:val="center"/>
              </w:tcPr>
              <w:p w14:paraId="5DE93E6E" w14:textId="0B0F7B17" w:rsidR="00AB3FC5"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11191A72" w14:textId="77777777" w:rsidTr="006D16C1">
        <w:trPr>
          <w:trHeight w:val="511"/>
        </w:trPr>
        <w:tc>
          <w:tcPr>
            <w:tcW w:w="10280" w:type="dxa"/>
            <w:gridSpan w:val="12"/>
            <w:shd w:val="clear" w:color="auto" w:fill="9CC2E5" w:themeFill="accent5" w:themeFillTint="99"/>
            <w:vAlign w:val="center"/>
          </w:tcPr>
          <w:p w14:paraId="158E59D6" w14:textId="7C462687" w:rsidR="00AB3FC5" w:rsidRPr="009C4BBB" w:rsidRDefault="00AB3FC5" w:rsidP="00AB3FC5">
            <w:pPr>
              <w:jc w:val="center"/>
              <w:rPr>
                <w:rFonts w:ascii="Times New Roman" w:hAnsi="Times New Roman" w:cs="Times New Roman"/>
                <w:b/>
                <w:bCs/>
                <w:sz w:val="24"/>
                <w:szCs w:val="24"/>
              </w:rPr>
            </w:pPr>
            <w:r w:rsidRPr="009C4BBB">
              <w:rPr>
                <w:rFonts w:ascii="Times New Roman" w:hAnsi="Times New Roman" w:cs="Times New Roman"/>
                <w:b/>
                <w:bCs/>
                <w:sz w:val="24"/>
                <w:szCs w:val="24"/>
              </w:rPr>
              <w:t>Contact Information</w:t>
            </w:r>
          </w:p>
        </w:tc>
      </w:tr>
      <w:tr w:rsidR="00AB3FC5" w:rsidRPr="009C4BBB" w14:paraId="5BF56930" w14:textId="77777777" w:rsidTr="006D16C1">
        <w:trPr>
          <w:trHeight w:val="511"/>
        </w:trPr>
        <w:tc>
          <w:tcPr>
            <w:tcW w:w="2568" w:type="dxa"/>
            <w:gridSpan w:val="2"/>
            <w:vAlign w:val="center"/>
          </w:tcPr>
          <w:p w14:paraId="60169B36" w14:textId="76049FC0"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Field Contact Person:</w:t>
            </w:r>
          </w:p>
        </w:tc>
        <w:sdt>
          <w:sdtPr>
            <w:rPr>
              <w:rFonts w:ascii="Times New Roman" w:hAnsi="Times New Roman" w:cs="Times New Roman"/>
              <w:sz w:val="24"/>
              <w:szCs w:val="24"/>
            </w:rPr>
            <w:id w:val="-80380742"/>
            <w:placeholder>
              <w:docPart w:val="543F4A1991CD43FF8F3BF46E492FEB76"/>
            </w:placeholder>
            <w:showingPlcHdr/>
          </w:sdtPr>
          <w:sdtEndPr/>
          <w:sdtContent>
            <w:tc>
              <w:tcPr>
                <w:tcW w:w="2570" w:type="dxa"/>
                <w:gridSpan w:val="3"/>
                <w:vAlign w:val="center"/>
              </w:tcPr>
              <w:p w14:paraId="5E4D3D9C" w14:textId="18A013E3" w:rsidR="00AB3FC5" w:rsidRPr="009C4BBB"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c>
          <w:tcPr>
            <w:tcW w:w="2570" w:type="dxa"/>
            <w:gridSpan w:val="4"/>
            <w:vAlign w:val="center"/>
          </w:tcPr>
          <w:p w14:paraId="54416D7A" w14:textId="4C546B24" w:rsidR="00AB3FC5" w:rsidRPr="009C4BBB" w:rsidRDefault="00AB3FC5" w:rsidP="00AB3FC5">
            <w:pPr>
              <w:jc w:val="right"/>
              <w:rPr>
                <w:rFonts w:ascii="Times New Roman" w:hAnsi="Times New Roman" w:cs="Times New Roman"/>
                <w:sz w:val="24"/>
                <w:szCs w:val="24"/>
              </w:rPr>
            </w:pPr>
            <w:r w:rsidRPr="009C4BBB">
              <w:rPr>
                <w:rFonts w:ascii="Times New Roman" w:hAnsi="Times New Roman" w:cs="Times New Roman"/>
                <w:sz w:val="24"/>
                <w:szCs w:val="24"/>
              </w:rPr>
              <w:t>Phone:</w:t>
            </w:r>
          </w:p>
        </w:tc>
        <w:sdt>
          <w:sdtPr>
            <w:rPr>
              <w:rFonts w:ascii="Times New Roman" w:hAnsi="Times New Roman" w:cs="Times New Roman"/>
              <w:sz w:val="24"/>
              <w:szCs w:val="24"/>
            </w:rPr>
            <w:id w:val="1727251932"/>
            <w:placeholder>
              <w:docPart w:val="5FEACA53C845437FB7DC2C2A1F338DD9"/>
            </w:placeholder>
            <w:showingPlcHdr/>
          </w:sdtPr>
          <w:sdtEndPr/>
          <w:sdtContent>
            <w:tc>
              <w:tcPr>
                <w:tcW w:w="2572" w:type="dxa"/>
                <w:gridSpan w:val="3"/>
                <w:vAlign w:val="center"/>
              </w:tcPr>
              <w:p w14:paraId="6D11B90F" w14:textId="0882DDF6" w:rsidR="00AB3FC5" w:rsidRPr="009C4BBB" w:rsidRDefault="00AB3FC5"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0B6D2E" w:rsidRPr="009C4BBB" w14:paraId="2C9A057A" w14:textId="77777777" w:rsidTr="006D16C1">
        <w:trPr>
          <w:trHeight w:val="511"/>
        </w:trPr>
        <w:tc>
          <w:tcPr>
            <w:tcW w:w="2568" w:type="dxa"/>
            <w:gridSpan w:val="2"/>
            <w:vAlign w:val="center"/>
          </w:tcPr>
          <w:p w14:paraId="4762AFE1" w14:textId="2FD97500" w:rsidR="000B6D2E" w:rsidRPr="009C4BBB" w:rsidRDefault="000B6D2E" w:rsidP="00AB3FC5">
            <w:pPr>
              <w:jc w:val="right"/>
              <w:rPr>
                <w:rFonts w:ascii="Times New Roman" w:hAnsi="Times New Roman" w:cs="Times New Roman"/>
                <w:sz w:val="24"/>
                <w:szCs w:val="24"/>
              </w:rPr>
            </w:pPr>
            <w:r w:rsidRPr="009C4BBB">
              <w:rPr>
                <w:rFonts w:ascii="Times New Roman" w:hAnsi="Times New Roman" w:cs="Times New Roman"/>
                <w:sz w:val="24"/>
                <w:szCs w:val="24"/>
              </w:rPr>
              <w:t>Field Contact Person</w:t>
            </w:r>
            <w:r>
              <w:rPr>
                <w:rFonts w:ascii="Times New Roman" w:hAnsi="Times New Roman" w:cs="Times New Roman"/>
                <w:sz w:val="24"/>
                <w:szCs w:val="24"/>
              </w:rPr>
              <w:t xml:space="preserve"> Email</w:t>
            </w:r>
            <w:r w:rsidRPr="009C4BBB">
              <w:rPr>
                <w:rFonts w:ascii="Times New Roman" w:hAnsi="Times New Roman" w:cs="Times New Roman"/>
                <w:sz w:val="24"/>
                <w:szCs w:val="24"/>
              </w:rPr>
              <w:t>:</w:t>
            </w:r>
          </w:p>
        </w:tc>
        <w:sdt>
          <w:sdtPr>
            <w:rPr>
              <w:rFonts w:ascii="Times New Roman" w:hAnsi="Times New Roman" w:cs="Times New Roman"/>
              <w:sz w:val="24"/>
              <w:szCs w:val="24"/>
            </w:rPr>
            <w:id w:val="2057501555"/>
            <w:placeholder>
              <w:docPart w:val="42E7D183D68244A98C484772039A1D95"/>
            </w:placeholder>
            <w:showingPlcHdr/>
          </w:sdtPr>
          <w:sdtEndPr/>
          <w:sdtContent>
            <w:tc>
              <w:tcPr>
                <w:tcW w:w="7712" w:type="dxa"/>
                <w:gridSpan w:val="10"/>
                <w:vAlign w:val="center"/>
              </w:tcPr>
              <w:p w14:paraId="29E0B55A" w14:textId="638DF8B9" w:rsidR="000B6D2E" w:rsidRDefault="000B6D2E" w:rsidP="00AB3FC5">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tr>
      <w:tr w:rsidR="00AB3FC5" w:rsidRPr="009C4BBB" w14:paraId="01A181D5" w14:textId="77777777" w:rsidTr="006D16C1">
        <w:trPr>
          <w:gridAfter w:val="1"/>
          <w:wAfter w:w="115" w:type="dxa"/>
          <w:trHeight w:val="506"/>
        </w:trPr>
        <w:tc>
          <w:tcPr>
            <w:tcW w:w="10165" w:type="dxa"/>
            <w:gridSpan w:val="11"/>
            <w:shd w:val="clear" w:color="auto" w:fill="9CC2E5" w:themeFill="accent5" w:themeFillTint="99"/>
            <w:vAlign w:val="center"/>
          </w:tcPr>
          <w:p w14:paraId="7F191E04" w14:textId="77777777" w:rsidR="00AB3FC5" w:rsidRPr="009C4BBB" w:rsidRDefault="00AB3FC5" w:rsidP="00AB3FC5">
            <w:pPr>
              <w:jc w:val="center"/>
              <w:rPr>
                <w:rFonts w:ascii="Times New Roman" w:hAnsi="Times New Roman" w:cs="Times New Roman"/>
                <w:b/>
                <w:bCs/>
                <w:sz w:val="24"/>
                <w:szCs w:val="24"/>
              </w:rPr>
            </w:pPr>
            <w:r w:rsidRPr="009C4BBB">
              <w:rPr>
                <w:rFonts w:ascii="Times New Roman" w:hAnsi="Times New Roman" w:cs="Times New Roman"/>
                <w:b/>
                <w:bCs/>
                <w:sz w:val="24"/>
                <w:szCs w:val="24"/>
              </w:rPr>
              <w:t>Itinerary and Residence</w:t>
            </w:r>
          </w:p>
        </w:tc>
      </w:tr>
      <w:tr w:rsidR="00AB3FC5" w:rsidRPr="009C4BBB" w14:paraId="5D32CE9C" w14:textId="77777777" w:rsidTr="006D16C1">
        <w:trPr>
          <w:gridAfter w:val="1"/>
          <w:wAfter w:w="115" w:type="dxa"/>
          <w:trHeight w:val="252"/>
        </w:trPr>
        <w:tc>
          <w:tcPr>
            <w:tcW w:w="10165" w:type="dxa"/>
            <w:gridSpan w:val="11"/>
          </w:tcPr>
          <w:p w14:paraId="2BFE7DF4" w14:textId="77777777" w:rsidR="00AB3FC5" w:rsidRPr="009C4BBB" w:rsidRDefault="00AB3FC5" w:rsidP="00AB3FC5">
            <w:pPr>
              <w:rPr>
                <w:rFonts w:ascii="Times New Roman" w:hAnsi="Times New Roman" w:cs="Times New Roman"/>
                <w:sz w:val="24"/>
                <w:szCs w:val="24"/>
              </w:rPr>
            </w:pPr>
            <w:r w:rsidRPr="009C4BBB">
              <w:rPr>
                <w:rFonts w:ascii="Times New Roman" w:hAnsi="Times New Roman" w:cs="Times New Roman"/>
                <w:b/>
                <w:bCs/>
                <w:sz w:val="24"/>
                <w:szCs w:val="24"/>
              </w:rPr>
              <w:t>Trip Itinerary</w:t>
            </w:r>
            <w:r w:rsidRPr="009C4BBB">
              <w:rPr>
                <w:rFonts w:ascii="Times New Roman" w:hAnsi="Times New Roman" w:cs="Times New Roman"/>
                <w:sz w:val="24"/>
                <w:szCs w:val="24"/>
              </w:rPr>
              <w:t>:</w:t>
            </w:r>
          </w:p>
        </w:tc>
      </w:tr>
      <w:tr w:rsidR="00AB3FC5" w:rsidRPr="009C4BBB" w14:paraId="1E2F7B27" w14:textId="77777777" w:rsidTr="006D16C1">
        <w:trPr>
          <w:gridAfter w:val="1"/>
          <w:wAfter w:w="115" w:type="dxa"/>
          <w:trHeight w:val="252"/>
        </w:trPr>
        <w:tc>
          <w:tcPr>
            <w:tcW w:w="10165" w:type="dxa"/>
            <w:gridSpan w:val="11"/>
          </w:tcPr>
          <w:sdt>
            <w:sdtPr>
              <w:rPr>
                <w:rFonts w:ascii="Times New Roman" w:hAnsi="Times New Roman" w:cs="Times New Roman"/>
                <w:sz w:val="24"/>
                <w:szCs w:val="24"/>
              </w:rPr>
              <w:id w:val="-863519409"/>
              <w:placeholder>
                <w:docPart w:val="F255295EA51D41D090FFBBFE4E419751"/>
              </w:placeholder>
              <w:showingPlcHdr/>
            </w:sdtPr>
            <w:sdtEndPr/>
            <w:sdtContent>
              <w:p w14:paraId="012D1B44" w14:textId="77777777" w:rsidR="00AB3FC5" w:rsidRPr="009C4BBB" w:rsidRDefault="00AB3FC5" w:rsidP="00AB3FC5">
                <w:pP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sdtContent>
          </w:sdt>
          <w:p w14:paraId="3A7BC0BE" w14:textId="77777777" w:rsidR="00AB3FC5" w:rsidRPr="009C4BBB" w:rsidRDefault="00AB3FC5" w:rsidP="00AB3FC5">
            <w:pPr>
              <w:rPr>
                <w:rFonts w:ascii="Times New Roman" w:hAnsi="Times New Roman" w:cs="Times New Roman"/>
                <w:sz w:val="24"/>
                <w:szCs w:val="24"/>
              </w:rPr>
            </w:pPr>
          </w:p>
          <w:p w14:paraId="389E05FA" w14:textId="77777777" w:rsidR="00AB3FC5" w:rsidRPr="009C4BBB" w:rsidRDefault="00AB3FC5" w:rsidP="00AB3FC5">
            <w:pPr>
              <w:rPr>
                <w:rFonts w:ascii="Times New Roman" w:hAnsi="Times New Roman" w:cs="Times New Roman"/>
                <w:sz w:val="24"/>
                <w:szCs w:val="24"/>
              </w:rPr>
            </w:pPr>
          </w:p>
          <w:p w14:paraId="08F6A851" w14:textId="77777777" w:rsidR="00AB3FC5" w:rsidRPr="009C4BBB" w:rsidRDefault="00AB3FC5" w:rsidP="00AB3FC5">
            <w:pPr>
              <w:rPr>
                <w:rFonts w:ascii="Times New Roman" w:hAnsi="Times New Roman" w:cs="Times New Roman"/>
                <w:sz w:val="24"/>
                <w:szCs w:val="24"/>
              </w:rPr>
            </w:pPr>
          </w:p>
          <w:p w14:paraId="79A3DBAD" w14:textId="77777777" w:rsidR="00AB3FC5" w:rsidRPr="009C4BBB" w:rsidRDefault="00AB3FC5" w:rsidP="00AB3FC5">
            <w:pPr>
              <w:rPr>
                <w:rFonts w:ascii="Times New Roman" w:hAnsi="Times New Roman" w:cs="Times New Roman"/>
                <w:sz w:val="24"/>
                <w:szCs w:val="24"/>
              </w:rPr>
            </w:pPr>
          </w:p>
        </w:tc>
      </w:tr>
      <w:tr w:rsidR="00AB3FC5" w:rsidRPr="009C4BBB" w14:paraId="3B1B7544" w14:textId="77777777" w:rsidTr="006D16C1">
        <w:trPr>
          <w:gridAfter w:val="1"/>
          <w:wAfter w:w="115" w:type="dxa"/>
          <w:trHeight w:val="263"/>
        </w:trPr>
        <w:tc>
          <w:tcPr>
            <w:tcW w:w="10165" w:type="dxa"/>
            <w:gridSpan w:val="11"/>
          </w:tcPr>
          <w:p w14:paraId="1E945206" w14:textId="77777777" w:rsidR="00AB3FC5" w:rsidRPr="009C4BBB" w:rsidRDefault="00AB3FC5" w:rsidP="00AB3FC5">
            <w:pPr>
              <w:rPr>
                <w:rFonts w:ascii="Times New Roman" w:hAnsi="Times New Roman" w:cs="Times New Roman"/>
                <w:sz w:val="24"/>
                <w:szCs w:val="24"/>
              </w:rPr>
            </w:pPr>
            <w:r w:rsidRPr="009C4BBB">
              <w:rPr>
                <w:rFonts w:ascii="Times New Roman" w:hAnsi="Times New Roman" w:cs="Times New Roman"/>
                <w:b/>
                <w:bCs/>
                <w:sz w:val="24"/>
                <w:szCs w:val="24"/>
              </w:rPr>
              <w:t>Residence</w:t>
            </w:r>
            <w:r w:rsidRPr="009C4BBB">
              <w:rPr>
                <w:rFonts w:ascii="Times New Roman" w:hAnsi="Times New Roman" w:cs="Times New Roman"/>
                <w:sz w:val="24"/>
                <w:szCs w:val="24"/>
              </w:rPr>
              <w:t>: Name and address of place of stay</w:t>
            </w:r>
          </w:p>
        </w:tc>
      </w:tr>
      <w:tr w:rsidR="00AB3FC5" w:rsidRPr="009C4BBB" w14:paraId="17A1C3FB" w14:textId="77777777" w:rsidTr="006D16C1">
        <w:trPr>
          <w:gridAfter w:val="1"/>
          <w:wAfter w:w="115" w:type="dxa"/>
          <w:trHeight w:val="252"/>
        </w:trPr>
        <w:tc>
          <w:tcPr>
            <w:tcW w:w="10165" w:type="dxa"/>
            <w:gridSpan w:val="11"/>
          </w:tcPr>
          <w:sdt>
            <w:sdtPr>
              <w:rPr>
                <w:rFonts w:ascii="Times New Roman" w:hAnsi="Times New Roman" w:cs="Times New Roman"/>
                <w:sz w:val="24"/>
                <w:szCs w:val="24"/>
              </w:rPr>
              <w:id w:val="1412509756"/>
              <w:placeholder>
                <w:docPart w:val="0F7E18B9C9924318B2BAFB6B76046990"/>
              </w:placeholder>
              <w:showingPlcHdr/>
            </w:sdtPr>
            <w:sdtEndPr/>
            <w:sdtContent>
              <w:p w14:paraId="276E7750" w14:textId="77777777" w:rsidR="00AB3FC5" w:rsidRPr="009C4BBB" w:rsidRDefault="00AB3FC5" w:rsidP="00AB3FC5">
                <w:pP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sdtContent>
          </w:sdt>
          <w:p w14:paraId="53E40816" w14:textId="77777777" w:rsidR="00AB3FC5" w:rsidRPr="009C4BBB" w:rsidRDefault="00AB3FC5" w:rsidP="00AB3FC5">
            <w:pPr>
              <w:rPr>
                <w:rFonts w:ascii="Times New Roman" w:hAnsi="Times New Roman" w:cs="Times New Roman"/>
                <w:sz w:val="24"/>
                <w:szCs w:val="24"/>
              </w:rPr>
            </w:pPr>
          </w:p>
          <w:p w14:paraId="54D267B1" w14:textId="77777777" w:rsidR="00AB3FC5" w:rsidRPr="009C4BBB" w:rsidRDefault="00AB3FC5" w:rsidP="00AB3FC5">
            <w:pPr>
              <w:rPr>
                <w:rFonts w:ascii="Times New Roman" w:hAnsi="Times New Roman" w:cs="Times New Roman"/>
                <w:sz w:val="24"/>
                <w:szCs w:val="24"/>
              </w:rPr>
            </w:pPr>
          </w:p>
          <w:p w14:paraId="26E0C2E6" w14:textId="77777777" w:rsidR="00AB3FC5" w:rsidRPr="009C4BBB" w:rsidRDefault="00AB3FC5" w:rsidP="00AB3FC5">
            <w:pPr>
              <w:rPr>
                <w:rFonts w:ascii="Times New Roman" w:hAnsi="Times New Roman" w:cs="Times New Roman"/>
                <w:sz w:val="24"/>
                <w:szCs w:val="24"/>
              </w:rPr>
            </w:pPr>
          </w:p>
        </w:tc>
      </w:tr>
      <w:tr w:rsidR="00AB3FC5" w:rsidRPr="009C4BBB" w14:paraId="6B26DCFF" w14:textId="77777777" w:rsidTr="006D16C1">
        <w:trPr>
          <w:gridAfter w:val="1"/>
          <w:wAfter w:w="115" w:type="dxa"/>
          <w:trHeight w:val="252"/>
        </w:trPr>
        <w:tc>
          <w:tcPr>
            <w:tcW w:w="10165" w:type="dxa"/>
            <w:gridSpan w:val="11"/>
          </w:tcPr>
          <w:p w14:paraId="33E8202B" w14:textId="5C6BD887" w:rsidR="00AB3FC5" w:rsidRPr="009C4BBB" w:rsidRDefault="00AB3FC5" w:rsidP="00AB3FC5">
            <w:pPr>
              <w:rPr>
                <w:rFonts w:ascii="Times New Roman" w:hAnsi="Times New Roman" w:cs="Times New Roman"/>
                <w:b/>
                <w:bCs/>
                <w:sz w:val="24"/>
                <w:szCs w:val="24"/>
              </w:rPr>
            </w:pPr>
            <w:r w:rsidRPr="009C4BBB">
              <w:rPr>
                <w:rFonts w:ascii="Times New Roman" w:hAnsi="Times New Roman" w:cs="Times New Roman"/>
                <w:b/>
                <w:bCs/>
                <w:sz w:val="24"/>
                <w:szCs w:val="24"/>
              </w:rPr>
              <w:t xml:space="preserve">Nearest hospital address </w:t>
            </w:r>
            <w:r w:rsidR="00A337A0">
              <w:rPr>
                <w:rFonts w:ascii="Times New Roman" w:hAnsi="Times New Roman" w:cs="Times New Roman"/>
                <w:b/>
                <w:bCs/>
                <w:sz w:val="24"/>
                <w:szCs w:val="24"/>
              </w:rPr>
              <w:t xml:space="preserve">and </w:t>
            </w:r>
            <w:r w:rsidRPr="009C4BBB">
              <w:rPr>
                <w:rFonts w:ascii="Times New Roman" w:hAnsi="Times New Roman" w:cs="Times New Roman"/>
                <w:b/>
                <w:bCs/>
                <w:sz w:val="24"/>
                <w:szCs w:val="24"/>
              </w:rPr>
              <w:t>to this residence</w:t>
            </w:r>
          </w:p>
        </w:tc>
      </w:tr>
      <w:tr w:rsidR="00AB3FC5" w:rsidRPr="009C4BBB" w14:paraId="5CD4A4E7" w14:textId="77777777" w:rsidTr="006D16C1">
        <w:trPr>
          <w:gridAfter w:val="1"/>
          <w:wAfter w:w="115" w:type="dxa"/>
          <w:trHeight w:val="252"/>
        </w:trPr>
        <w:tc>
          <w:tcPr>
            <w:tcW w:w="10165" w:type="dxa"/>
            <w:gridSpan w:val="11"/>
          </w:tcPr>
          <w:sdt>
            <w:sdtPr>
              <w:rPr>
                <w:rFonts w:ascii="Times New Roman" w:hAnsi="Times New Roman" w:cs="Times New Roman"/>
                <w:sz w:val="24"/>
                <w:szCs w:val="24"/>
              </w:rPr>
              <w:id w:val="-306161776"/>
              <w:placeholder>
                <w:docPart w:val="31AEDE99952444D8A26552E4C9B7C87E"/>
              </w:placeholder>
              <w:showingPlcHdr/>
            </w:sdtPr>
            <w:sdtEndPr/>
            <w:sdtContent>
              <w:p w14:paraId="4CF91880" w14:textId="77777777" w:rsidR="00AB3FC5" w:rsidRPr="009C4BBB" w:rsidRDefault="00AB3FC5" w:rsidP="00AB3FC5">
                <w:pP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sdtContent>
          </w:sdt>
          <w:p w14:paraId="0B2DB5B4" w14:textId="77777777" w:rsidR="00AB3FC5" w:rsidRPr="009C4BBB" w:rsidRDefault="00AB3FC5" w:rsidP="00AB3FC5">
            <w:pPr>
              <w:rPr>
                <w:rFonts w:ascii="Times New Roman" w:hAnsi="Times New Roman" w:cs="Times New Roman"/>
                <w:sz w:val="24"/>
                <w:szCs w:val="24"/>
              </w:rPr>
            </w:pPr>
          </w:p>
          <w:p w14:paraId="5A3CC046" w14:textId="77777777" w:rsidR="00AB3FC5" w:rsidRPr="009C4BBB" w:rsidRDefault="00AB3FC5" w:rsidP="00AB3FC5">
            <w:pPr>
              <w:rPr>
                <w:rFonts w:ascii="Times New Roman" w:hAnsi="Times New Roman" w:cs="Times New Roman"/>
                <w:sz w:val="24"/>
                <w:szCs w:val="24"/>
              </w:rPr>
            </w:pPr>
          </w:p>
          <w:p w14:paraId="67A91698" w14:textId="77777777" w:rsidR="00AB3FC5" w:rsidRPr="009C4BBB" w:rsidRDefault="00AB3FC5" w:rsidP="00AB3FC5">
            <w:pPr>
              <w:rPr>
                <w:rFonts w:ascii="Times New Roman" w:hAnsi="Times New Roman" w:cs="Times New Roman"/>
                <w:sz w:val="24"/>
                <w:szCs w:val="24"/>
              </w:rPr>
            </w:pPr>
          </w:p>
        </w:tc>
      </w:tr>
      <w:tr w:rsidR="00931D51" w:rsidRPr="009C4BBB" w14:paraId="5B941699" w14:textId="77777777" w:rsidTr="006D16C1">
        <w:trPr>
          <w:gridAfter w:val="1"/>
          <w:wAfter w:w="115" w:type="dxa"/>
          <w:trHeight w:val="456"/>
        </w:trPr>
        <w:tc>
          <w:tcPr>
            <w:tcW w:w="10165" w:type="dxa"/>
            <w:gridSpan w:val="11"/>
            <w:shd w:val="clear" w:color="auto" w:fill="9CC2E5" w:themeFill="accent5" w:themeFillTint="99"/>
            <w:vAlign w:val="center"/>
          </w:tcPr>
          <w:p w14:paraId="352806A7" w14:textId="239C5246" w:rsidR="00931D51" w:rsidRPr="009C4BBB" w:rsidRDefault="00931D51" w:rsidP="00897128">
            <w:pPr>
              <w:jc w:val="center"/>
              <w:rPr>
                <w:rFonts w:ascii="Times New Roman" w:hAnsi="Times New Roman" w:cs="Times New Roman"/>
                <w:b/>
                <w:bCs/>
                <w:sz w:val="24"/>
                <w:szCs w:val="24"/>
              </w:rPr>
            </w:pPr>
            <w:r w:rsidRPr="009C4BBB">
              <w:rPr>
                <w:rFonts w:ascii="Times New Roman" w:hAnsi="Times New Roman" w:cs="Times New Roman"/>
                <w:b/>
                <w:bCs/>
                <w:sz w:val="24"/>
                <w:szCs w:val="24"/>
              </w:rPr>
              <w:t>Fieldwork Personnel (Attach separate sheet of paper if necessary)</w:t>
            </w:r>
          </w:p>
        </w:tc>
      </w:tr>
      <w:tr w:rsidR="002E7F61" w:rsidRPr="009C4BBB" w14:paraId="711BB01D" w14:textId="77777777" w:rsidTr="006D16C1">
        <w:trPr>
          <w:gridAfter w:val="1"/>
          <w:wAfter w:w="115" w:type="dxa"/>
          <w:trHeight w:val="456"/>
        </w:trPr>
        <w:tc>
          <w:tcPr>
            <w:tcW w:w="1955" w:type="dxa"/>
            <w:vMerge w:val="restart"/>
            <w:vAlign w:val="center"/>
          </w:tcPr>
          <w:p w14:paraId="5293BB7E" w14:textId="3D854BFF" w:rsidR="00AA7658" w:rsidRPr="009C4BBB" w:rsidRDefault="002E7F61" w:rsidP="000C0A09">
            <w:pPr>
              <w:jc w:val="center"/>
              <w:rPr>
                <w:rFonts w:ascii="Times New Roman" w:hAnsi="Times New Roman" w:cs="Times New Roman"/>
                <w:sz w:val="24"/>
                <w:szCs w:val="24"/>
              </w:rPr>
            </w:pPr>
            <w:r w:rsidRPr="009C4BBB">
              <w:rPr>
                <w:rFonts w:ascii="Times New Roman" w:hAnsi="Times New Roman" w:cs="Times New Roman"/>
                <w:sz w:val="24"/>
                <w:szCs w:val="24"/>
              </w:rPr>
              <w:t>Name</w:t>
            </w:r>
          </w:p>
          <w:p w14:paraId="7682D710" w14:textId="6FBD7739" w:rsidR="002E7F61" w:rsidRPr="009C4BBB" w:rsidRDefault="002E7F61" w:rsidP="000C0A09">
            <w:pPr>
              <w:jc w:val="center"/>
              <w:rPr>
                <w:rFonts w:ascii="Times New Roman" w:hAnsi="Times New Roman" w:cs="Times New Roman"/>
                <w:sz w:val="24"/>
                <w:szCs w:val="24"/>
              </w:rPr>
            </w:pPr>
            <w:r w:rsidRPr="009C4BBB">
              <w:rPr>
                <w:rFonts w:ascii="Times New Roman" w:hAnsi="Times New Roman" w:cs="Times New Roman"/>
                <w:sz w:val="24"/>
                <w:szCs w:val="24"/>
              </w:rPr>
              <w:t>(First Name, Last Name)</w:t>
            </w:r>
          </w:p>
        </w:tc>
        <w:tc>
          <w:tcPr>
            <w:tcW w:w="1679" w:type="dxa"/>
            <w:gridSpan w:val="3"/>
            <w:vMerge w:val="restart"/>
            <w:vAlign w:val="center"/>
          </w:tcPr>
          <w:p w14:paraId="14817807" w14:textId="3DC140A4" w:rsidR="002E7F61" w:rsidRPr="009C4BBB" w:rsidRDefault="002E7F61" w:rsidP="000C0A09">
            <w:pPr>
              <w:jc w:val="center"/>
              <w:rPr>
                <w:rFonts w:ascii="Times New Roman" w:hAnsi="Times New Roman" w:cs="Times New Roman"/>
                <w:sz w:val="24"/>
                <w:szCs w:val="24"/>
              </w:rPr>
            </w:pPr>
            <w:r w:rsidRPr="009C4BBB">
              <w:rPr>
                <w:rFonts w:ascii="Times New Roman" w:hAnsi="Times New Roman" w:cs="Times New Roman"/>
                <w:sz w:val="24"/>
                <w:szCs w:val="24"/>
              </w:rPr>
              <w:t>Affiliation</w:t>
            </w:r>
          </w:p>
        </w:tc>
        <w:tc>
          <w:tcPr>
            <w:tcW w:w="6531" w:type="dxa"/>
            <w:gridSpan w:val="7"/>
          </w:tcPr>
          <w:p w14:paraId="330C1202" w14:textId="12759FFD" w:rsidR="002E7F61" w:rsidRPr="009C4BBB" w:rsidRDefault="002E7F61" w:rsidP="00897128">
            <w:pPr>
              <w:jc w:val="center"/>
              <w:rPr>
                <w:rFonts w:ascii="Times New Roman" w:hAnsi="Times New Roman" w:cs="Times New Roman"/>
                <w:sz w:val="24"/>
                <w:szCs w:val="24"/>
              </w:rPr>
            </w:pPr>
            <w:r w:rsidRPr="009C4BBB">
              <w:rPr>
                <w:rFonts w:ascii="Times New Roman" w:hAnsi="Times New Roman" w:cs="Times New Roman"/>
                <w:sz w:val="24"/>
                <w:szCs w:val="24"/>
              </w:rPr>
              <w:t>Category (check all that apply)</w:t>
            </w:r>
          </w:p>
        </w:tc>
      </w:tr>
      <w:tr w:rsidR="00652AB6" w:rsidRPr="009C4BBB" w14:paraId="34552406" w14:textId="77777777" w:rsidTr="006D16C1">
        <w:trPr>
          <w:gridAfter w:val="1"/>
          <w:wAfter w:w="115" w:type="dxa"/>
          <w:trHeight w:val="608"/>
        </w:trPr>
        <w:tc>
          <w:tcPr>
            <w:tcW w:w="1955" w:type="dxa"/>
            <w:vMerge/>
            <w:vAlign w:val="center"/>
          </w:tcPr>
          <w:p w14:paraId="703DCE06" w14:textId="77777777" w:rsidR="00652AB6" w:rsidRPr="009C4BBB" w:rsidRDefault="00652AB6" w:rsidP="000C0A09">
            <w:pPr>
              <w:jc w:val="center"/>
              <w:rPr>
                <w:rFonts w:ascii="Times New Roman" w:hAnsi="Times New Roman" w:cs="Times New Roman"/>
                <w:sz w:val="24"/>
                <w:szCs w:val="24"/>
              </w:rPr>
            </w:pPr>
          </w:p>
        </w:tc>
        <w:tc>
          <w:tcPr>
            <w:tcW w:w="1679" w:type="dxa"/>
            <w:gridSpan w:val="3"/>
            <w:vMerge/>
            <w:vAlign w:val="center"/>
          </w:tcPr>
          <w:p w14:paraId="0E15A66E" w14:textId="77777777" w:rsidR="00652AB6" w:rsidRPr="009C4BBB" w:rsidRDefault="00652AB6" w:rsidP="000C0A09">
            <w:pPr>
              <w:jc w:val="center"/>
              <w:rPr>
                <w:rFonts w:ascii="Times New Roman" w:hAnsi="Times New Roman" w:cs="Times New Roman"/>
                <w:sz w:val="24"/>
                <w:szCs w:val="24"/>
              </w:rPr>
            </w:pPr>
          </w:p>
        </w:tc>
        <w:tc>
          <w:tcPr>
            <w:tcW w:w="2001" w:type="dxa"/>
            <w:gridSpan w:val="2"/>
            <w:vAlign w:val="center"/>
          </w:tcPr>
          <w:p w14:paraId="0AC1820A" w14:textId="1B5CDF0F" w:rsidR="00652AB6" w:rsidRPr="009C4BBB" w:rsidRDefault="00652AB6" w:rsidP="000C0A09">
            <w:pPr>
              <w:jc w:val="center"/>
              <w:rPr>
                <w:rFonts w:ascii="Times New Roman" w:hAnsi="Times New Roman" w:cs="Times New Roman"/>
                <w:sz w:val="24"/>
                <w:szCs w:val="24"/>
              </w:rPr>
            </w:pPr>
            <w:r>
              <w:rPr>
                <w:rFonts w:ascii="Times New Roman" w:hAnsi="Times New Roman" w:cs="Times New Roman"/>
                <w:sz w:val="24"/>
                <w:szCs w:val="24"/>
              </w:rPr>
              <w:t xml:space="preserve">Field </w:t>
            </w:r>
            <w:r w:rsidRPr="009C4BBB">
              <w:rPr>
                <w:rFonts w:ascii="Times New Roman" w:hAnsi="Times New Roman" w:cs="Times New Roman"/>
                <w:sz w:val="24"/>
                <w:szCs w:val="24"/>
              </w:rPr>
              <w:t>Team Leader</w:t>
            </w:r>
          </w:p>
        </w:tc>
        <w:tc>
          <w:tcPr>
            <w:tcW w:w="2350" w:type="dxa"/>
            <w:gridSpan w:val="4"/>
            <w:vAlign w:val="center"/>
          </w:tcPr>
          <w:p w14:paraId="573342AA" w14:textId="0AB59554" w:rsidR="00652AB6" w:rsidRPr="009C4BBB" w:rsidRDefault="00652AB6" w:rsidP="000C0A09">
            <w:pPr>
              <w:jc w:val="center"/>
              <w:rPr>
                <w:rFonts w:ascii="Times New Roman" w:hAnsi="Times New Roman" w:cs="Times New Roman"/>
                <w:sz w:val="24"/>
                <w:szCs w:val="24"/>
              </w:rPr>
            </w:pPr>
            <w:r w:rsidRPr="009C4BBB">
              <w:rPr>
                <w:rFonts w:ascii="Times New Roman" w:hAnsi="Times New Roman" w:cs="Times New Roman"/>
                <w:sz w:val="24"/>
                <w:szCs w:val="24"/>
              </w:rPr>
              <w:t>Other (Specify)</w:t>
            </w:r>
          </w:p>
        </w:tc>
        <w:tc>
          <w:tcPr>
            <w:tcW w:w="2180" w:type="dxa"/>
            <w:vAlign w:val="center"/>
          </w:tcPr>
          <w:p w14:paraId="649146C7" w14:textId="1DF2D828" w:rsidR="00652AB6" w:rsidRPr="009C4BBB" w:rsidRDefault="00652AB6" w:rsidP="000C0A09">
            <w:pPr>
              <w:jc w:val="center"/>
              <w:rPr>
                <w:rFonts w:ascii="Times New Roman" w:hAnsi="Times New Roman" w:cs="Times New Roman"/>
                <w:sz w:val="24"/>
                <w:szCs w:val="24"/>
              </w:rPr>
            </w:pPr>
            <w:r w:rsidRPr="009C4BBB">
              <w:rPr>
                <w:rFonts w:ascii="Times New Roman" w:hAnsi="Times New Roman" w:cs="Times New Roman"/>
                <w:sz w:val="24"/>
                <w:szCs w:val="24"/>
              </w:rPr>
              <w:t>Trained First Aider</w:t>
            </w:r>
          </w:p>
        </w:tc>
      </w:tr>
      <w:tr w:rsidR="00652AB6" w:rsidRPr="009C4BBB" w14:paraId="54EEAFFE" w14:textId="77777777" w:rsidTr="006D16C1">
        <w:trPr>
          <w:gridAfter w:val="1"/>
          <w:wAfter w:w="115" w:type="dxa"/>
          <w:trHeight w:val="456"/>
        </w:trPr>
        <w:sdt>
          <w:sdtPr>
            <w:rPr>
              <w:rFonts w:ascii="Times New Roman" w:hAnsi="Times New Roman" w:cs="Times New Roman"/>
              <w:sz w:val="24"/>
              <w:szCs w:val="24"/>
            </w:rPr>
            <w:id w:val="165610915"/>
            <w:placeholder>
              <w:docPart w:val="D6AC0CC5B4214FCF9FF297C77159645B"/>
            </w:placeholder>
            <w:showingPlcHdr/>
          </w:sdtPr>
          <w:sdtEndPr/>
          <w:sdtContent>
            <w:tc>
              <w:tcPr>
                <w:tcW w:w="1955" w:type="dxa"/>
                <w:vAlign w:val="center"/>
              </w:tcPr>
              <w:p w14:paraId="4E403D1F" w14:textId="48E1AF34"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71247062"/>
            <w:placeholder>
              <w:docPart w:val="49E253535C374BC1BE3CD194474DC046"/>
            </w:placeholder>
            <w:showingPlcHdr/>
          </w:sdtPr>
          <w:sdtEndPr/>
          <w:sdtContent>
            <w:tc>
              <w:tcPr>
                <w:tcW w:w="1679" w:type="dxa"/>
                <w:gridSpan w:val="3"/>
                <w:vAlign w:val="center"/>
              </w:tcPr>
              <w:p w14:paraId="1175C061" w14:textId="3349C120"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520902565"/>
            <w14:checkbox>
              <w14:checked w14:val="0"/>
              <w14:checkedState w14:val="2612" w14:font="MS Gothic"/>
              <w14:uncheckedState w14:val="2610" w14:font="MS Gothic"/>
            </w14:checkbox>
          </w:sdtPr>
          <w:sdtEndPr/>
          <w:sdtContent>
            <w:tc>
              <w:tcPr>
                <w:tcW w:w="2001" w:type="dxa"/>
                <w:gridSpan w:val="2"/>
                <w:vAlign w:val="center"/>
              </w:tcPr>
              <w:p w14:paraId="0AD155E2" w14:textId="5BDBDA95" w:rsidR="00652AB6" w:rsidRPr="009C4BBB" w:rsidRDefault="00652AB6" w:rsidP="00897128">
                <w:pPr>
                  <w:jc w:val="center"/>
                  <w:rPr>
                    <w:rFonts w:ascii="Times New Roman" w:hAnsi="Times New Roman" w:cs="Times New Roman"/>
                    <w:sz w:val="24"/>
                    <w:szCs w:val="24"/>
                  </w:rPr>
                </w:pPr>
                <w:r w:rsidRPr="009C4BBB">
                  <w:rPr>
                    <w:rFonts w:ascii="Segoe UI Symbol" w:eastAsia="MS Gothic" w:hAnsi="Segoe UI Symbol" w:cs="Segoe UI Symbol"/>
                    <w:sz w:val="24"/>
                    <w:szCs w:val="24"/>
                  </w:rPr>
                  <w:t>☐</w:t>
                </w:r>
              </w:p>
            </w:tc>
          </w:sdtContent>
        </w:sdt>
        <w:sdt>
          <w:sdtPr>
            <w:rPr>
              <w:rFonts w:ascii="Times New Roman" w:hAnsi="Times New Roman" w:cs="Times New Roman"/>
              <w:sz w:val="24"/>
              <w:szCs w:val="24"/>
            </w:rPr>
            <w:id w:val="1693105034"/>
            <w:placeholder>
              <w:docPart w:val="BEA2DAAE0B4C4AF0998E4BC153319554"/>
            </w:placeholder>
            <w:showingPlcHdr/>
          </w:sdtPr>
          <w:sdtEndPr/>
          <w:sdtContent>
            <w:tc>
              <w:tcPr>
                <w:tcW w:w="2350" w:type="dxa"/>
                <w:gridSpan w:val="4"/>
                <w:vAlign w:val="center"/>
              </w:tcPr>
              <w:p w14:paraId="5A1AC4A7" w14:textId="07024F1B"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69963591"/>
            <w14:checkbox>
              <w14:checked w14:val="0"/>
              <w14:checkedState w14:val="2612" w14:font="MS Gothic"/>
              <w14:uncheckedState w14:val="2610" w14:font="MS Gothic"/>
            </w14:checkbox>
          </w:sdtPr>
          <w:sdtEndPr/>
          <w:sdtContent>
            <w:tc>
              <w:tcPr>
                <w:tcW w:w="2180" w:type="dxa"/>
                <w:vAlign w:val="center"/>
              </w:tcPr>
              <w:p w14:paraId="4FF71508" w14:textId="5D2F5260" w:rsidR="00652AB6" w:rsidRPr="009C4BBB" w:rsidRDefault="00652AB6" w:rsidP="00897128">
                <w:pPr>
                  <w:jc w:val="center"/>
                  <w:rPr>
                    <w:rFonts w:ascii="Times New Roman" w:hAnsi="Times New Roman" w:cs="Times New Roman"/>
                    <w:sz w:val="24"/>
                    <w:szCs w:val="24"/>
                  </w:rPr>
                </w:pPr>
                <w:r w:rsidRPr="009C4BBB">
                  <w:rPr>
                    <w:rFonts w:ascii="Segoe UI Symbol" w:eastAsia="MS Gothic" w:hAnsi="Segoe UI Symbol" w:cs="Segoe UI Symbol"/>
                    <w:sz w:val="24"/>
                    <w:szCs w:val="24"/>
                  </w:rPr>
                  <w:t>☐</w:t>
                </w:r>
              </w:p>
            </w:tc>
          </w:sdtContent>
        </w:sdt>
      </w:tr>
      <w:tr w:rsidR="00652AB6" w:rsidRPr="009C4BBB" w14:paraId="538DB773" w14:textId="77777777" w:rsidTr="006D16C1">
        <w:trPr>
          <w:gridAfter w:val="1"/>
          <w:wAfter w:w="115" w:type="dxa"/>
          <w:trHeight w:val="456"/>
        </w:trPr>
        <w:sdt>
          <w:sdtPr>
            <w:rPr>
              <w:rFonts w:ascii="Times New Roman" w:hAnsi="Times New Roman" w:cs="Times New Roman"/>
              <w:sz w:val="24"/>
              <w:szCs w:val="24"/>
            </w:rPr>
            <w:id w:val="-794206682"/>
            <w:placeholder>
              <w:docPart w:val="C241236752D9461695A747A869746988"/>
            </w:placeholder>
            <w:showingPlcHdr/>
          </w:sdtPr>
          <w:sdtEndPr/>
          <w:sdtContent>
            <w:tc>
              <w:tcPr>
                <w:tcW w:w="1955" w:type="dxa"/>
                <w:vAlign w:val="center"/>
              </w:tcPr>
              <w:p w14:paraId="63E2862D" w14:textId="1E01A453"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970412443"/>
            <w:placeholder>
              <w:docPart w:val="446FECB49AD249E493520506B870268B"/>
            </w:placeholder>
            <w:showingPlcHdr/>
          </w:sdtPr>
          <w:sdtEndPr/>
          <w:sdtContent>
            <w:tc>
              <w:tcPr>
                <w:tcW w:w="1679" w:type="dxa"/>
                <w:gridSpan w:val="3"/>
                <w:vAlign w:val="center"/>
              </w:tcPr>
              <w:p w14:paraId="04426390" w14:textId="7809C1BF"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972254158"/>
            <w14:checkbox>
              <w14:checked w14:val="0"/>
              <w14:checkedState w14:val="2612" w14:font="MS Gothic"/>
              <w14:uncheckedState w14:val="2610" w14:font="MS Gothic"/>
            </w14:checkbox>
          </w:sdtPr>
          <w:sdtEndPr/>
          <w:sdtContent>
            <w:tc>
              <w:tcPr>
                <w:tcW w:w="2001" w:type="dxa"/>
                <w:gridSpan w:val="2"/>
                <w:vAlign w:val="center"/>
              </w:tcPr>
              <w:p w14:paraId="58B8EA06" w14:textId="046D2C41" w:rsidR="00652AB6" w:rsidRPr="009C4BBB" w:rsidRDefault="00652AB6" w:rsidP="00897128">
                <w:pPr>
                  <w:jc w:val="center"/>
                  <w:rPr>
                    <w:rFonts w:ascii="Times New Roman" w:hAnsi="Times New Roman" w:cs="Times New Roman"/>
                    <w:sz w:val="24"/>
                    <w:szCs w:val="24"/>
                  </w:rPr>
                </w:pPr>
                <w:r w:rsidRPr="009C4BBB">
                  <w:rPr>
                    <w:rFonts w:ascii="Segoe UI Symbol" w:eastAsia="MS Gothic" w:hAnsi="Segoe UI Symbol" w:cs="Segoe UI Symbol"/>
                    <w:sz w:val="24"/>
                    <w:szCs w:val="24"/>
                  </w:rPr>
                  <w:t>☐</w:t>
                </w:r>
              </w:p>
            </w:tc>
          </w:sdtContent>
        </w:sdt>
        <w:sdt>
          <w:sdtPr>
            <w:rPr>
              <w:rFonts w:ascii="Times New Roman" w:hAnsi="Times New Roman" w:cs="Times New Roman"/>
              <w:sz w:val="24"/>
              <w:szCs w:val="24"/>
            </w:rPr>
            <w:id w:val="-328753086"/>
            <w:placeholder>
              <w:docPart w:val="9B5FF8D1BED44078B7875638D81B186E"/>
            </w:placeholder>
            <w:showingPlcHdr/>
          </w:sdtPr>
          <w:sdtEndPr/>
          <w:sdtContent>
            <w:tc>
              <w:tcPr>
                <w:tcW w:w="2350" w:type="dxa"/>
                <w:gridSpan w:val="4"/>
                <w:vAlign w:val="center"/>
              </w:tcPr>
              <w:p w14:paraId="3EEB1B10" w14:textId="2D146954"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292135933"/>
            <w14:checkbox>
              <w14:checked w14:val="0"/>
              <w14:checkedState w14:val="2612" w14:font="MS Gothic"/>
              <w14:uncheckedState w14:val="2610" w14:font="MS Gothic"/>
            </w14:checkbox>
          </w:sdtPr>
          <w:sdtEndPr/>
          <w:sdtContent>
            <w:tc>
              <w:tcPr>
                <w:tcW w:w="2180" w:type="dxa"/>
                <w:vAlign w:val="center"/>
              </w:tcPr>
              <w:p w14:paraId="5C7A1BEA" w14:textId="1E9198AA" w:rsidR="00652AB6" w:rsidRPr="009C4BBB" w:rsidRDefault="00652AB6" w:rsidP="00897128">
                <w:pPr>
                  <w:jc w:val="center"/>
                  <w:rPr>
                    <w:rFonts w:ascii="Times New Roman" w:hAnsi="Times New Roman" w:cs="Times New Roman"/>
                    <w:sz w:val="24"/>
                    <w:szCs w:val="24"/>
                  </w:rPr>
                </w:pPr>
                <w:r w:rsidRPr="009C4BBB">
                  <w:rPr>
                    <w:rFonts w:ascii="Segoe UI Symbol" w:eastAsia="MS Gothic" w:hAnsi="Segoe UI Symbol" w:cs="Segoe UI Symbol"/>
                    <w:sz w:val="24"/>
                    <w:szCs w:val="24"/>
                  </w:rPr>
                  <w:t>☐</w:t>
                </w:r>
              </w:p>
            </w:tc>
          </w:sdtContent>
        </w:sdt>
      </w:tr>
      <w:tr w:rsidR="00652AB6" w:rsidRPr="009C4BBB" w14:paraId="50591C93" w14:textId="77777777" w:rsidTr="006D16C1">
        <w:trPr>
          <w:gridAfter w:val="1"/>
          <w:wAfter w:w="115" w:type="dxa"/>
          <w:trHeight w:val="456"/>
        </w:trPr>
        <w:sdt>
          <w:sdtPr>
            <w:rPr>
              <w:rFonts w:ascii="Times New Roman" w:hAnsi="Times New Roman" w:cs="Times New Roman"/>
              <w:sz w:val="24"/>
              <w:szCs w:val="24"/>
            </w:rPr>
            <w:id w:val="1767035446"/>
            <w:placeholder>
              <w:docPart w:val="B155158E174249869088198094BFE535"/>
            </w:placeholder>
            <w:showingPlcHdr/>
          </w:sdtPr>
          <w:sdtEndPr/>
          <w:sdtContent>
            <w:tc>
              <w:tcPr>
                <w:tcW w:w="1955" w:type="dxa"/>
                <w:vAlign w:val="center"/>
              </w:tcPr>
              <w:p w14:paraId="7EC38FA4" w14:textId="5FFE1551"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1335145441"/>
            <w:placeholder>
              <w:docPart w:val="1FF1084185D94CAB9927ECF7FBD0586B"/>
            </w:placeholder>
            <w:showingPlcHdr/>
          </w:sdtPr>
          <w:sdtEndPr/>
          <w:sdtContent>
            <w:tc>
              <w:tcPr>
                <w:tcW w:w="1679" w:type="dxa"/>
                <w:gridSpan w:val="3"/>
                <w:vAlign w:val="center"/>
              </w:tcPr>
              <w:p w14:paraId="2F6A70C1" w14:textId="53987936"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330067867"/>
            <w14:checkbox>
              <w14:checked w14:val="0"/>
              <w14:checkedState w14:val="2612" w14:font="MS Gothic"/>
              <w14:uncheckedState w14:val="2610" w14:font="MS Gothic"/>
            </w14:checkbox>
          </w:sdtPr>
          <w:sdtEndPr/>
          <w:sdtContent>
            <w:tc>
              <w:tcPr>
                <w:tcW w:w="2001" w:type="dxa"/>
                <w:gridSpan w:val="2"/>
                <w:vAlign w:val="center"/>
              </w:tcPr>
              <w:p w14:paraId="18086BC9" w14:textId="686D9BE1" w:rsidR="00652AB6" w:rsidRPr="009C4BBB" w:rsidRDefault="00652AB6" w:rsidP="00897128">
                <w:pPr>
                  <w:jc w:val="center"/>
                  <w:rPr>
                    <w:rFonts w:ascii="Times New Roman" w:hAnsi="Times New Roman" w:cs="Times New Roman"/>
                    <w:sz w:val="24"/>
                    <w:szCs w:val="24"/>
                  </w:rPr>
                </w:pPr>
                <w:r w:rsidRPr="009C4BBB">
                  <w:rPr>
                    <w:rFonts w:ascii="Segoe UI Symbol" w:eastAsia="MS Gothic" w:hAnsi="Segoe UI Symbol" w:cs="Segoe UI Symbol"/>
                    <w:sz w:val="24"/>
                    <w:szCs w:val="24"/>
                  </w:rPr>
                  <w:t>☐</w:t>
                </w:r>
              </w:p>
            </w:tc>
          </w:sdtContent>
        </w:sdt>
        <w:sdt>
          <w:sdtPr>
            <w:rPr>
              <w:rFonts w:ascii="Times New Roman" w:hAnsi="Times New Roman" w:cs="Times New Roman"/>
              <w:sz w:val="24"/>
              <w:szCs w:val="24"/>
            </w:rPr>
            <w:id w:val="1843663205"/>
            <w:placeholder>
              <w:docPart w:val="E4E11642CF654D4284CF06CC0D6E3C72"/>
            </w:placeholder>
            <w:showingPlcHdr/>
          </w:sdtPr>
          <w:sdtEndPr/>
          <w:sdtContent>
            <w:tc>
              <w:tcPr>
                <w:tcW w:w="2350" w:type="dxa"/>
                <w:gridSpan w:val="4"/>
                <w:vAlign w:val="center"/>
              </w:tcPr>
              <w:p w14:paraId="43159D09" w14:textId="52A500A1"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754707246"/>
            <w14:checkbox>
              <w14:checked w14:val="0"/>
              <w14:checkedState w14:val="2612" w14:font="MS Gothic"/>
              <w14:uncheckedState w14:val="2610" w14:font="MS Gothic"/>
            </w14:checkbox>
          </w:sdtPr>
          <w:sdtEndPr/>
          <w:sdtContent>
            <w:tc>
              <w:tcPr>
                <w:tcW w:w="2180" w:type="dxa"/>
                <w:vAlign w:val="center"/>
              </w:tcPr>
              <w:p w14:paraId="2F364746" w14:textId="5E66F08B" w:rsidR="00652AB6" w:rsidRPr="009C4BBB" w:rsidRDefault="00652AB6" w:rsidP="00897128">
                <w:pPr>
                  <w:jc w:val="center"/>
                  <w:rPr>
                    <w:rFonts w:ascii="Times New Roman" w:hAnsi="Times New Roman" w:cs="Times New Roman"/>
                    <w:sz w:val="24"/>
                    <w:szCs w:val="24"/>
                  </w:rPr>
                </w:pPr>
                <w:r w:rsidRPr="009C4BBB">
                  <w:rPr>
                    <w:rFonts w:ascii="Segoe UI Symbol" w:eastAsia="MS Gothic" w:hAnsi="Segoe UI Symbol" w:cs="Segoe UI Symbol"/>
                    <w:sz w:val="24"/>
                    <w:szCs w:val="24"/>
                  </w:rPr>
                  <w:t>☐</w:t>
                </w:r>
              </w:p>
            </w:tc>
          </w:sdtContent>
        </w:sdt>
      </w:tr>
      <w:tr w:rsidR="00652AB6" w:rsidRPr="009C4BBB" w14:paraId="52C6E1E5" w14:textId="77777777" w:rsidTr="006D16C1">
        <w:trPr>
          <w:gridAfter w:val="1"/>
          <w:wAfter w:w="115" w:type="dxa"/>
          <w:trHeight w:val="456"/>
        </w:trPr>
        <w:sdt>
          <w:sdtPr>
            <w:rPr>
              <w:rFonts w:ascii="Times New Roman" w:hAnsi="Times New Roman" w:cs="Times New Roman"/>
              <w:sz w:val="24"/>
              <w:szCs w:val="24"/>
            </w:rPr>
            <w:id w:val="1790859722"/>
            <w:placeholder>
              <w:docPart w:val="1FA03A87BD1F42F29AA4750C4A6ECBEC"/>
            </w:placeholder>
            <w:showingPlcHdr/>
          </w:sdtPr>
          <w:sdtEndPr/>
          <w:sdtContent>
            <w:tc>
              <w:tcPr>
                <w:tcW w:w="1955" w:type="dxa"/>
                <w:vAlign w:val="center"/>
              </w:tcPr>
              <w:p w14:paraId="05AA0C92" w14:textId="7E734EE0"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1865863856"/>
            <w:placeholder>
              <w:docPart w:val="EA7B5E2AF5014353B95CE0B8C295EAE4"/>
            </w:placeholder>
            <w:showingPlcHdr/>
          </w:sdtPr>
          <w:sdtEndPr/>
          <w:sdtContent>
            <w:tc>
              <w:tcPr>
                <w:tcW w:w="1679" w:type="dxa"/>
                <w:gridSpan w:val="3"/>
                <w:vAlign w:val="center"/>
              </w:tcPr>
              <w:p w14:paraId="67B0F65B" w14:textId="10F36A4F"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81299961"/>
            <w14:checkbox>
              <w14:checked w14:val="0"/>
              <w14:checkedState w14:val="2612" w14:font="MS Gothic"/>
              <w14:uncheckedState w14:val="2610" w14:font="MS Gothic"/>
            </w14:checkbox>
          </w:sdtPr>
          <w:sdtEndPr/>
          <w:sdtContent>
            <w:tc>
              <w:tcPr>
                <w:tcW w:w="2001" w:type="dxa"/>
                <w:gridSpan w:val="2"/>
                <w:vAlign w:val="center"/>
              </w:tcPr>
              <w:p w14:paraId="06957DFF" w14:textId="263545C8" w:rsidR="00652AB6" w:rsidRPr="009C4BBB" w:rsidRDefault="00652AB6" w:rsidP="00897128">
                <w:pPr>
                  <w:jc w:val="center"/>
                  <w:rPr>
                    <w:rFonts w:ascii="Times New Roman" w:hAnsi="Times New Roman" w:cs="Times New Roman"/>
                    <w:sz w:val="24"/>
                    <w:szCs w:val="24"/>
                  </w:rPr>
                </w:pPr>
                <w:r w:rsidRPr="009C4BBB">
                  <w:rPr>
                    <w:rFonts w:ascii="Segoe UI Symbol" w:eastAsia="MS Gothic" w:hAnsi="Segoe UI Symbol" w:cs="Segoe UI Symbol"/>
                    <w:sz w:val="24"/>
                    <w:szCs w:val="24"/>
                  </w:rPr>
                  <w:t>☐</w:t>
                </w:r>
              </w:p>
            </w:tc>
          </w:sdtContent>
        </w:sdt>
        <w:sdt>
          <w:sdtPr>
            <w:rPr>
              <w:rFonts w:ascii="Times New Roman" w:hAnsi="Times New Roman" w:cs="Times New Roman"/>
              <w:sz w:val="24"/>
              <w:szCs w:val="24"/>
            </w:rPr>
            <w:id w:val="1133521831"/>
            <w:placeholder>
              <w:docPart w:val="41351D164EA34E67AC7EB50D29F59913"/>
            </w:placeholder>
            <w:showingPlcHdr/>
          </w:sdtPr>
          <w:sdtEndPr/>
          <w:sdtContent>
            <w:tc>
              <w:tcPr>
                <w:tcW w:w="2350" w:type="dxa"/>
                <w:gridSpan w:val="4"/>
                <w:vAlign w:val="center"/>
              </w:tcPr>
              <w:p w14:paraId="59ABFD68" w14:textId="75AFCA50" w:rsidR="00652AB6" w:rsidRPr="009C4BBB" w:rsidRDefault="00652AB6" w:rsidP="00897128">
                <w:pPr>
                  <w:jc w:val="cente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tc>
          </w:sdtContent>
        </w:sdt>
        <w:sdt>
          <w:sdtPr>
            <w:rPr>
              <w:rFonts w:ascii="Times New Roman" w:hAnsi="Times New Roman" w:cs="Times New Roman"/>
              <w:sz w:val="24"/>
              <w:szCs w:val="24"/>
            </w:rPr>
            <w:id w:val="844591666"/>
            <w14:checkbox>
              <w14:checked w14:val="0"/>
              <w14:checkedState w14:val="2612" w14:font="MS Gothic"/>
              <w14:uncheckedState w14:val="2610" w14:font="MS Gothic"/>
            </w14:checkbox>
          </w:sdtPr>
          <w:sdtEndPr/>
          <w:sdtContent>
            <w:tc>
              <w:tcPr>
                <w:tcW w:w="2180" w:type="dxa"/>
                <w:vAlign w:val="center"/>
              </w:tcPr>
              <w:p w14:paraId="36255F54" w14:textId="297D8217" w:rsidR="00652AB6" w:rsidRPr="009C4BBB" w:rsidRDefault="00652AB6" w:rsidP="00897128">
                <w:pPr>
                  <w:jc w:val="center"/>
                  <w:rPr>
                    <w:rFonts w:ascii="Times New Roman" w:hAnsi="Times New Roman" w:cs="Times New Roman"/>
                    <w:sz w:val="24"/>
                    <w:szCs w:val="24"/>
                  </w:rPr>
                </w:pPr>
                <w:r w:rsidRPr="009C4BBB">
                  <w:rPr>
                    <w:rFonts w:ascii="Segoe UI Symbol" w:eastAsia="MS Gothic" w:hAnsi="Segoe UI Symbol" w:cs="Segoe UI Symbol"/>
                    <w:sz w:val="24"/>
                    <w:szCs w:val="24"/>
                  </w:rPr>
                  <w:t>☐</w:t>
                </w:r>
              </w:p>
            </w:tc>
          </w:sdtContent>
        </w:sdt>
      </w:tr>
    </w:tbl>
    <w:p w14:paraId="0CCF41DA" w14:textId="77777777" w:rsidR="00CE6A0E" w:rsidRDefault="00CE6A0E" w:rsidP="005B77FA">
      <w:pPr>
        <w:rPr>
          <w:rFonts w:ascii="Times New Roman" w:hAnsi="Times New Roman" w:cs="Times New Roman"/>
        </w:rPr>
      </w:pPr>
    </w:p>
    <w:p w14:paraId="59D4AF26" w14:textId="1214A689" w:rsidR="00D11442" w:rsidRDefault="00D11442" w:rsidP="00D11442">
      <w:pPr>
        <w:rPr>
          <w:rFonts w:ascii="Times New Roman" w:hAnsi="Times New Roman" w:cs="Times New Roman"/>
          <w:b/>
          <w:bCs/>
          <w:color w:val="1F4E79" w:themeColor="accent5" w:themeShade="80"/>
          <w:sz w:val="30"/>
          <w:szCs w:val="30"/>
          <w:u w:val="single"/>
        </w:rPr>
      </w:pPr>
      <w:r w:rsidRPr="00BB1FC9">
        <w:rPr>
          <w:rFonts w:ascii="Times New Roman" w:hAnsi="Times New Roman" w:cs="Times New Roman"/>
          <w:b/>
          <w:bCs/>
          <w:color w:val="1F4E79" w:themeColor="accent5" w:themeShade="80"/>
          <w:sz w:val="30"/>
          <w:szCs w:val="30"/>
          <w:u w:val="single"/>
        </w:rPr>
        <w:lastRenderedPageBreak/>
        <w:t>2</w:t>
      </w:r>
      <w:r>
        <w:rPr>
          <w:rFonts w:ascii="Times New Roman" w:hAnsi="Times New Roman" w:cs="Times New Roman"/>
          <w:b/>
          <w:bCs/>
          <w:color w:val="1F4E79" w:themeColor="accent5" w:themeShade="80"/>
          <w:sz w:val="30"/>
          <w:szCs w:val="30"/>
          <w:u w:val="single"/>
        </w:rPr>
        <w:t>.</w:t>
      </w:r>
      <w:r w:rsidRPr="00BB1FC9">
        <w:rPr>
          <w:rFonts w:ascii="Times New Roman" w:hAnsi="Times New Roman" w:cs="Times New Roman"/>
          <w:b/>
          <w:bCs/>
          <w:color w:val="1F4E79" w:themeColor="accent5" w:themeShade="80"/>
          <w:sz w:val="30"/>
          <w:szCs w:val="30"/>
          <w:u w:val="single"/>
        </w:rPr>
        <w:t xml:space="preserve"> ANTICIPATE</w:t>
      </w:r>
      <w:r w:rsidR="009C73F6">
        <w:rPr>
          <w:rFonts w:ascii="Times New Roman" w:hAnsi="Times New Roman" w:cs="Times New Roman"/>
          <w:b/>
          <w:bCs/>
          <w:color w:val="1F4E79" w:themeColor="accent5" w:themeShade="80"/>
          <w:sz w:val="30"/>
          <w:szCs w:val="30"/>
          <w:u w:val="single"/>
        </w:rPr>
        <w:t xml:space="preserve"> &amp; RECOGNIZE </w:t>
      </w:r>
    </w:p>
    <w:p w14:paraId="490F0A24" w14:textId="74ECF3DE" w:rsidR="00B96FB2" w:rsidRPr="002C5BB1" w:rsidRDefault="00D11442" w:rsidP="005B77FA">
      <w:pPr>
        <w:rPr>
          <w:rFonts w:ascii="Times New Roman" w:hAnsi="Times New Roman" w:cs="Times New Roman"/>
          <w:sz w:val="24"/>
          <w:szCs w:val="24"/>
        </w:rPr>
      </w:pPr>
      <w:r w:rsidRPr="00D263BF">
        <w:rPr>
          <w:rFonts w:ascii="Times New Roman" w:hAnsi="Times New Roman" w:cs="Times New Roman"/>
          <w:sz w:val="24"/>
          <w:szCs w:val="24"/>
        </w:rPr>
        <w:t xml:space="preserve">In order to minimize risk, we must first anticipate what the risks may </w:t>
      </w:r>
      <w:r w:rsidR="00B36809">
        <w:rPr>
          <w:rFonts w:ascii="Times New Roman" w:hAnsi="Times New Roman" w:cs="Times New Roman"/>
          <w:sz w:val="24"/>
          <w:szCs w:val="24"/>
        </w:rPr>
        <w:t xml:space="preserve">occur. </w:t>
      </w:r>
      <w:r w:rsidR="00C85030">
        <w:rPr>
          <w:rFonts w:ascii="Times New Roman" w:hAnsi="Times New Roman" w:cs="Times New Roman"/>
          <w:sz w:val="24"/>
          <w:szCs w:val="24"/>
        </w:rPr>
        <w:t>A</w:t>
      </w:r>
      <w:r w:rsidRPr="00D263BF">
        <w:rPr>
          <w:rFonts w:ascii="Times New Roman" w:hAnsi="Times New Roman" w:cs="Times New Roman"/>
          <w:sz w:val="24"/>
          <w:szCs w:val="24"/>
        </w:rPr>
        <w:t>ssess what your objectives are, how you plan to achieve them, and if there are alternatives that could be used</w:t>
      </w:r>
      <w:r w:rsidR="00652AB6">
        <w:rPr>
          <w:rFonts w:ascii="Times New Roman" w:hAnsi="Times New Roman" w:cs="Times New Roman"/>
          <w:sz w:val="24"/>
          <w:szCs w:val="24"/>
        </w:rPr>
        <w:t>.</w:t>
      </w:r>
      <w:r w:rsidR="009C73F6" w:rsidRPr="009C73F6">
        <w:rPr>
          <w:rFonts w:ascii="Times New Roman" w:hAnsi="Times New Roman" w:cs="Times New Roman"/>
          <w:sz w:val="24"/>
          <w:szCs w:val="24"/>
        </w:rPr>
        <w:t xml:space="preserve"> </w:t>
      </w:r>
      <w:r w:rsidR="009C73F6" w:rsidRPr="00D263BF">
        <w:rPr>
          <w:rFonts w:ascii="Times New Roman" w:hAnsi="Times New Roman" w:cs="Times New Roman"/>
          <w:sz w:val="24"/>
          <w:szCs w:val="24"/>
        </w:rPr>
        <w:t xml:space="preserve">Next, recognize what hazards will be present. </w:t>
      </w:r>
    </w:p>
    <w:tbl>
      <w:tblPr>
        <w:tblStyle w:val="TableGrid"/>
        <w:tblW w:w="9895" w:type="dxa"/>
        <w:tblLook w:val="04A0" w:firstRow="1" w:lastRow="0" w:firstColumn="1" w:lastColumn="0" w:noHBand="0" w:noVBand="1"/>
      </w:tblPr>
      <w:tblGrid>
        <w:gridCol w:w="4675"/>
        <w:gridCol w:w="5220"/>
      </w:tblGrid>
      <w:tr w:rsidR="00931D51" w:rsidRPr="009C4BBB" w14:paraId="4749F03D" w14:textId="77777777" w:rsidTr="00037CE4">
        <w:trPr>
          <w:trHeight w:val="504"/>
        </w:trPr>
        <w:tc>
          <w:tcPr>
            <w:tcW w:w="9895" w:type="dxa"/>
            <w:gridSpan w:val="2"/>
            <w:shd w:val="clear" w:color="auto" w:fill="9CC2E5" w:themeFill="accent5" w:themeFillTint="99"/>
            <w:vAlign w:val="center"/>
          </w:tcPr>
          <w:p w14:paraId="56E26BAF" w14:textId="757106EB" w:rsidR="00931D51" w:rsidRPr="009C4BBB" w:rsidRDefault="00931D51" w:rsidP="00931D51">
            <w:pPr>
              <w:jc w:val="center"/>
              <w:rPr>
                <w:rFonts w:ascii="Times New Roman" w:hAnsi="Times New Roman" w:cs="Times New Roman"/>
                <w:b/>
                <w:bCs/>
                <w:sz w:val="24"/>
                <w:szCs w:val="24"/>
              </w:rPr>
            </w:pPr>
            <w:r w:rsidRPr="009C4BBB">
              <w:rPr>
                <w:rFonts w:ascii="Times New Roman" w:hAnsi="Times New Roman" w:cs="Times New Roman"/>
                <w:b/>
                <w:bCs/>
                <w:sz w:val="24"/>
                <w:szCs w:val="24"/>
              </w:rPr>
              <w:t>Potential Field Hazards</w:t>
            </w:r>
          </w:p>
        </w:tc>
      </w:tr>
      <w:tr w:rsidR="002E7F61" w:rsidRPr="009C4BBB" w14:paraId="48C1B86E" w14:textId="77777777" w:rsidTr="00037CE4">
        <w:tc>
          <w:tcPr>
            <w:tcW w:w="9895" w:type="dxa"/>
            <w:gridSpan w:val="2"/>
          </w:tcPr>
          <w:p w14:paraId="1B8141B0" w14:textId="26E694DF" w:rsidR="002E7F61" w:rsidRPr="009C4BBB" w:rsidRDefault="002E7F61" w:rsidP="005B77FA">
            <w:pPr>
              <w:rPr>
                <w:rFonts w:ascii="Times New Roman" w:hAnsi="Times New Roman" w:cs="Times New Roman"/>
                <w:sz w:val="24"/>
                <w:szCs w:val="24"/>
              </w:rPr>
            </w:pPr>
            <w:r w:rsidRPr="009C4BBB">
              <w:rPr>
                <w:rFonts w:ascii="Times New Roman" w:hAnsi="Times New Roman" w:cs="Times New Roman"/>
                <w:b/>
                <w:bCs/>
                <w:sz w:val="24"/>
                <w:szCs w:val="24"/>
              </w:rPr>
              <w:t>Field Research Study/Project</w:t>
            </w:r>
            <w:r w:rsidRPr="009C4BBB">
              <w:rPr>
                <w:rFonts w:ascii="Times New Roman" w:hAnsi="Times New Roman" w:cs="Times New Roman"/>
                <w:sz w:val="24"/>
                <w:szCs w:val="24"/>
              </w:rPr>
              <w:t>: Describe scope of field work or activity. (Attach separate sheet of paper if necessary)</w:t>
            </w:r>
          </w:p>
        </w:tc>
      </w:tr>
      <w:tr w:rsidR="002E7F61" w:rsidRPr="009C4BBB" w14:paraId="5CD07461" w14:textId="77777777" w:rsidTr="00037CE4">
        <w:tc>
          <w:tcPr>
            <w:tcW w:w="9895" w:type="dxa"/>
            <w:gridSpan w:val="2"/>
          </w:tcPr>
          <w:sdt>
            <w:sdtPr>
              <w:rPr>
                <w:rFonts w:ascii="Times New Roman" w:hAnsi="Times New Roman" w:cs="Times New Roman"/>
                <w:sz w:val="24"/>
                <w:szCs w:val="24"/>
              </w:rPr>
              <w:id w:val="1441953060"/>
              <w:placeholder>
                <w:docPart w:val="3678BC820C644482A3924B13735A8519"/>
              </w:placeholder>
              <w:showingPlcHdr/>
            </w:sdtPr>
            <w:sdtEndPr/>
            <w:sdtContent>
              <w:p w14:paraId="56C47346" w14:textId="522C4D29" w:rsidR="002E7F61" w:rsidRPr="009C4BBB" w:rsidRDefault="00897128" w:rsidP="005B77FA">
                <w:pP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sdtContent>
          </w:sdt>
          <w:p w14:paraId="5E6D7C93" w14:textId="77777777" w:rsidR="002E7F61" w:rsidRPr="009C4BBB" w:rsidRDefault="002E7F61" w:rsidP="005B77FA">
            <w:pPr>
              <w:rPr>
                <w:rFonts w:ascii="Times New Roman" w:hAnsi="Times New Roman" w:cs="Times New Roman"/>
                <w:sz w:val="24"/>
                <w:szCs w:val="24"/>
              </w:rPr>
            </w:pPr>
          </w:p>
          <w:p w14:paraId="0C767148" w14:textId="77777777" w:rsidR="002E7F61" w:rsidRPr="009C4BBB" w:rsidRDefault="002E7F61" w:rsidP="005B77FA">
            <w:pPr>
              <w:rPr>
                <w:rFonts w:ascii="Times New Roman" w:hAnsi="Times New Roman" w:cs="Times New Roman"/>
                <w:sz w:val="24"/>
                <w:szCs w:val="24"/>
              </w:rPr>
            </w:pPr>
          </w:p>
          <w:p w14:paraId="7BFCF41C" w14:textId="77777777" w:rsidR="002E7F61" w:rsidRPr="009C4BBB" w:rsidRDefault="002E7F61" w:rsidP="005B77FA">
            <w:pPr>
              <w:rPr>
                <w:rFonts w:ascii="Times New Roman" w:hAnsi="Times New Roman" w:cs="Times New Roman"/>
                <w:sz w:val="24"/>
                <w:szCs w:val="24"/>
              </w:rPr>
            </w:pPr>
          </w:p>
          <w:p w14:paraId="24018D23" w14:textId="77777777" w:rsidR="002E7F61" w:rsidRPr="009C4BBB" w:rsidRDefault="002E7F61" w:rsidP="005B77FA">
            <w:pPr>
              <w:rPr>
                <w:rFonts w:ascii="Times New Roman" w:hAnsi="Times New Roman" w:cs="Times New Roman"/>
                <w:sz w:val="24"/>
                <w:szCs w:val="24"/>
              </w:rPr>
            </w:pPr>
          </w:p>
          <w:p w14:paraId="3EA5EF49" w14:textId="0BD94878" w:rsidR="002E7F61" w:rsidRDefault="002E7F61" w:rsidP="005B77FA">
            <w:pPr>
              <w:rPr>
                <w:rFonts w:ascii="Times New Roman" w:hAnsi="Times New Roman" w:cs="Times New Roman"/>
                <w:sz w:val="24"/>
                <w:szCs w:val="24"/>
              </w:rPr>
            </w:pPr>
          </w:p>
          <w:p w14:paraId="29BDC83C" w14:textId="77777777" w:rsidR="00C85030" w:rsidRPr="009C4BBB" w:rsidRDefault="00C85030" w:rsidP="005B77FA">
            <w:pPr>
              <w:rPr>
                <w:rFonts w:ascii="Times New Roman" w:hAnsi="Times New Roman" w:cs="Times New Roman"/>
                <w:sz w:val="24"/>
                <w:szCs w:val="24"/>
              </w:rPr>
            </w:pPr>
          </w:p>
          <w:p w14:paraId="7A910575" w14:textId="77777777" w:rsidR="002E7F61" w:rsidRPr="009C4BBB" w:rsidRDefault="002E7F61" w:rsidP="005B77FA">
            <w:pPr>
              <w:rPr>
                <w:rFonts w:ascii="Times New Roman" w:hAnsi="Times New Roman" w:cs="Times New Roman"/>
                <w:sz w:val="24"/>
                <w:szCs w:val="24"/>
              </w:rPr>
            </w:pPr>
          </w:p>
          <w:p w14:paraId="0ABBAC5F" w14:textId="7ED98A06" w:rsidR="002E7F61" w:rsidRPr="009C4BBB" w:rsidRDefault="002E7F61" w:rsidP="005B77FA">
            <w:pPr>
              <w:rPr>
                <w:rFonts w:ascii="Times New Roman" w:hAnsi="Times New Roman" w:cs="Times New Roman"/>
                <w:sz w:val="24"/>
                <w:szCs w:val="24"/>
              </w:rPr>
            </w:pPr>
          </w:p>
        </w:tc>
      </w:tr>
      <w:tr w:rsidR="002E7F61" w:rsidRPr="009C4BBB" w14:paraId="09B79D7B" w14:textId="77777777" w:rsidTr="00887A57">
        <w:trPr>
          <w:trHeight w:val="432"/>
        </w:trPr>
        <w:tc>
          <w:tcPr>
            <w:tcW w:w="9895" w:type="dxa"/>
            <w:gridSpan w:val="2"/>
            <w:shd w:val="clear" w:color="auto" w:fill="9CC2E5" w:themeFill="accent5" w:themeFillTint="99"/>
            <w:vAlign w:val="center"/>
          </w:tcPr>
          <w:p w14:paraId="03485A2A" w14:textId="2BEEC646" w:rsidR="002E7F61" w:rsidRPr="00887A57" w:rsidRDefault="002E7F61" w:rsidP="00887A57">
            <w:pPr>
              <w:jc w:val="center"/>
              <w:rPr>
                <w:rFonts w:ascii="Times New Roman" w:hAnsi="Times New Roman" w:cs="Times New Roman"/>
                <w:b/>
                <w:bCs/>
                <w:sz w:val="24"/>
                <w:szCs w:val="24"/>
              </w:rPr>
            </w:pPr>
            <w:r w:rsidRPr="00887A57">
              <w:rPr>
                <w:rFonts w:ascii="Times New Roman" w:hAnsi="Times New Roman" w:cs="Times New Roman"/>
                <w:b/>
                <w:bCs/>
                <w:sz w:val="24"/>
                <w:szCs w:val="24"/>
              </w:rPr>
              <w:t>Hazards Inherent to the Project (Check all that applies)</w:t>
            </w:r>
          </w:p>
        </w:tc>
      </w:tr>
      <w:tr w:rsidR="005412C9" w:rsidRPr="009C4BBB" w14:paraId="54DF65FF" w14:textId="77777777" w:rsidTr="00037CE4">
        <w:tc>
          <w:tcPr>
            <w:tcW w:w="4675" w:type="dxa"/>
          </w:tcPr>
          <w:p w14:paraId="62D72B72" w14:textId="10CDC5B6" w:rsidR="005412C9" w:rsidRPr="009C4BBB" w:rsidRDefault="005412C9" w:rsidP="005B77FA">
            <w:pPr>
              <w:rPr>
                <w:rFonts w:ascii="Times New Roman" w:hAnsi="Times New Roman" w:cs="Times New Roman"/>
                <w:sz w:val="24"/>
                <w:szCs w:val="24"/>
              </w:rPr>
            </w:pPr>
            <w:r w:rsidRPr="009C4BBB">
              <w:rPr>
                <w:rFonts w:ascii="Times New Roman" w:hAnsi="Times New Roman" w:cs="Times New Roman"/>
                <w:b/>
                <w:bCs/>
                <w:sz w:val="24"/>
                <w:szCs w:val="24"/>
              </w:rPr>
              <w:t xml:space="preserve">Environment </w:t>
            </w:r>
          </w:p>
          <w:p w14:paraId="3AD476C3" w14:textId="1BE66B80"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474496165"/>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High Altitude</w:t>
            </w:r>
          </w:p>
          <w:p w14:paraId="256EE2E5" w14:textId="51F02276"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42141456"/>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Extreme Temperature</w:t>
            </w:r>
          </w:p>
          <w:p w14:paraId="5A196304" w14:textId="0466D898"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634295255"/>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Excessive/Extreme exposure to sun, wind, blowing sand, etc.</w:t>
            </w:r>
          </w:p>
          <w:p w14:paraId="44735C52" w14:textId="788FFCE2"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586383846"/>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Work over/under water</w:t>
            </w:r>
          </w:p>
          <w:p w14:paraId="1C6F82EC" w14:textId="46E556BF"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851289113"/>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Diving</w:t>
            </w:r>
          </w:p>
          <w:p w14:paraId="727635E5" w14:textId="77777777" w:rsidR="005412C9" w:rsidRPr="009C4BBB" w:rsidRDefault="005412C9" w:rsidP="005B77FA">
            <w:pPr>
              <w:rPr>
                <w:rFonts w:ascii="Times New Roman" w:hAnsi="Times New Roman" w:cs="Times New Roman"/>
                <w:sz w:val="24"/>
                <w:szCs w:val="24"/>
              </w:rPr>
            </w:pPr>
          </w:p>
          <w:p w14:paraId="65DC5F7A" w14:textId="77777777" w:rsidR="005412C9" w:rsidRPr="009C4BBB" w:rsidRDefault="005412C9" w:rsidP="005B77FA">
            <w:pPr>
              <w:rPr>
                <w:rFonts w:ascii="Times New Roman" w:hAnsi="Times New Roman" w:cs="Times New Roman"/>
                <w:b/>
                <w:bCs/>
                <w:sz w:val="24"/>
                <w:szCs w:val="24"/>
              </w:rPr>
            </w:pPr>
            <w:r w:rsidRPr="009C4BBB">
              <w:rPr>
                <w:rFonts w:ascii="Times New Roman" w:hAnsi="Times New Roman" w:cs="Times New Roman"/>
                <w:b/>
                <w:bCs/>
                <w:sz w:val="24"/>
                <w:szCs w:val="24"/>
              </w:rPr>
              <w:t>Accessibility</w:t>
            </w:r>
          </w:p>
          <w:p w14:paraId="221C219F" w14:textId="673DC5E9"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30462472"/>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Remote location</w:t>
            </w:r>
          </w:p>
          <w:p w14:paraId="0F1CE6BB" w14:textId="47DE6465"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781074236"/>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Long distance to medical services</w:t>
            </w:r>
          </w:p>
          <w:p w14:paraId="7E364266" w14:textId="39BE4DFC"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844668391"/>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Difficult communications with the outside world</w:t>
            </w:r>
          </w:p>
          <w:p w14:paraId="04BE6D6C" w14:textId="18788155" w:rsidR="001D0C1A" w:rsidRPr="009C4BBB" w:rsidRDefault="005412C9" w:rsidP="005B77FA">
            <w:pPr>
              <w:rPr>
                <w:rFonts w:ascii="Times New Roman" w:hAnsi="Times New Roman" w:cs="Times New Roman"/>
                <w:sz w:val="24"/>
                <w:szCs w:val="24"/>
              </w:rPr>
            </w:pPr>
            <w:r w:rsidRPr="009C4BBB">
              <w:rPr>
                <w:rFonts w:ascii="Times New Roman" w:hAnsi="Times New Roman" w:cs="Times New Roman"/>
                <w:sz w:val="24"/>
                <w:szCs w:val="24"/>
              </w:rPr>
              <w:t xml:space="preserve"> </w:t>
            </w:r>
          </w:p>
          <w:p w14:paraId="30119F9C" w14:textId="77777777" w:rsidR="005412C9" w:rsidRPr="009C4BBB" w:rsidRDefault="005412C9" w:rsidP="005B77FA">
            <w:pPr>
              <w:rPr>
                <w:rFonts w:ascii="Times New Roman" w:hAnsi="Times New Roman" w:cs="Times New Roman"/>
                <w:sz w:val="24"/>
                <w:szCs w:val="24"/>
              </w:rPr>
            </w:pPr>
            <w:r w:rsidRPr="009C4BBB">
              <w:rPr>
                <w:rFonts w:ascii="Times New Roman" w:hAnsi="Times New Roman" w:cs="Times New Roman"/>
                <w:b/>
                <w:bCs/>
                <w:sz w:val="24"/>
                <w:szCs w:val="24"/>
              </w:rPr>
              <w:t xml:space="preserve">Terrain </w:t>
            </w:r>
          </w:p>
          <w:p w14:paraId="36EAF59C" w14:textId="54C28779"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527299712"/>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Rough/</w:t>
            </w:r>
            <w:r w:rsidR="00AA7658" w:rsidRPr="009C4BBB">
              <w:rPr>
                <w:rFonts w:ascii="Times New Roman" w:hAnsi="Times New Roman" w:cs="Times New Roman"/>
                <w:sz w:val="24"/>
                <w:szCs w:val="24"/>
              </w:rPr>
              <w:t>Unusual</w:t>
            </w:r>
            <w:r w:rsidR="005412C9" w:rsidRPr="009C4BBB">
              <w:rPr>
                <w:rFonts w:ascii="Times New Roman" w:hAnsi="Times New Roman" w:cs="Times New Roman"/>
                <w:sz w:val="24"/>
                <w:szCs w:val="24"/>
              </w:rPr>
              <w:t xml:space="preserve"> </w:t>
            </w:r>
            <w:r w:rsidR="00AA7658" w:rsidRPr="009C4BBB">
              <w:rPr>
                <w:rFonts w:ascii="Times New Roman" w:hAnsi="Times New Roman" w:cs="Times New Roman"/>
                <w:sz w:val="24"/>
                <w:szCs w:val="24"/>
              </w:rPr>
              <w:t>Terrain</w:t>
            </w:r>
          </w:p>
          <w:p w14:paraId="38801F6B" w14:textId="45D41F5F"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236711078"/>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Flash Flood potential</w:t>
            </w:r>
          </w:p>
          <w:p w14:paraId="5085A19E" w14:textId="75C4675C"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476251089"/>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Falling Objects (avalanches, rock falling, etc.)</w:t>
            </w:r>
          </w:p>
          <w:p w14:paraId="56639ADF" w14:textId="0ABE2B30"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195460034"/>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Work along roadway shoulders (Attach traffic control plan and permit if required)</w:t>
            </w:r>
          </w:p>
          <w:p w14:paraId="1F5B53F1" w14:textId="3C8B802B"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641192535"/>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Heights (trees, cliffs, etc.)</w:t>
            </w:r>
          </w:p>
          <w:p w14:paraId="368DEAE4" w14:textId="4EC0C025"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231892818"/>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Natural Disaster Area</w:t>
            </w:r>
          </w:p>
          <w:p w14:paraId="27047FAA" w14:textId="53983311"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2017420005"/>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Violence (political, military, etc.)</w:t>
            </w:r>
          </w:p>
          <w:p w14:paraId="1EF8F447" w14:textId="77777777" w:rsidR="005412C9" w:rsidRPr="009C4BBB" w:rsidRDefault="005412C9" w:rsidP="005B77FA">
            <w:pPr>
              <w:rPr>
                <w:rFonts w:ascii="Times New Roman" w:hAnsi="Times New Roman" w:cs="Times New Roman"/>
                <w:sz w:val="24"/>
                <w:szCs w:val="24"/>
              </w:rPr>
            </w:pPr>
          </w:p>
          <w:p w14:paraId="16ADBE6C" w14:textId="355FE94B" w:rsidR="005412C9" w:rsidRPr="009C4BBB" w:rsidRDefault="005412C9" w:rsidP="005B77FA">
            <w:pPr>
              <w:rPr>
                <w:rFonts w:ascii="Times New Roman" w:hAnsi="Times New Roman" w:cs="Times New Roman"/>
                <w:b/>
                <w:bCs/>
                <w:sz w:val="24"/>
                <w:szCs w:val="24"/>
              </w:rPr>
            </w:pPr>
            <w:r w:rsidRPr="009C4BBB">
              <w:rPr>
                <w:rFonts w:ascii="Times New Roman" w:hAnsi="Times New Roman" w:cs="Times New Roman"/>
                <w:b/>
                <w:bCs/>
                <w:sz w:val="24"/>
                <w:szCs w:val="24"/>
              </w:rPr>
              <w:t xml:space="preserve">Flora/Fauna </w:t>
            </w:r>
          </w:p>
          <w:p w14:paraId="14D6B4CD" w14:textId="10FC2182"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791931305"/>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Wild animal hazards</w:t>
            </w:r>
          </w:p>
          <w:p w14:paraId="167E9865" w14:textId="03A10963"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575267650"/>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Venomous/Poisonous animals</w:t>
            </w:r>
            <w:r w:rsidR="00AA4DA8" w:rsidRPr="009C4BBB">
              <w:rPr>
                <w:rFonts w:ascii="Times New Roman" w:hAnsi="Times New Roman" w:cs="Times New Roman"/>
                <w:sz w:val="24"/>
                <w:szCs w:val="24"/>
              </w:rPr>
              <w:t xml:space="preserve">: </w:t>
            </w:r>
            <w:sdt>
              <w:sdtPr>
                <w:rPr>
                  <w:rFonts w:ascii="Times New Roman" w:hAnsi="Times New Roman" w:cs="Times New Roman"/>
                  <w:sz w:val="24"/>
                  <w:szCs w:val="24"/>
                </w:rPr>
                <w:id w:val="724265593"/>
                <w:placeholder>
                  <w:docPart w:val="286D19EAA233418E84DEDC3914AFC4D6"/>
                </w:placeholder>
                <w:showingPlcHdr/>
              </w:sdtPr>
              <w:sdtEndPr/>
              <w:sdtContent>
                <w:r w:rsidR="00897128" w:rsidRPr="009C4BBB">
                  <w:rPr>
                    <w:rStyle w:val="PlaceholderText"/>
                    <w:rFonts w:ascii="Times New Roman" w:hAnsi="Times New Roman" w:cs="Times New Roman"/>
                    <w:sz w:val="24"/>
                    <w:szCs w:val="24"/>
                  </w:rPr>
                  <w:t>Click or tap here to enter text.</w:t>
                </w:r>
              </w:sdtContent>
            </w:sdt>
          </w:p>
          <w:p w14:paraId="1C97448C" w14:textId="5915E67F"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715328530"/>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412C9" w:rsidRPr="009C4BBB">
              <w:rPr>
                <w:rFonts w:ascii="Times New Roman" w:hAnsi="Times New Roman" w:cs="Times New Roman"/>
                <w:sz w:val="24"/>
                <w:szCs w:val="24"/>
              </w:rPr>
              <w:t xml:space="preserve">Insects as Vectors/ </w:t>
            </w:r>
            <w:r w:rsidR="00AA4DA8" w:rsidRPr="009C4BBB">
              <w:rPr>
                <w:rFonts w:ascii="Times New Roman" w:hAnsi="Times New Roman" w:cs="Times New Roman"/>
                <w:sz w:val="24"/>
                <w:szCs w:val="24"/>
              </w:rPr>
              <w:t>Know Disease carriers</w:t>
            </w:r>
          </w:p>
          <w:p w14:paraId="540DD8CC" w14:textId="7F3D6834"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989250014"/>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AA4DA8" w:rsidRPr="009C4BBB">
              <w:rPr>
                <w:rFonts w:ascii="Times New Roman" w:hAnsi="Times New Roman" w:cs="Times New Roman"/>
                <w:sz w:val="24"/>
                <w:szCs w:val="24"/>
              </w:rPr>
              <w:t>Trapping/</w:t>
            </w:r>
            <w:r w:rsidR="00897128" w:rsidRPr="009C4BBB">
              <w:rPr>
                <w:rFonts w:ascii="Times New Roman" w:hAnsi="Times New Roman" w:cs="Times New Roman"/>
                <w:sz w:val="24"/>
                <w:szCs w:val="24"/>
              </w:rPr>
              <w:t>handling</w:t>
            </w:r>
            <w:r w:rsidR="00AA4DA8" w:rsidRPr="009C4BBB">
              <w:rPr>
                <w:rFonts w:ascii="Times New Roman" w:hAnsi="Times New Roman" w:cs="Times New Roman"/>
                <w:sz w:val="24"/>
                <w:szCs w:val="24"/>
              </w:rPr>
              <w:t xml:space="preserve"> animals: </w:t>
            </w:r>
            <w:sdt>
              <w:sdtPr>
                <w:rPr>
                  <w:rFonts w:ascii="Times New Roman" w:hAnsi="Times New Roman" w:cs="Times New Roman"/>
                  <w:sz w:val="24"/>
                  <w:szCs w:val="24"/>
                </w:rPr>
                <w:id w:val="-291526197"/>
                <w:placeholder>
                  <w:docPart w:val="DCD5AC1B97494D7C8498CCEDC449C2F5"/>
                </w:placeholder>
                <w:showingPlcHdr/>
              </w:sdtPr>
              <w:sdtEndPr/>
              <w:sdtContent>
                <w:r w:rsidR="00897128" w:rsidRPr="009C4BBB">
                  <w:rPr>
                    <w:rStyle w:val="PlaceholderText"/>
                    <w:rFonts w:ascii="Times New Roman" w:hAnsi="Times New Roman" w:cs="Times New Roman"/>
                    <w:sz w:val="24"/>
                    <w:szCs w:val="24"/>
                  </w:rPr>
                  <w:t>Click or tap here to enter text.</w:t>
                </w:r>
              </w:sdtContent>
            </w:sdt>
          </w:p>
          <w:p w14:paraId="4EC1C9D3" w14:textId="049F725C"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2115863669"/>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AA4DA8" w:rsidRPr="009C4BBB">
              <w:rPr>
                <w:rFonts w:ascii="Times New Roman" w:hAnsi="Times New Roman" w:cs="Times New Roman"/>
                <w:sz w:val="24"/>
                <w:szCs w:val="24"/>
              </w:rPr>
              <w:t xml:space="preserve">Toxic/poisonous plants: </w:t>
            </w:r>
            <w:sdt>
              <w:sdtPr>
                <w:rPr>
                  <w:rFonts w:ascii="Times New Roman" w:hAnsi="Times New Roman" w:cs="Times New Roman"/>
                  <w:sz w:val="24"/>
                  <w:szCs w:val="24"/>
                </w:rPr>
                <w:id w:val="1412887505"/>
                <w:placeholder>
                  <w:docPart w:val="B0FAF317CE5D4E3C9C393D89624D426D"/>
                </w:placeholder>
                <w:showingPlcHdr/>
              </w:sdtPr>
              <w:sdtEndPr/>
              <w:sdtContent>
                <w:r w:rsidR="00897128" w:rsidRPr="009C4BBB">
                  <w:rPr>
                    <w:rStyle w:val="PlaceholderText"/>
                    <w:rFonts w:ascii="Times New Roman" w:hAnsi="Times New Roman" w:cs="Times New Roman"/>
                    <w:sz w:val="24"/>
                    <w:szCs w:val="24"/>
                  </w:rPr>
                  <w:t>Click or tap here to enter text.</w:t>
                </w:r>
              </w:sdtContent>
            </w:sdt>
          </w:p>
          <w:p w14:paraId="37E1FEB5" w14:textId="3242FBC7" w:rsidR="005412C9" w:rsidRPr="009C4BBB" w:rsidRDefault="005412C9" w:rsidP="005B77FA">
            <w:pPr>
              <w:rPr>
                <w:rFonts w:ascii="Times New Roman" w:hAnsi="Times New Roman" w:cs="Times New Roman"/>
                <w:sz w:val="24"/>
                <w:szCs w:val="24"/>
              </w:rPr>
            </w:pPr>
          </w:p>
        </w:tc>
        <w:tc>
          <w:tcPr>
            <w:tcW w:w="5220" w:type="dxa"/>
          </w:tcPr>
          <w:p w14:paraId="35A46403" w14:textId="2314E381" w:rsidR="005412C9" w:rsidRPr="009C4BBB" w:rsidRDefault="00AA4DA8" w:rsidP="005B77FA">
            <w:pPr>
              <w:rPr>
                <w:rFonts w:ascii="Times New Roman" w:hAnsi="Times New Roman" w:cs="Times New Roman"/>
                <w:b/>
                <w:bCs/>
                <w:sz w:val="24"/>
                <w:szCs w:val="24"/>
              </w:rPr>
            </w:pPr>
            <w:r w:rsidRPr="009C4BBB">
              <w:rPr>
                <w:rFonts w:ascii="Times New Roman" w:hAnsi="Times New Roman" w:cs="Times New Roman"/>
                <w:b/>
                <w:bCs/>
                <w:sz w:val="24"/>
                <w:szCs w:val="24"/>
              </w:rPr>
              <w:lastRenderedPageBreak/>
              <w:t>Work Tasks</w:t>
            </w:r>
          </w:p>
          <w:p w14:paraId="7368960A" w14:textId="0BB24AE6"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978388372"/>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AA4DA8" w:rsidRPr="009C4BBB">
              <w:rPr>
                <w:rFonts w:ascii="Times New Roman" w:hAnsi="Times New Roman" w:cs="Times New Roman"/>
                <w:sz w:val="24"/>
                <w:szCs w:val="24"/>
              </w:rPr>
              <w:t>Work in confined space (natural or man-made)</w:t>
            </w:r>
          </w:p>
          <w:p w14:paraId="552F4097" w14:textId="49F30922"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320272365"/>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AA4DA8" w:rsidRPr="009C4BBB">
              <w:rPr>
                <w:rFonts w:ascii="Times New Roman" w:hAnsi="Times New Roman" w:cs="Times New Roman"/>
                <w:sz w:val="24"/>
                <w:szCs w:val="24"/>
              </w:rPr>
              <w:t>Trenching/Excavating</w:t>
            </w:r>
          </w:p>
          <w:p w14:paraId="016E5A90" w14:textId="13FC1D0C"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522068008"/>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Work at Night/Poor lighting</w:t>
            </w:r>
          </w:p>
          <w:p w14:paraId="4C030343" w14:textId="75E2AC62"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868871722"/>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Noise generate &gt;85 dBA</w:t>
            </w:r>
          </w:p>
          <w:p w14:paraId="7CB85F83" w14:textId="600689D5"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84816257"/>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Dusts/Other particulate hazards</w:t>
            </w:r>
          </w:p>
          <w:p w14:paraId="3B21A24A" w14:textId="33B27385"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728996647"/>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Potential for oxygen deficiency or other atmospheric hazard (i.e. gas, vapor)</w:t>
            </w:r>
          </w:p>
          <w:p w14:paraId="1D27334B" w14:textId="404F0CFF"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78788220"/>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AA7658" w:rsidRPr="009C4BBB">
              <w:rPr>
                <w:rFonts w:ascii="Times New Roman" w:hAnsi="Times New Roman" w:cs="Times New Roman"/>
                <w:sz w:val="24"/>
                <w:szCs w:val="24"/>
              </w:rPr>
              <w:t>Hazardous</w:t>
            </w:r>
            <w:r w:rsidR="00270AB9" w:rsidRPr="009C4BBB">
              <w:rPr>
                <w:rFonts w:ascii="Times New Roman" w:hAnsi="Times New Roman" w:cs="Times New Roman"/>
                <w:sz w:val="24"/>
                <w:szCs w:val="24"/>
              </w:rPr>
              <w:t xml:space="preserve"> waste generation</w:t>
            </w:r>
          </w:p>
          <w:p w14:paraId="614AACFD" w14:textId="1EEE8AC9"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684290025"/>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Transportation of hazardous materials</w:t>
            </w:r>
          </w:p>
          <w:p w14:paraId="6350DF0F" w14:textId="16FDBAA8"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53766872"/>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Handling hazardous materials</w:t>
            </w:r>
          </w:p>
          <w:p w14:paraId="4157476C" w14:textId="105B3B47"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564908361"/>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Storage of hazardous materials on site</w:t>
            </w:r>
          </w:p>
          <w:p w14:paraId="7700EFCF" w14:textId="3C25C74A"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998558807"/>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Lack of potable water</w:t>
            </w:r>
          </w:p>
          <w:p w14:paraId="71B3B3DC" w14:textId="52CA7636"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866242674"/>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 xml:space="preserve">Lack of sanitary </w:t>
            </w:r>
            <w:r w:rsidR="00AA7658" w:rsidRPr="009C4BBB">
              <w:rPr>
                <w:rFonts w:ascii="Times New Roman" w:hAnsi="Times New Roman" w:cs="Times New Roman"/>
                <w:sz w:val="24"/>
                <w:szCs w:val="24"/>
              </w:rPr>
              <w:t>facilities</w:t>
            </w:r>
          </w:p>
          <w:p w14:paraId="4760F396" w14:textId="44F3A9EB"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87910585"/>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Flying debris or impact</w:t>
            </w:r>
          </w:p>
          <w:p w14:paraId="1F4090D3" w14:textId="6BA21B06"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306773739"/>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AA7658" w:rsidRPr="009C4BBB">
              <w:rPr>
                <w:rFonts w:ascii="Times New Roman" w:hAnsi="Times New Roman" w:cs="Times New Roman"/>
                <w:sz w:val="24"/>
                <w:szCs w:val="24"/>
              </w:rPr>
              <w:t>Electrical</w:t>
            </w:r>
            <w:r w:rsidR="00270AB9" w:rsidRPr="009C4BBB">
              <w:rPr>
                <w:rFonts w:ascii="Times New Roman" w:hAnsi="Times New Roman" w:cs="Times New Roman"/>
                <w:sz w:val="24"/>
                <w:szCs w:val="24"/>
              </w:rPr>
              <w:t xml:space="preserve"> hazard</w:t>
            </w:r>
          </w:p>
          <w:p w14:paraId="3252DDEC" w14:textId="481869DD"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986692746"/>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Fire hazard</w:t>
            </w:r>
          </w:p>
          <w:p w14:paraId="32748DD7" w14:textId="789D5D7D"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11054566"/>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D</w:t>
            </w:r>
            <w:r w:rsidR="00270AB9" w:rsidRPr="009C4BBB">
              <w:rPr>
                <w:rFonts w:ascii="Times New Roman" w:hAnsi="Times New Roman" w:cs="Times New Roman"/>
                <w:sz w:val="24"/>
                <w:szCs w:val="24"/>
              </w:rPr>
              <w:t>iving</w:t>
            </w:r>
          </w:p>
          <w:p w14:paraId="06A3C3BF" w14:textId="566DFE1E"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581212106"/>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C</w:t>
            </w:r>
            <w:r w:rsidR="00270AB9" w:rsidRPr="009C4BBB">
              <w:rPr>
                <w:rFonts w:ascii="Times New Roman" w:hAnsi="Times New Roman" w:cs="Times New Roman"/>
                <w:sz w:val="24"/>
                <w:szCs w:val="24"/>
              </w:rPr>
              <w:t>limbing/strenuous hiking required</w:t>
            </w:r>
          </w:p>
          <w:p w14:paraId="36664F44" w14:textId="0DFBC796" w:rsidR="00AA4DA8" w:rsidRPr="009C4BBB" w:rsidRDefault="00AA4DA8" w:rsidP="005B77FA">
            <w:pPr>
              <w:rPr>
                <w:rFonts w:ascii="Times New Roman" w:hAnsi="Times New Roman" w:cs="Times New Roman"/>
                <w:sz w:val="24"/>
                <w:szCs w:val="24"/>
              </w:rPr>
            </w:pPr>
          </w:p>
          <w:p w14:paraId="0F247DD7" w14:textId="4F4CD821" w:rsidR="00AA4DA8" w:rsidRPr="009C4BBB" w:rsidRDefault="00270AB9" w:rsidP="005B77FA">
            <w:pPr>
              <w:rPr>
                <w:rFonts w:ascii="Times New Roman" w:hAnsi="Times New Roman" w:cs="Times New Roman"/>
                <w:b/>
                <w:bCs/>
                <w:sz w:val="24"/>
                <w:szCs w:val="24"/>
              </w:rPr>
            </w:pPr>
            <w:r w:rsidRPr="009C4BBB">
              <w:rPr>
                <w:rFonts w:ascii="Times New Roman" w:hAnsi="Times New Roman" w:cs="Times New Roman"/>
                <w:b/>
                <w:bCs/>
                <w:sz w:val="24"/>
                <w:szCs w:val="24"/>
              </w:rPr>
              <w:t>Equipment Used in Field Area</w:t>
            </w:r>
          </w:p>
          <w:p w14:paraId="3FAF827C" w14:textId="73AEFFDC"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325244988"/>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Forklift</w:t>
            </w:r>
          </w:p>
          <w:p w14:paraId="339D8827" w14:textId="0307CCAD"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743491643"/>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Boat/Canoe/Kayak</w:t>
            </w:r>
          </w:p>
          <w:p w14:paraId="29409F4B" w14:textId="701C26C2" w:rsidR="00270AB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733584228"/>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Snowmobile/ATV</w:t>
            </w:r>
          </w:p>
          <w:p w14:paraId="01C92282" w14:textId="1C3D89C1" w:rsidR="00AA4DA8" w:rsidRPr="009C4BBB" w:rsidRDefault="00AA4DA8" w:rsidP="005B77FA">
            <w:pPr>
              <w:rPr>
                <w:rFonts w:ascii="Times New Roman" w:hAnsi="Times New Roman" w:cs="Times New Roman"/>
                <w:sz w:val="24"/>
                <w:szCs w:val="24"/>
              </w:rPr>
            </w:pPr>
          </w:p>
          <w:p w14:paraId="7FDA7140" w14:textId="1B920573" w:rsidR="00AA4DA8" w:rsidRPr="009C4BBB" w:rsidRDefault="00270AB9" w:rsidP="005B77FA">
            <w:pPr>
              <w:rPr>
                <w:rFonts w:ascii="Times New Roman" w:hAnsi="Times New Roman" w:cs="Times New Roman"/>
                <w:b/>
                <w:bCs/>
                <w:sz w:val="24"/>
                <w:szCs w:val="24"/>
              </w:rPr>
            </w:pPr>
            <w:r w:rsidRPr="009C4BBB">
              <w:rPr>
                <w:rFonts w:ascii="Times New Roman" w:hAnsi="Times New Roman" w:cs="Times New Roman"/>
                <w:b/>
                <w:bCs/>
                <w:sz w:val="24"/>
                <w:szCs w:val="24"/>
              </w:rPr>
              <w:t>Materials brought to field area</w:t>
            </w:r>
          </w:p>
          <w:p w14:paraId="44286267" w14:textId="0895A65E"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866675779"/>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270AB9" w:rsidRPr="009C4BBB">
              <w:rPr>
                <w:rFonts w:ascii="Times New Roman" w:hAnsi="Times New Roman" w:cs="Times New Roman"/>
                <w:sz w:val="24"/>
                <w:szCs w:val="24"/>
              </w:rPr>
              <w:t xml:space="preserve">Chemicals </w:t>
            </w:r>
          </w:p>
          <w:p w14:paraId="6C383F40" w14:textId="58351C90" w:rsidR="00522007"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251943280"/>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22007" w:rsidRPr="009C4BBB">
              <w:rPr>
                <w:rFonts w:ascii="Times New Roman" w:hAnsi="Times New Roman" w:cs="Times New Roman"/>
                <w:sz w:val="24"/>
                <w:szCs w:val="24"/>
              </w:rPr>
              <w:t>Biologicals</w:t>
            </w:r>
          </w:p>
          <w:p w14:paraId="17BB3E3D" w14:textId="454A8DF7"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968422303"/>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22007" w:rsidRPr="009C4BBB">
              <w:rPr>
                <w:rFonts w:ascii="Times New Roman" w:hAnsi="Times New Roman" w:cs="Times New Roman"/>
                <w:sz w:val="24"/>
                <w:szCs w:val="24"/>
              </w:rPr>
              <w:t>Radiological</w:t>
            </w:r>
          </w:p>
          <w:p w14:paraId="5437A050" w14:textId="2B87BEF1" w:rsidR="00AA4DA8"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453253116"/>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22007" w:rsidRPr="009C4BBB">
              <w:rPr>
                <w:rFonts w:ascii="Times New Roman" w:hAnsi="Times New Roman" w:cs="Times New Roman"/>
                <w:sz w:val="24"/>
                <w:szCs w:val="24"/>
              </w:rPr>
              <w:t>Other:</w:t>
            </w:r>
            <w:sdt>
              <w:sdtPr>
                <w:rPr>
                  <w:rFonts w:ascii="Times New Roman" w:hAnsi="Times New Roman" w:cs="Times New Roman"/>
                  <w:sz w:val="24"/>
                  <w:szCs w:val="24"/>
                </w:rPr>
                <w:id w:val="865716773"/>
                <w:placeholder>
                  <w:docPart w:val="AF585E14EAF74FE1B678EC6B62F4C4F2"/>
                </w:placeholder>
                <w:showingPlcHdr/>
              </w:sdtPr>
              <w:sdtEndPr/>
              <w:sdtContent>
                <w:r w:rsidR="004605A3" w:rsidRPr="009C4BBB">
                  <w:rPr>
                    <w:rStyle w:val="PlaceholderText"/>
                    <w:rFonts w:ascii="Times New Roman" w:hAnsi="Times New Roman" w:cs="Times New Roman"/>
                    <w:sz w:val="24"/>
                    <w:szCs w:val="24"/>
                  </w:rPr>
                  <w:t>Click or tap here to enter text.</w:t>
                </w:r>
              </w:sdtContent>
            </w:sdt>
          </w:p>
          <w:p w14:paraId="347245D5" w14:textId="77777777" w:rsidR="00AA4DA8" w:rsidRPr="009C4BBB" w:rsidRDefault="00AA4DA8" w:rsidP="005B77FA">
            <w:pPr>
              <w:rPr>
                <w:rFonts w:ascii="Times New Roman" w:hAnsi="Times New Roman" w:cs="Times New Roman"/>
                <w:sz w:val="24"/>
                <w:szCs w:val="24"/>
              </w:rPr>
            </w:pPr>
          </w:p>
          <w:p w14:paraId="5B39D64E" w14:textId="58809368" w:rsidR="005412C9" w:rsidRPr="009C4BBB" w:rsidRDefault="002C5BB1" w:rsidP="005B77FA">
            <w:pPr>
              <w:rPr>
                <w:rFonts w:ascii="Times New Roman" w:hAnsi="Times New Roman" w:cs="Times New Roman"/>
                <w:sz w:val="24"/>
                <w:szCs w:val="24"/>
              </w:rPr>
            </w:pPr>
            <w:sdt>
              <w:sdtPr>
                <w:rPr>
                  <w:rFonts w:ascii="Times New Roman" w:hAnsi="Times New Roman" w:cs="Times New Roman"/>
                  <w:sz w:val="24"/>
                  <w:szCs w:val="24"/>
                </w:rPr>
                <w:id w:val="-1566479932"/>
                <w14:checkbox>
                  <w14:checked w14:val="0"/>
                  <w14:checkedState w14:val="2612" w14:font="MS Gothic"/>
                  <w14:uncheckedState w14:val="2610" w14:font="MS Gothic"/>
                </w14:checkbox>
              </w:sdtPr>
              <w:sdtEndPr/>
              <w:sdtContent>
                <w:r w:rsidR="00897128" w:rsidRPr="009C4BBB">
                  <w:rPr>
                    <w:rFonts w:ascii="Segoe UI Symbol" w:eastAsia="MS Gothic" w:hAnsi="Segoe UI Symbol" w:cs="Segoe UI Symbol"/>
                    <w:sz w:val="24"/>
                    <w:szCs w:val="24"/>
                  </w:rPr>
                  <w:t>☐</w:t>
                </w:r>
              </w:sdtContent>
            </w:sdt>
            <w:r w:rsidR="00897128" w:rsidRPr="009C4BBB">
              <w:rPr>
                <w:rFonts w:ascii="Times New Roman" w:hAnsi="Times New Roman" w:cs="Times New Roman"/>
                <w:sz w:val="24"/>
                <w:szCs w:val="24"/>
              </w:rPr>
              <w:t xml:space="preserve"> </w:t>
            </w:r>
            <w:r w:rsidR="00522007" w:rsidRPr="009C4BBB">
              <w:rPr>
                <w:rFonts w:ascii="Times New Roman" w:hAnsi="Times New Roman" w:cs="Times New Roman"/>
                <w:sz w:val="24"/>
                <w:szCs w:val="24"/>
              </w:rPr>
              <w:t>No Known Hazards</w:t>
            </w:r>
          </w:p>
        </w:tc>
      </w:tr>
    </w:tbl>
    <w:p w14:paraId="4B187851" w14:textId="77777777" w:rsidR="00B36809" w:rsidRPr="00B36809" w:rsidRDefault="00B36809" w:rsidP="005B77FA">
      <w:pPr>
        <w:rPr>
          <w:rFonts w:ascii="Times New Roman" w:hAnsi="Times New Roman" w:cs="Times New Roman"/>
          <w:b/>
          <w:bCs/>
          <w:color w:val="1F4E79" w:themeColor="accent5" w:themeShade="80"/>
          <w:u w:val="single"/>
        </w:rPr>
      </w:pPr>
    </w:p>
    <w:p w14:paraId="56C152EB" w14:textId="78A66E19" w:rsidR="001D0C1A" w:rsidRDefault="009C73F6" w:rsidP="005B77FA">
      <w:pPr>
        <w:rPr>
          <w:rFonts w:ascii="Times New Roman" w:hAnsi="Times New Roman" w:cs="Times New Roman"/>
          <w:b/>
          <w:bCs/>
          <w:color w:val="1F4E79" w:themeColor="accent5" w:themeShade="80"/>
          <w:sz w:val="30"/>
          <w:szCs w:val="30"/>
          <w:u w:val="single"/>
        </w:rPr>
      </w:pPr>
      <w:r>
        <w:rPr>
          <w:rFonts w:ascii="Times New Roman" w:hAnsi="Times New Roman" w:cs="Times New Roman"/>
          <w:b/>
          <w:bCs/>
          <w:color w:val="1F4E79" w:themeColor="accent5" w:themeShade="80"/>
          <w:sz w:val="30"/>
          <w:szCs w:val="30"/>
          <w:u w:val="single"/>
        </w:rPr>
        <w:t>3</w:t>
      </w:r>
      <w:r w:rsidR="00F90D96" w:rsidRPr="00F90D96">
        <w:rPr>
          <w:rFonts w:ascii="Times New Roman" w:hAnsi="Times New Roman" w:cs="Times New Roman"/>
          <w:b/>
          <w:bCs/>
          <w:color w:val="1F4E79" w:themeColor="accent5" w:themeShade="80"/>
          <w:sz w:val="30"/>
          <w:szCs w:val="30"/>
          <w:u w:val="single"/>
        </w:rPr>
        <w:t xml:space="preserve">. EVALUATE </w:t>
      </w:r>
    </w:p>
    <w:p w14:paraId="3DE095D8" w14:textId="42EE5383" w:rsidR="00B96FB2" w:rsidRPr="00D263BF" w:rsidRDefault="00B96FB2" w:rsidP="00B96FB2">
      <w:pPr>
        <w:rPr>
          <w:rFonts w:ascii="Times New Roman" w:hAnsi="Times New Roman" w:cs="Times New Roman"/>
          <w:b/>
          <w:bCs/>
          <w:sz w:val="36"/>
          <w:szCs w:val="36"/>
          <w:u w:val="single"/>
        </w:rPr>
      </w:pPr>
      <w:r w:rsidRPr="00D263BF">
        <w:rPr>
          <w:rFonts w:ascii="Times New Roman" w:hAnsi="Times New Roman" w:cs="Times New Roman"/>
          <w:sz w:val="24"/>
          <w:szCs w:val="28"/>
        </w:rPr>
        <w:t>Evaluating the recognized hazards is the next step in the process. Identify each step in the process and the associated hazards. Then, perform a “What if…?” analysis to challenge yourself to find where there may be gaps in your knowledge or logic. Factors to consider are human error, equipment failures, and deviations from the</w:t>
      </w:r>
      <w:r>
        <w:rPr>
          <w:rFonts w:ascii="Times New Roman" w:hAnsi="Times New Roman" w:cs="Times New Roman"/>
          <w:sz w:val="24"/>
          <w:szCs w:val="28"/>
        </w:rPr>
        <w:t xml:space="preserve"> </w:t>
      </w:r>
      <w:r w:rsidRPr="00D263BF">
        <w:rPr>
          <w:rFonts w:ascii="Times New Roman" w:hAnsi="Times New Roman" w:cs="Times New Roman"/>
          <w:sz w:val="24"/>
          <w:szCs w:val="28"/>
        </w:rPr>
        <w:t>planned/expected parameters</w:t>
      </w:r>
      <w:r>
        <w:rPr>
          <w:rFonts w:ascii="Times New Roman" w:hAnsi="Times New Roman" w:cs="Times New Roman"/>
          <w:sz w:val="24"/>
          <w:szCs w:val="28"/>
        </w:rPr>
        <w:t>.</w:t>
      </w:r>
    </w:p>
    <w:p w14:paraId="4A0B72F0" w14:textId="77777777" w:rsidR="00F74052" w:rsidRPr="00CE6A0E" w:rsidRDefault="00F74052" w:rsidP="005B77FA">
      <w:pPr>
        <w:rPr>
          <w:rFonts w:ascii="Times New Roman" w:hAnsi="Times New Roman" w:cs="Times New Roman"/>
          <w:b/>
          <w:bCs/>
          <w:color w:val="1F4E79" w:themeColor="accent5" w:themeShade="80"/>
          <w:sz w:val="18"/>
          <w:szCs w:val="18"/>
          <w:u w:val="single"/>
        </w:rPr>
      </w:pPr>
    </w:p>
    <w:tbl>
      <w:tblPr>
        <w:tblStyle w:val="TableGrid"/>
        <w:tblW w:w="9350" w:type="dxa"/>
        <w:jc w:val="center"/>
        <w:tblLook w:val="04A0" w:firstRow="1" w:lastRow="0" w:firstColumn="1" w:lastColumn="0" w:noHBand="0" w:noVBand="1"/>
      </w:tblPr>
      <w:tblGrid>
        <w:gridCol w:w="3116"/>
        <w:gridCol w:w="3117"/>
        <w:gridCol w:w="3117"/>
      </w:tblGrid>
      <w:tr w:rsidR="00B96FB2" w:rsidRPr="00D263BF" w14:paraId="5EB5CE08" w14:textId="77777777" w:rsidTr="00652AB6">
        <w:trPr>
          <w:trHeight w:val="504"/>
          <w:jc w:val="center"/>
        </w:trPr>
        <w:tc>
          <w:tcPr>
            <w:tcW w:w="3116" w:type="dxa"/>
            <w:tcBorders>
              <w:top w:val="single" w:sz="4" w:space="0" w:color="auto"/>
              <w:left w:val="single" w:sz="4" w:space="0" w:color="auto"/>
              <w:bottom w:val="single" w:sz="4" w:space="0" w:color="auto"/>
              <w:right w:val="single" w:sz="4" w:space="0" w:color="auto"/>
            </w:tcBorders>
            <w:shd w:val="clear" w:color="auto" w:fill="9CC2E5" w:themeFill="accent5" w:themeFillTint="99"/>
            <w:vAlign w:val="center"/>
            <w:hideMark/>
          </w:tcPr>
          <w:p w14:paraId="09A20498" w14:textId="77777777" w:rsidR="00B96FB2" w:rsidRPr="00652AB6" w:rsidRDefault="00B96FB2" w:rsidP="00652AB6">
            <w:pPr>
              <w:spacing w:before="100" w:beforeAutospacing="1"/>
              <w:jc w:val="center"/>
              <w:rPr>
                <w:rFonts w:ascii="Times New Roman" w:hAnsi="Times New Roman" w:cs="Times New Roman"/>
                <w:b/>
                <w:sz w:val="24"/>
                <w:szCs w:val="24"/>
              </w:rPr>
            </w:pPr>
            <w:r w:rsidRPr="00652AB6">
              <w:rPr>
                <w:rFonts w:ascii="Times New Roman" w:hAnsi="Times New Roman" w:cs="Times New Roman"/>
                <w:b/>
                <w:sz w:val="24"/>
                <w:szCs w:val="24"/>
              </w:rPr>
              <w:t>Step, Task</w:t>
            </w:r>
          </w:p>
        </w:tc>
        <w:tc>
          <w:tcPr>
            <w:tcW w:w="3117" w:type="dxa"/>
            <w:tcBorders>
              <w:top w:val="single" w:sz="4" w:space="0" w:color="auto"/>
              <w:left w:val="single" w:sz="4" w:space="0" w:color="auto"/>
              <w:bottom w:val="single" w:sz="4" w:space="0" w:color="auto"/>
              <w:right w:val="single" w:sz="4" w:space="0" w:color="auto"/>
            </w:tcBorders>
            <w:shd w:val="clear" w:color="auto" w:fill="9CC2E5" w:themeFill="accent5" w:themeFillTint="99"/>
            <w:vAlign w:val="center"/>
            <w:hideMark/>
          </w:tcPr>
          <w:p w14:paraId="2796E841" w14:textId="77777777" w:rsidR="00B96FB2" w:rsidRPr="00652AB6" w:rsidRDefault="00B96FB2" w:rsidP="00652AB6">
            <w:pPr>
              <w:spacing w:before="100" w:beforeAutospacing="1"/>
              <w:jc w:val="center"/>
              <w:rPr>
                <w:rFonts w:ascii="Times New Roman" w:hAnsi="Times New Roman" w:cs="Times New Roman"/>
                <w:b/>
                <w:sz w:val="24"/>
                <w:szCs w:val="24"/>
              </w:rPr>
            </w:pPr>
            <w:r w:rsidRPr="00652AB6">
              <w:rPr>
                <w:rFonts w:ascii="Times New Roman" w:hAnsi="Times New Roman" w:cs="Times New Roman"/>
                <w:b/>
                <w:sz w:val="24"/>
                <w:szCs w:val="24"/>
              </w:rPr>
              <w:t>Hazard</w:t>
            </w:r>
          </w:p>
        </w:tc>
        <w:tc>
          <w:tcPr>
            <w:tcW w:w="3117" w:type="dxa"/>
            <w:tcBorders>
              <w:top w:val="single" w:sz="4" w:space="0" w:color="auto"/>
              <w:left w:val="single" w:sz="4" w:space="0" w:color="auto"/>
              <w:bottom w:val="single" w:sz="4" w:space="0" w:color="auto"/>
              <w:right w:val="single" w:sz="4" w:space="0" w:color="auto"/>
            </w:tcBorders>
            <w:shd w:val="clear" w:color="auto" w:fill="9CC2E5" w:themeFill="accent5" w:themeFillTint="99"/>
            <w:vAlign w:val="center"/>
          </w:tcPr>
          <w:p w14:paraId="6358BF75" w14:textId="77777777" w:rsidR="00B96FB2" w:rsidRPr="00652AB6" w:rsidRDefault="00B96FB2" w:rsidP="00652AB6">
            <w:pPr>
              <w:spacing w:before="100" w:beforeAutospacing="1"/>
              <w:jc w:val="center"/>
              <w:rPr>
                <w:rFonts w:ascii="Times New Roman" w:hAnsi="Times New Roman" w:cs="Times New Roman"/>
                <w:b/>
                <w:sz w:val="24"/>
                <w:szCs w:val="24"/>
              </w:rPr>
            </w:pPr>
            <w:r w:rsidRPr="00652AB6">
              <w:rPr>
                <w:rFonts w:ascii="Times New Roman" w:hAnsi="Times New Roman" w:cs="Times New Roman"/>
                <w:b/>
                <w:sz w:val="24"/>
                <w:szCs w:val="24"/>
              </w:rPr>
              <w:t>What if…?</w:t>
            </w:r>
          </w:p>
        </w:tc>
      </w:tr>
      <w:tr w:rsidR="00B36809" w:rsidRPr="00D263BF" w14:paraId="2D054A38" w14:textId="77777777" w:rsidTr="00B36809">
        <w:trPr>
          <w:trHeight w:val="504"/>
          <w:jc w:val="center"/>
        </w:trPr>
        <w:tc>
          <w:tcPr>
            <w:tcW w:w="3116" w:type="dxa"/>
            <w:tcBorders>
              <w:top w:val="single" w:sz="4" w:space="0" w:color="auto"/>
              <w:left w:val="single" w:sz="4" w:space="0" w:color="auto"/>
              <w:bottom w:val="single" w:sz="4" w:space="0" w:color="auto"/>
              <w:right w:val="single" w:sz="4" w:space="0" w:color="auto"/>
            </w:tcBorders>
          </w:tcPr>
          <w:p w14:paraId="7FAE03A3" w14:textId="6FDDDED0"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476488121"/>
                <w:placeholder>
                  <w:docPart w:val="8670811D1BE5477EB9F9A29430481C32"/>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51CE7249" w14:textId="230B0E42"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890641024"/>
                <w:placeholder>
                  <w:docPart w:val="01B8669269A2462DB51B97767F70826E"/>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78032DE9" w14:textId="3135293F"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473406691"/>
                <w:placeholder>
                  <w:docPart w:val="00A7BAFAF53A4562BDD89AE24BC02B84"/>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r>
      <w:tr w:rsidR="00B36809" w:rsidRPr="00D263BF" w14:paraId="72F48438" w14:textId="77777777" w:rsidTr="00B36809">
        <w:trPr>
          <w:trHeight w:val="504"/>
          <w:jc w:val="center"/>
        </w:trPr>
        <w:tc>
          <w:tcPr>
            <w:tcW w:w="3116" w:type="dxa"/>
            <w:tcBorders>
              <w:top w:val="single" w:sz="4" w:space="0" w:color="auto"/>
              <w:left w:val="single" w:sz="4" w:space="0" w:color="auto"/>
              <w:bottom w:val="single" w:sz="4" w:space="0" w:color="auto"/>
              <w:right w:val="single" w:sz="4" w:space="0" w:color="auto"/>
            </w:tcBorders>
          </w:tcPr>
          <w:p w14:paraId="3EFD0283" w14:textId="0A892A5C"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44042907"/>
                <w:placeholder>
                  <w:docPart w:val="5A56771827AE400A816F949724675161"/>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0B562FF6" w14:textId="7B25261C"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217357461"/>
                <w:placeholder>
                  <w:docPart w:val="C66935F55DC743A39997F36E4E519E23"/>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047AB814" w14:textId="7BE9C5CE"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71028196"/>
                <w:placeholder>
                  <w:docPart w:val="E8EF314EAF56438E9473A9285F3827B2"/>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r>
      <w:tr w:rsidR="00B36809" w:rsidRPr="00D263BF" w14:paraId="12293E9B" w14:textId="77777777" w:rsidTr="00B36809">
        <w:trPr>
          <w:trHeight w:val="504"/>
          <w:jc w:val="center"/>
        </w:trPr>
        <w:tc>
          <w:tcPr>
            <w:tcW w:w="3116" w:type="dxa"/>
            <w:tcBorders>
              <w:top w:val="single" w:sz="4" w:space="0" w:color="auto"/>
              <w:left w:val="single" w:sz="4" w:space="0" w:color="auto"/>
              <w:bottom w:val="single" w:sz="4" w:space="0" w:color="auto"/>
              <w:right w:val="single" w:sz="4" w:space="0" w:color="auto"/>
            </w:tcBorders>
          </w:tcPr>
          <w:p w14:paraId="298157F3" w14:textId="44750AAA"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45281800"/>
                <w:placeholder>
                  <w:docPart w:val="B8352CF24E254B57BE98A5D4F54E6A1C"/>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6217C5A4" w14:textId="70616F5F"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683468792"/>
                <w:placeholder>
                  <w:docPart w:val="CABB530FD19F45EAA38AF5D62E1E550A"/>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4505FF8B" w14:textId="2FBEAA39"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83524549"/>
                <w:placeholder>
                  <w:docPart w:val="7E6E8EB60F6D49218F3AA0DE8F1069DF"/>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r>
      <w:tr w:rsidR="00B36809" w:rsidRPr="00D263BF" w14:paraId="0076FDAA" w14:textId="77777777" w:rsidTr="00B36809">
        <w:trPr>
          <w:trHeight w:val="504"/>
          <w:jc w:val="center"/>
        </w:trPr>
        <w:tc>
          <w:tcPr>
            <w:tcW w:w="3116" w:type="dxa"/>
            <w:tcBorders>
              <w:top w:val="single" w:sz="4" w:space="0" w:color="auto"/>
              <w:left w:val="single" w:sz="4" w:space="0" w:color="auto"/>
              <w:bottom w:val="single" w:sz="4" w:space="0" w:color="auto"/>
              <w:right w:val="single" w:sz="4" w:space="0" w:color="auto"/>
            </w:tcBorders>
          </w:tcPr>
          <w:p w14:paraId="5353823F" w14:textId="64C07720"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1724055730"/>
                <w:placeholder>
                  <w:docPart w:val="DCF3D940310942928A9698CF837BC891"/>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45B87EBB" w14:textId="33BD9100"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390311743"/>
                <w:placeholder>
                  <w:docPart w:val="91FCB372FA9A4E77B80076E9EA9E75BB"/>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51E2AF96" w14:textId="36C85B82"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49918085"/>
                <w:placeholder>
                  <w:docPart w:val="0262B7A2C4B541D09F0B0256E484FD75"/>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r>
      <w:tr w:rsidR="00B36809" w:rsidRPr="00D263BF" w14:paraId="1E929E03" w14:textId="77777777" w:rsidTr="00B36809">
        <w:trPr>
          <w:trHeight w:val="504"/>
          <w:jc w:val="center"/>
        </w:trPr>
        <w:tc>
          <w:tcPr>
            <w:tcW w:w="3116" w:type="dxa"/>
            <w:tcBorders>
              <w:top w:val="single" w:sz="4" w:space="0" w:color="auto"/>
              <w:left w:val="single" w:sz="4" w:space="0" w:color="auto"/>
              <w:bottom w:val="single" w:sz="4" w:space="0" w:color="auto"/>
              <w:right w:val="single" w:sz="4" w:space="0" w:color="auto"/>
            </w:tcBorders>
          </w:tcPr>
          <w:p w14:paraId="6FEE1302" w14:textId="21ED4C7B"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272915620"/>
                <w:placeholder>
                  <w:docPart w:val="D7F0C2BF1B634ED3B53F2F546C3C8EDD"/>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1B5C3309" w14:textId="2A797CAF"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2117672289"/>
                <w:placeholder>
                  <w:docPart w:val="C2FE0184B99D40EBA095188C48F7CE00"/>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117" w:type="dxa"/>
            <w:tcBorders>
              <w:top w:val="single" w:sz="4" w:space="0" w:color="auto"/>
              <w:left w:val="single" w:sz="4" w:space="0" w:color="auto"/>
              <w:bottom w:val="single" w:sz="4" w:space="0" w:color="auto"/>
              <w:right w:val="single" w:sz="4" w:space="0" w:color="auto"/>
            </w:tcBorders>
          </w:tcPr>
          <w:p w14:paraId="3B1E904D" w14:textId="6DC714DD" w:rsidR="00B36809" w:rsidRPr="00D263BF" w:rsidRDefault="002C5BB1" w:rsidP="00B36809">
            <w:pPr>
              <w:spacing w:before="100" w:beforeAutospacing="1"/>
              <w:jc w:val="center"/>
              <w:rPr>
                <w:rFonts w:ascii="Times New Roman" w:hAnsi="Times New Roman" w:cs="Times New Roman"/>
                <w:sz w:val="20"/>
                <w:szCs w:val="20"/>
              </w:rPr>
            </w:pPr>
            <w:sdt>
              <w:sdtPr>
                <w:rPr>
                  <w:rFonts w:ascii="Times New Roman" w:hAnsi="Times New Roman" w:cs="Times New Roman"/>
                  <w:sz w:val="24"/>
                  <w:szCs w:val="24"/>
                </w:rPr>
                <w:id w:val="403264952"/>
                <w:placeholder>
                  <w:docPart w:val="69BA802D137645999B4DC0EB160A8E63"/>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r>
    </w:tbl>
    <w:p w14:paraId="5CC6B912" w14:textId="77777777" w:rsidR="006D16C1" w:rsidRPr="00CE6A0E" w:rsidRDefault="006D16C1" w:rsidP="005B77FA">
      <w:pPr>
        <w:rPr>
          <w:rFonts w:ascii="Times New Roman" w:hAnsi="Times New Roman" w:cs="Times New Roman"/>
          <w:b/>
          <w:bCs/>
        </w:rPr>
      </w:pPr>
    </w:p>
    <w:p w14:paraId="64BC6DF9" w14:textId="77777777" w:rsidR="002C5BB1" w:rsidRDefault="002C5BB1">
      <w:pPr>
        <w:rPr>
          <w:rFonts w:ascii="Times New Roman" w:hAnsi="Times New Roman" w:cs="Times New Roman"/>
          <w:b/>
          <w:bCs/>
          <w:color w:val="1F4E79" w:themeColor="accent5" w:themeShade="80"/>
          <w:sz w:val="30"/>
          <w:szCs w:val="30"/>
          <w:u w:val="single"/>
        </w:rPr>
      </w:pPr>
      <w:r>
        <w:rPr>
          <w:rFonts w:ascii="Times New Roman" w:hAnsi="Times New Roman" w:cs="Times New Roman"/>
          <w:b/>
          <w:bCs/>
          <w:color w:val="1F4E79" w:themeColor="accent5" w:themeShade="80"/>
          <w:sz w:val="30"/>
          <w:szCs w:val="30"/>
          <w:u w:val="single"/>
        </w:rPr>
        <w:br w:type="page"/>
      </w:r>
    </w:p>
    <w:p w14:paraId="5D6E7529" w14:textId="415493F1" w:rsidR="009650A2" w:rsidRDefault="009C73F6" w:rsidP="00B96FB2">
      <w:pPr>
        <w:tabs>
          <w:tab w:val="left" w:pos="2438"/>
        </w:tabs>
        <w:rPr>
          <w:rFonts w:ascii="Times New Roman" w:hAnsi="Times New Roman" w:cs="Times New Roman"/>
          <w:b/>
          <w:bCs/>
          <w:color w:val="1F4E79" w:themeColor="accent5" w:themeShade="80"/>
          <w:sz w:val="30"/>
          <w:szCs w:val="30"/>
          <w:u w:val="single"/>
        </w:rPr>
      </w:pPr>
      <w:r>
        <w:rPr>
          <w:rFonts w:ascii="Times New Roman" w:hAnsi="Times New Roman" w:cs="Times New Roman"/>
          <w:b/>
          <w:bCs/>
          <w:color w:val="1F4E79" w:themeColor="accent5" w:themeShade="80"/>
          <w:sz w:val="30"/>
          <w:szCs w:val="30"/>
          <w:u w:val="single"/>
        </w:rPr>
        <w:lastRenderedPageBreak/>
        <w:t>4</w:t>
      </w:r>
      <w:r w:rsidR="00BB1FC9" w:rsidRPr="00BB1FC9">
        <w:rPr>
          <w:rFonts w:ascii="Times New Roman" w:hAnsi="Times New Roman" w:cs="Times New Roman"/>
          <w:b/>
          <w:bCs/>
          <w:color w:val="1F4E79" w:themeColor="accent5" w:themeShade="80"/>
          <w:sz w:val="30"/>
          <w:szCs w:val="30"/>
          <w:u w:val="single"/>
        </w:rPr>
        <w:t>. CONTRO</w:t>
      </w:r>
      <w:r w:rsidR="00B96FB2">
        <w:rPr>
          <w:rFonts w:ascii="Times New Roman" w:hAnsi="Times New Roman" w:cs="Times New Roman"/>
          <w:b/>
          <w:bCs/>
          <w:color w:val="1F4E79" w:themeColor="accent5" w:themeShade="80"/>
          <w:sz w:val="30"/>
          <w:szCs w:val="30"/>
          <w:u w:val="single"/>
        </w:rPr>
        <w:t>L</w:t>
      </w:r>
    </w:p>
    <w:p w14:paraId="38F354F1" w14:textId="0C7A6AEB" w:rsidR="00B96FB2" w:rsidRDefault="00B96FB2" w:rsidP="00B96FB2">
      <w:pPr>
        <w:rPr>
          <w:rFonts w:ascii="Times New Roman" w:hAnsi="Times New Roman" w:cs="Times New Roman"/>
          <w:sz w:val="24"/>
          <w:szCs w:val="24"/>
        </w:rPr>
      </w:pPr>
      <w:r w:rsidRPr="00D263BF">
        <w:rPr>
          <w:rFonts w:ascii="Times New Roman" w:hAnsi="Times New Roman" w:cs="Times New Roman"/>
          <w:sz w:val="24"/>
          <w:szCs w:val="24"/>
        </w:rPr>
        <w:t xml:space="preserve">Finally, determine the best methods of controlling the recognized and evaluated hazards. </w:t>
      </w:r>
      <w:r w:rsidR="00CE5475">
        <w:rPr>
          <w:rFonts w:ascii="Times New Roman" w:hAnsi="Times New Roman" w:cs="Times New Roman"/>
          <w:sz w:val="24"/>
          <w:szCs w:val="24"/>
        </w:rPr>
        <w:t>D</w:t>
      </w:r>
      <w:r w:rsidRPr="00D263BF">
        <w:rPr>
          <w:rFonts w:ascii="Times New Roman" w:hAnsi="Times New Roman" w:cs="Times New Roman"/>
          <w:sz w:val="24"/>
          <w:szCs w:val="24"/>
        </w:rPr>
        <w:t xml:space="preserve">efine the hazard controls to minimize the risk of each step using the hierarchy of controls starting with the most effective (i.e., elimination, substitution, engineering controls, administrative controls, and personal protective equipment). </w:t>
      </w:r>
    </w:p>
    <w:p w14:paraId="116EBC79" w14:textId="77777777" w:rsidR="00B36809" w:rsidRPr="00CE6A0E" w:rsidRDefault="00B36809" w:rsidP="009C73F6">
      <w:pPr>
        <w:rPr>
          <w:rFonts w:ascii="Times New Roman" w:hAnsi="Times New Roman" w:cs="Times New Roman"/>
          <w:sz w:val="18"/>
          <w:szCs w:val="18"/>
        </w:rPr>
      </w:pPr>
    </w:p>
    <w:tbl>
      <w:tblPr>
        <w:tblStyle w:val="TableGrid"/>
        <w:tblW w:w="9895" w:type="dxa"/>
        <w:tblLook w:val="04A0" w:firstRow="1" w:lastRow="0" w:firstColumn="1" w:lastColumn="0" w:noHBand="0" w:noVBand="1"/>
      </w:tblPr>
      <w:tblGrid>
        <w:gridCol w:w="3298"/>
        <w:gridCol w:w="3298"/>
        <w:gridCol w:w="3299"/>
      </w:tblGrid>
      <w:tr w:rsidR="00B36809" w:rsidRPr="009C4BBB" w14:paraId="0169BE7C" w14:textId="77777777" w:rsidTr="00B36809">
        <w:trPr>
          <w:trHeight w:val="504"/>
        </w:trPr>
        <w:tc>
          <w:tcPr>
            <w:tcW w:w="9895" w:type="dxa"/>
            <w:gridSpan w:val="3"/>
            <w:shd w:val="clear" w:color="auto" w:fill="9CC2E5" w:themeFill="accent5" w:themeFillTint="99"/>
            <w:vAlign w:val="center"/>
          </w:tcPr>
          <w:p w14:paraId="6756A0F5" w14:textId="6AFCF261" w:rsidR="00B36809" w:rsidRPr="009C4BBB" w:rsidRDefault="00B36809" w:rsidP="00B36809">
            <w:pPr>
              <w:jc w:val="center"/>
              <w:rPr>
                <w:rFonts w:ascii="Times New Roman" w:hAnsi="Times New Roman" w:cs="Times New Roman"/>
                <w:b/>
                <w:bCs/>
                <w:sz w:val="24"/>
                <w:szCs w:val="24"/>
              </w:rPr>
            </w:pPr>
            <w:r w:rsidRPr="009C4BBB">
              <w:rPr>
                <w:rFonts w:ascii="Times New Roman" w:hAnsi="Times New Roman" w:cs="Times New Roman"/>
                <w:b/>
                <w:bCs/>
                <w:sz w:val="24"/>
                <w:szCs w:val="24"/>
              </w:rPr>
              <w:t>Safety Precautions</w:t>
            </w:r>
          </w:p>
        </w:tc>
      </w:tr>
      <w:tr w:rsidR="00B36809" w:rsidRPr="009C4BBB" w14:paraId="487D7ECC" w14:textId="77777777" w:rsidTr="00B36809">
        <w:tc>
          <w:tcPr>
            <w:tcW w:w="9895" w:type="dxa"/>
            <w:gridSpan w:val="3"/>
          </w:tcPr>
          <w:p w14:paraId="0C237CF5" w14:textId="5CE7FA82" w:rsidR="00B36809" w:rsidRPr="009C4BBB" w:rsidRDefault="00B36809" w:rsidP="00B36809">
            <w:pPr>
              <w:rPr>
                <w:rFonts w:ascii="Times New Roman" w:hAnsi="Times New Roman" w:cs="Times New Roman"/>
                <w:sz w:val="24"/>
                <w:szCs w:val="24"/>
              </w:rPr>
            </w:pPr>
            <w:r w:rsidRPr="009C4BBB">
              <w:rPr>
                <w:rFonts w:ascii="Times New Roman" w:hAnsi="Times New Roman" w:cs="Times New Roman"/>
                <w:b/>
                <w:bCs/>
                <w:sz w:val="24"/>
                <w:szCs w:val="24"/>
              </w:rPr>
              <w:t>Safety Plan</w:t>
            </w:r>
            <w:r w:rsidRPr="009C4BBB">
              <w:rPr>
                <w:rFonts w:ascii="Times New Roman" w:hAnsi="Times New Roman" w:cs="Times New Roman"/>
                <w:sz w:val="24"/>
                <w:szCs w:val="24"/>
              </w:rPr>
              <w:t xml:space="preserve">: Describe safety provisions or </w:t>
            </w:r>
            <w:r w:rsidR="006D16C1">
              <w:rPr>
                <w:rFonts w:ascii="Times New Roman" w:hAnsi="Times New Roman" w:cs="Times New Roman"/>
                <w:sz w:val="24"/>
                <w:szCs w:val="24"/>
              </w:rPr>
              <w:t>controls</w:t>
            </w:r>
            <w:r w:rsidRPr="009C4BBB">
              <w:rPr>
                <w:rFonts w:ascii="Times New Roman" w:hAnsi="Times New Roman" w:cs="Times New Roman"/>
                <w:sz w:val="24"/>
                <w:szCs w:val="24"/>
              </w:rPr>
              <w:t xml:space="preserve"> for the hazards(s) identified in the field research activ</w:t>
            </w:r>
            <w:r>
              <w:rPr>
                <w:rFonts w:ascii="Times New Roman" w:hAnsi="Times New Roman" w:cs="Times New Roman"/>
                <w:sz w:val="24"/>
                <w:szCs w:val="24"/>
              </w:rPr>
              <w:t>iti</w:t>
            </w:r>
            <w:r w:rsidRPr="009C4BBB">
              <w:rPr>
                <w:rFonts w:ascii="Times New Roman" w:hAnsi="Times New Roman" w:cs="Times New Roman"/>
                <w:sz w:val="24"/>
                <w:szCs w:val="24"/>
              </w:rPr>
              <w:t>es. (Attach separate sheet of paper if necessary)</w:t>
            </w:r>
          </w:p>
        </w:tc>
      </w:tr>
      <w:tr w:rsidR="00B36809" w:rsidRPr="009C4BBB" w14:paraId="55ADD908" w14:textId="77777777" w:rsidTr="00B36809">
        <w:tc>
          <w:tcPr>
            <w:tcW w:w="9895" w:type="dxa"/>
            <w:gridSpan w:val="3"/>
          </w:tcPr>
          <w:sdt>
            <w:sdtPr>
              <w:rPr>
                <w:rFonts w:ascii="Times New Roman" w:hAnsi="Times New Roman" w:cs="Times New Roman"/>
                <w:sz w:val="24"/>
                <w:szCs w:val="24"/>
              </w:rPr>
              <w:id w:val="-1559080074"/>
              <w:placeholder>
                <w:docPart w:val="8F8A4671B1EF4CC1A7A49CCA1B9C6EF2"/>
              </w:placeholder>
              <w:showingPlcHdr/>
            </w:sdtPr>
            <w:sdtEndPr/>
            <w:sdtContent>
              <w:p w14:paraId="0DCE0AE3" w14:textId="1309BFAA" w:rsidR="00B36809" w:rsidRPr="009C4BBB" w:rsidRDefault="00B36809" w:rsidP="00B36809">
                <w:pP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sdtContent>
          </w:sdt>
          <w:p w14:paraId="5328137B" w14:textId="77777777" w:rsidR="00B36809" w:rsidRPr="009C4BBB" w:rsidRDefault="00B36809" w:rsidP="00B36809">
            <w:pPr>
              <w:rPr>
                <w:rFonts w:ascii="Times New Roman" w:hAnsi="Times New Roman" w:cs="Times New Roman"/>
                <w:sz w:val="24"/>
                <w:szCs w:val="24"/>
              </w:rPr>
            </w:pPr>
          </w:p>
          <w:p w14:paraId="2B7D4D62" w14:textId="77777777" w:rsidR="00B36809" w:rsidRPr="009C4BBB" w:rsidRDefault="00B36809" w:rsidP="00B36809">
            <w:pPr>
              <w:rPr>
                <w:rFonts w:ascii="Times New Roman" w:hAnsi="Times New Roman" w:cs="Times New Roman"/>
                <w:sz w:val="24"/>
                <w:szCs w:val="24"/>
              </w:rPr>
            </w:pPr>
          </w:p>
          <w:p w14:paraId="219B5E29" w14:textId="77777777" w:rsidR="00B36809" w:rsidRPr="009C4BBB" w:rsidRDefault="00B36809" w:rsidP="00B36809">
            <w:pPr>
              <w:rPr>
                <w:rFonts w:ascii="Times New Roman" w:hAnsi="Times New Roman" w:cs="Times New Roman"/>
                <w:sz w:val="24"/>
                <w:szCs w:val="24"/>
              </w:rPr>
            </w:pPr>
          </w:p>
          <w:p w14:paraId="78D343BF" w14:textId="77777777" w:rsidR="00B36809" w:rsidRPr="009C4BBB" w:rsidRDefault="00B36809" w:rsidP="00B36809">
            <w:pPr>
              <w:rPr>
                <w:rFonts w:ascii="Times New Roman" w:hAnsi="Times New Roman" w:cs="Times New Roman"/>
                <w:sz w:val="24"/>
                <w:szCs w:val="24"/>
              </w:rPr>
            </w:pPr>
          </w:p>
          <w:p w14:paraId="0C4C2DA1" w14:textId="77777777" w:rsidR="00B36809" w:rsidRPr="009C4BBB" w:rsidRDefault="00B36809" w:rsidP="00B36809">
            <w:pPr>
              <w:rPr>
                <w:rFonts w:ascii="Times New Roman" w:hAnsi="Times New Roman" w:cs="Times New Roman"/>
                <w:sz w:val="24"/>
                <w:szCs w:val="24"/>
              </w:rPr>
            </w:pPr>
          </w:p>
          <w:p w14:paraId="6F922BF9" w14:textId="311BA315" w:rsidR="00B36809" w:rsidRPr="009C4BBB" w:rsidRDefault="00B36809" w:rsidP="00B36809">
            <w:pPr>
              <w:rPr>
                <w:rFonts w:ascii="Times New Roman" w:hAnsi="Times New Roman" w:cs="Times New Roman"/>
                <w:sz w:val="24"/>
                <w:szCs w:val="24"/>
              </w:rPr>
            </w:pPr>
          </w:p>
        </w:tc>
      </w:tr>
      <w:tr w:rsidR="00B36809" w:rsidRPr="009C4BBB" w14:paraId="52A10EFA" w14:textId="77777777" w:rsidTr="00B36809">
        <w:tc>
          <w:tcPr>
            <w:tcW w:w="9895" w:type="dxa"/>
            <w:gridSpan w:val="3"/>
          </w:tcPr>
          <w:p w14:paraId="16122EFB" w14:textId="76EB00B9" w:rsidR="00B36809" w:rsidRPr="009C4BBB" w:rsidRDefault="00B36809" w:rsidP="00B36809">
            <w:pPr>
              <w:rPr>
                <w:rFonts w:ascii="Times New Roman" w:hAnsi="Times New Roman" w:cs="Times New Roman"/>
                <w:sz w:val="24"/>
                <w:szCs w:val="24"/>
              </w:rPr>
            </w:pPr>
            <w:r w:rsidRPr="009C4BBB">
              <w:rPr>
                <w:rFonts w:ascii="Times New Roman" w:hAnsi="Times New Roman" w:cs="Times New Roman"/>
                <w:b/>
                <w:bCs/>
                <w:sz w:val="24"/>
                <w:szCs w:val="24"/>
              </w:rPr>
              <w:t>Personal Protective Equipment (PPE) required</w:t>
            </w:r>
            <w:r w:rsidRPr="009C4BBB">
              <w:rPr>
                <w:rFonts w:ascii="Times New Roman" w:hAnsi="Times New Roman" w:cs="Times New Roman"/>
                <w:sz w:val="24"/>
                <w:szCs w:val="24"/>
              </w:rPr>
              <w:t xml:space="preserve">: </w:t>
            </w:r>
          </w:p>
        </w:tc>
      </w:tr>
      <w:tr w:rsidR="00B36809" w:rsidRPr="009C4BBB" w14:paraId="7B8FE8B2" w14:textId="77777777" w:rsidTr="00B36809">
        <w:tc>
          <w:tcPr>
            <w:tcW w:w="3298" w:type="dxa"/>
          </w:tcPr>
          <w:p w14:paraId="2F3F6DCA" w14:textId="4B5F099E"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1299991035"/>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Face shields</w:t>
            </w:r>
          </w:p>
          <w:p w14:paraId="1F2679D0" w14:textId="2FB55EE6"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1532769758"/>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Hearing protection</w:t>
            </w:r>
          </w:p>
          <w:p w14:paraId="23823433" w14:textId="0E10A5CD"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1955850198"/>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Hard hat</w:t>
            </w:r>
          </w:p>
          <w:p w14:paraId="07369AB9" w14:textId="72FDCF8F"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1967770454"/>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Rain gear</w:t>
            </w:r>
          </w:p>
          <w:p w14:paraId="4162A6CE" w14:textId="2F23E8A4" w:rsidR="00B36809" w:rsidRDefault="002C5BB1" w:rsidP="00B36809">
            <w:pPr>
              <w:rPr>
                <w:rFonts w:ascii="Times New Roman" w:hAnsi="Times New Roman" w:cs="Times New Roman"/>
                <w:sz w:val="24"/>
                <w:szCs w:val="24"/>
              </w:rPr>
            </w:pPr>
            <w:sdt>
              <w:sdtPr>
                <w:rPr>
                  <w:rFonts w:ascii="Times New Roman" w:hAnsi="Times New Roman" w:cs="Times New Roman"/>
                  <w:sz w:val="24"/>
                  <w:szCs w:val="24"/>
                </w:rPr>
                <w:id w:val="-1509366791"/>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w:t>
            </w:r>
            <w:r w:rsidR="00B36809">
              <w:rPr>
                <w:rFonts w:ascii="Times New Roman" w:hAnsi="Times New Roman" w:cs="Times New Roman"/>
                <w:sz w:val="24"/>
                <w:szCs w:val="24"/>
              </w:rPr>
              <w:t>Safety boots or shoes</w:t>
            </w:r>
          </w:p>
          <w:p w14:paraId="22950FBA" w14:textId="519D05E2" w:rsidR="00B36809" w:rsidRDefault="002C5BB1" w:rsidP="00B36809">
            <w:pPr>
              <w:rPr>
                <w:rFonts w:ascii="Times New Roman" w:hAnsi="Times New Roman" w:cs="Times New Roman"/>
                <w:sz w:val="24"/>
                <w:szCs w:val="24"/>
              </w:rPr>
            </w:pPr>
            <w:sdt>
              <w:sdtPr>
                <w:rPr>
                  <w:rFonts w:ascii="Times New Roman" w:hAnsi="Times New Roman" w:cs="Times New Roman"/>
                  <w:sz w:val="24"/>
                  <w:szCs w:val="24"/>
                </w:rPr>
                <w:id w:val="-94098526"/>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w:t>
            </w:r>
            <w:r w:rsidR="00B36809">
              <w:rPr>
                <w:rFonts w:ascii="Times New Roman" w:hAnsi="Times New Roman" w:cs="Times New Roman"/>
                <w:sz w:val="24"/>
                <w:szCs w:val="24"/>
              </w:rPr>
              <w:t>Safety glasses or goggles</w:t>
            </w:r>
          </w:p>
          <w:p w14:paraId="0053C9F4" w14:textId="54E07861" w:rsidR="00B36809" w:rsidRDefault="002C5BB1" w:rsidP="00B36809">
            <w:pPr>
              <w:rPr>
                <w:rFonts w:ascii="Times New Roman" w:hAnsi="Times New Roman" w:cs="Times New Roman"/>
                <w:sz w:val="24"/>
                <w:szCs w:val="24"/>
              </w:rPr>
            </w:pPr>
            <w:sdt>
              <w:sdtPr>
                <w:rPr>
                  <w:rFonts w:ascii="Times New Roman" w:hAnsi="Times New Roman" w:cs="Times New Roman"/>
                  <w:sz w:val="24"/>
                  <w:szCs w:val="24"/>
                </w:rPr>
                <w:id w:val="-1760440900"/>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w:t>
            </w:r>
            <w:r w:rsidR="00B36809">
              <w:rPr>
                <w:rFonts w:ascii="Times New Roman" w:hAnsi="Times New Roman" w:cs="Times New Roman"/>
                <w:sz w:val="24"/>
                <w:szCs w:val="24"/>
              </w:rPr>
              <w:t>Gloves</w:t>
            </w:r>
          </w:p>
          <w:p w14:paraId="3A59095B" w14:textId="48F630E8" w:rsidR="00B36809" w:rsidRDefault="002C5BB1" w:rsidP="00B36809">
            <w:pPr>
              <w:rPr>
                <w:rFonts w:ascii="Times New Roman" w:hAnsi="Times New Roman" w:cs="Times New Roman"/>
                <w:sz w:val="24"/>
                <w:szCs w:val="24"/>
              </w:rPr>
            </w:pPr>
            <w:sdt>
              <w:sdtPr>
                <w:rPr>
                  <w:rFonts w:ascii="Times New Roman" w:hAnsi="Times New Roman" w:cs="Times New Roman"/>
                  <w:sz w:val="24"/>
                  <w:szCs w:val="24"/>
                </w:rPr>
                <w:id w:val="262036665"/>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w:t>
            </w:r>
            <w:r w:rsidR="00B36809">
              <w:rPr>
                <w:rFonts w:ascii="Times New Roman" w:hAnsi="Times New Roman" w:cs="Times New Roman"/>
                <w:sz w:val="24"/>
                <w:szCs w:val="24"/>
              </w:rPr>
              <w:t>Hearing</w:t>
            </w:r>
            <w:r w:rsidR="00B36809" w:rsidRPr="009C4BBB">
              <w:rPr>
                <w:rFonts w:ascii="Times New Roman" w:hAnsi="Times New Roman" w:cs="Times New Roman"/>
                <w:sz w:val="24"/>
                <w:szCs w:val="24"/>
              </w:rPr>
              <w:t xml:space="preserve"> protection</w:t>
            </w:r>
          </w:p>
          <w:p w14:paraId="05D17791" w14:textId="764FF99A"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472066834"/>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w:t>
            </w:r>
            <w:r w:rsidR="00B36809">
              <w:rPr>
                <w:rFonts w:ascii="Times New Roman" w:hAnsi="Times New Roman" w:cs="Times New Roman"/>
                <w:sz w:val="24"/>
                <w:szCs w:val="24"/>
              </w:rPr>
              <w:t xml:space="preserve">Flashlight </w:t>
            </w:r>
          </w:p>
        </w:tc>
        <w:tc>
          <w:tcPr>
            <w:tcW w:w="3298" w:type="dxa"/>
          </w:tcPr>
          <w:p w14:paraId="1D05821C" w14:textId="59F2DCE4"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1478108979"/>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Respirator:</w:t>
            </w:r>
            <w:sdt>
              <w:sdtPr>
                <w:rPr>
                  <w:rFonts w:ascii="Times New Roman" w:hAnsi="Times New Roman" w:cs="Times New Roman"/>
                  <w:sz w:val="24"/>
                  <w:szCs w:val="24"/>
                </w:rPr>
                <w:id w:val="626051870"/>
                <w:placeholder>
                  <w:docPart w:val="9A1DBB9315B54201AF86869DE4431154"/>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p w14:paraId="00125FE9" w14:textId="59F32744"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796520410"/>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Type:</w:t>
            </w:r>
            <w:sdt>
              <w:sdtPr>
                <w:rPr>
                  <w:rFonts w:ascii="Times New Roman" w:hAnsi="Times New Roman" w:cs="Times New Roman"/>
                  <w:sz w:val="24"/>
                  <w:szCs w:val="24"/>
                </w:rPr>
                <w:id w:val="-668946690"/>
                <w:placeholder>
                  <w:docPart w:val="4F8190D01A7343638E0703BBE5B9CC1D"/>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p w14:paraId="750633C7" w14:textId="78EC7283" w:rsidR="00B36809" w:rsidRDefault="002C5BB1" w:rsidP="00B36809">
            <w:pPr>
              <w:rPr>
                <w:rFonts w:ascii="Times New Roman" w:hAnsi="Times New Roman" w:cs="Times New Roman"/>
                <w:sz w:val="24"/>
                <w:szCs w:val="24"/>
              </w:rPr>
            </w:pPr>
            <w:sdt>
              <w:sdtPr>
                <w:rPr>
                  <w:rFonts w:ascii="Times New Roman" w:hAnsi="Times New Roman" w:cs="Times New Roman"/>
                  <w:sz w:val="24"/>
                  <w:szCs w:val="24"/>
                </w:rPr>
                <w:id w:val="-1201093944"/>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Cartridge/Filter T</w:t>
            </w:r>
            <w:r w:rsidR="00B36809">
              <w:rPr>
                <w:rFonts w:ascii="Times New Roman" w:hAnsi="Times New Roman" w:cs="Times New Roman"/>
                <w:sz w:val="24"/>
                <w:szCs w:val="24"/>
              </w:rPr>
              <w:t xml:space="preserve">ype: </w:t>
            </w:r>
            <w:sdt>
              <w:sdtPr>
                <w:rPr>
                  <w:rFonts w:ascii="Times New Roman" w:hAnsi="Times New Roman" w:cs="Times New Roman"/>
                  <w:sz w:val="24"/>
                  <w:szCs w:val="24"/>
                </w:rPr>
                <w:id w:val="-1323658346"/>
                <w:placeholder>
                  <w:docPart w:val="BF076ACDAA9C452F98EF92F621999ADD"/>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p w14:paraId="58C7E919" w14:textId="625D63D6" w:rsidR="00B36809" w:rsidRDefault="002C5BB1" w:rsidP="00B36809">
            <w:pPr>
              <w:rPr>
                <w:rFonts w:ascii="Times New Roman" w:hAnsi="Times New Roman" w:cs="Times New Roman"/>
                <w:sz w:val="24"/>
                <w:szCs w:val="24"/>
              </w:rPr>
            </w:pPr>
            <w:sdt>
              <w:sdtPr>
                <w:rPr>
                  <w:rFonts w:ascii="Times New Roman" w:hAnsi="Times New Roman" w:cs="Times New Roman"/>
                  <w:sz w:val="24"/>
                  <w:szCs w:val="24"/>
                </w:rPr>
                <w:id w:val="-1873915322"/>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w:t>
            </w:r>
            <w:r w:rsidR="00B36809">
              <w:rPr>
                <w:rFonts w:ascii="Times New Roman" w:hAnsi="Times New Roman" w:cs="Times New Roman"/>
                <w:sz w:val="24"/>
                <w:szCs w:val="24"/>
              </w:rPr>
              <w:t xml:space="preserve">Gloves: </w:t>
            </w:r>
            <w:sdt>
              <w:sdtPr>
                <w:rPr>
                  <w:rFonts w:ascii="Times New Roman" w:hAnsi="Times New Roman" w:cs="Times New Roman"/>
                  <w:sz w:val="24"/>
                  <w:szCs w:val="24"/>
                </w:rPr>
                <w:id w:val="240993497"/>
                <w:placeholder>
                  <w:docPart w:val="5A59C2AFE99D454EB6ACFAACD05835BE"/>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p w14:paraId="4FE4A794" w14:textId="14D64AE9"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2061890688"/>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w:t>
            </w:r>
            <w:r w:rsidR="00B36809">
              <w:rPr>
                <w:rFonts w:ascii="Times New Roman" w:hAnsi="Times New Roman" w:cs="Times New Roman"/>
                <w:sz w:val="24"/>
                <w:szCs w:val="24"/>
              </w:rPr>
              <w:t>Type</w:t>
            </w:r>
            <w:r w:rsidR="00B36809" w:rsidRPr="009C4BBB">
              <w:rPr>
                <w:rFonts w:ascii="Times New Roman" w:hAnsi="Times New Roman" w:cs="Times New Roman"/>
                <w:sz w:val="24"/>
                <w:szCs w:val="24"/>
              </w:rPr>
              <w:t>:</w:t>
            </w:r>
            <w:r w:rsidR="00B36809">
              <w:rPr>
                <w:rFonts w:ascii="Times New Roman" w:hAnsi="Times New Roman" w:cs="Times New Roman"/>
                <w:sz w:val="24"/>
                <w:szCs w:val="24"/>
              </w:rPr>
              <w:t xml:space="preserve"> </w:t>
            </w:r>
            <w:sdt>
              <w:sdtPr>
                <w:rPr>
                  <w:rFonts w:ascii="Times New Roman" w:hAnsi="Times New Roman" w:cs="Times New Roman"/>
                  <w:sz w:val="24"/>
                  <w:szCs w:val="24"/>
                </w:rPr>
                <w:id w:val="1710692647"/>
                <w:placeholder>
                  <w:docPart w:val="626F3F51B0E2485FAF25574979367391"/>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c>
          <w:tcPr>
            <w:tcW w:w="3299" w:type="dxa"/>
          </w:tcPr>
          <w:p w14:paraId="1E9A9CB9" w14:textId="41103F7A"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926077298"/>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Portable eye wash</w:t>
            </w:r>
          </w:p>
          <w:p w14:paraId="6879D543" w14:textId="3AFE18F5"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2036801597"/>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Emergency shower</w:t>
            </w:r>
          </w:p>
          <w:p w14:paraId="61F781A7" w14:textId="752786E6" w:rsidR="00B36809" w:rsidRDefault="002C5BB1" w:rsidP="00B36809">
            <w:pPr>
              <w:rPr>
                <w:rFonts w:ascii="Times New Roman" w:hAnsi="Times New Roman" w:cs="Times New Roman"/>
                <w:sz w:val="24"/>
                <w:szCs w:val="24"/>
              </w:rPr>
            </w:pPr>
            <w:sdt>
              <w:sdtPr>
                <w:rPr>
                  <w:rFonts w:ascii="Times New Roman" w:hAnsi="Times New Roman" w:cs="Times New Roman"/>
                  <w:sz w:val="24"/>
                  <w:szCs w:val="24"/>
                </w:rPr>
                <w:id w:val="-1227449978"/>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Extraction equipment (Confined Space)</w:t>
            </w:r>
          </w:p>
          <w:p w14:paraId="086F0C6F" w14:textId="61EF924B"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1897574679"/>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w:t>
            </w:r>
            <w:r w:rsidR="00B36809">
              <w:rPr>
                <w:rFonts w:ascii="Times New Roman" w:hAnsi="Times New Roman" w:cs="Times New Roman"/>
                <w:sz w:val="24"/>
                <w:szCs w:val="24"/>
              </w:rPr>
              <w:t xml:space="preserve">Fire extinguisher </w:t>
            </w:r>
          </w:p>
          <w:p w14:paraId="2B1FBC84" w14:textId="32FEDC05" w:rsidR="00B36809" w:rsidRPr="009C4BBB" w:rsidRDefault="002C5BB1" w:rsidP="00B36809">
            <w:pPr>
              <w:rPr>
                <w:rFonts w:ascii="Times New Roman" w:hAnsi="Times New Roman" w:cs="Times New Roman"/>
                <w:sz w:val="24"/>
                <w:szCs w:val="24"/>
              </w:rPr>
            </w:pPr>
            <w:sdt>
              <w:sdtPr>
                <w:rPr>
                  <w:rFonts w:ascii="Times New Roman" w:hAnsi="Times New Roman" w:cs="Times New Roman"/>
                  <w:sz w:val="24"/>
                  <w:szCs w:val="24"/>
                </w:rPr>
                <w:id w:val="-2017999675"/>
                <w14:checkbox>
                  <w14:checked w14:val="0"/>
                  <w14:checkedState w14:val="2612" w14:font="MS Gothic"/>
                  <w14:uncheckedState w14:val="2610" w14:font="MS Gothic"/>
                </w14:checkbox>
              </w:sdtPr>
              <w:sdtEndPr/>
              <w:sdtContent>
                <w:r w:rsidR="00B36809" w:rsidRPr="009C4BBB">
                  <w:rPr>
                    <w:rFonts w:ascii="Segoe UI Symbol" w:eastAsia="MS Gothic" w:hAnsi="Segoe UI Symbol" w:cs="Segoe UI Symbol"/>
                    <w:sz w:val="24"/>
                    <w:szCs w:val="24"/>
                  </w:rPr>
                  <w:t>☐</w:t>
                </w:r>
              </w:sdtContent>
            </w:sdt>
            <w:r w:rsidR="00B36809" w:rsidRPr="009C4BBB">
              <w:rPr>
                <w:rFonts w:ascii="Times New Roman" w:hAnsi="Times New Roman" w:cs="Times New Roman"/>
                <w:sz w:val="24"/>
                <w:szCs w:val="24"/>
              </w:rPr>
              <w:t xml:space="preserve"> Other</w:t>
            </w:r>
            <w:r w:rsidR="00B36809">
              <w:rPr>
                <w:rFonts w:ascii="Times New Roman" w:hAnsi="Times New Roman" w:cs="Times New Roman"/>
                <w:sz w:val="24"/>
                <w:szCs w:val="24"/>
              </w:rPr>
              <w:t xml:space="preserve"> (include </w:t>
            </w:r>
            <w:proofErr w:type="gramStart"/>
            <w:r w:rsidR="00B36809">
              <w:rPr>
                <w:rFonts w:ascii="Times New Roman" w:hAnsi="Times New Roman" w:cs="Times New Roman"/>
                <w:sz w:val="24"/>
                <w:szCs w:val="24"/>
              </w:rPr>
              <w:t>non PPE</w:t>
            </w:r>
            <w:proofErr w:type="gramEnd"/>
            <w:r w:rsidR="00B36809">
              <w:rPr>
                <w:rFonts w:ascii="Times New Roman" w:hAnsi="Times New Roman" w:cs="Times New Roman"/>
                <w:sz w:val="24"/>
                <w:szCs w:val="24"/>
              </w:rPr>
              <w:t xml:space="preserve"> emergency equipment, e.g. epinephrine pens)</w:t>
            </w:r>
            <w:r w:rsidR="00B36809" w:rsidRPr="009C4BBB">
              <w:rPr>
                <w:rFonts w:ascii="Times New Roman" w:hAnsi="Times New Roman" w:cs="Times New Roman"/>
                <w:sz w:val="24"/>
                <w:szCs w:val="24"/>
              </w:rPr>
              <w:t>:</w:t>
            </w:r>
            <w:sdt>
              <w:sdtPr>
                <w:rPr>
                  <w:rFonts w:ascii="Times New Roman" w:hAnsi="Times New Roman" w:cs="Times New Roman"/>
                  <w:sz w:val="24"/>
                  <w:szCs w:val="24"/>
                </w:rPr>
                <w:id w:val="-1019847660"/>
                <w:placeholder>
                  <w:docPart w:val="E51DD69931654241AF13F0DA7B314DCB"/>
                </w:placeholder>
                <w:showingPlcHdr/>
              </w:sdtPr>
              <w:sdtEndPr/>
              <w:sdtContent>
                <w:r w:rsidR="00B36809" w:rsidRPr="009C4BBB">
                  <w:rPr>
                    <w:rStyle w:val="PlaceholderText"/>
                    <w:rFonts w:ascii="Times New Roman" w:hAnsi="Times New Roman" w:cs="Times New Roman"/>
                    <w:sz w:val="24"/>
                    <w:szCs w:val="24"/>
                  </w:rPr>
                  <w:t>Click or tap here to enter text.</w:t>
                </w:r>
              </w:sdtContent>
            </w:sdt>
          </w:p>
        </w:tc>
      </w:tr>
      <w:tr w:rsidR="00B36809" w:rsidRPr="009C4BBB" w14:paraId="53D4EA84" w14:textId="77777777" w:rsidTr="00B36809">
        <w:tc>
          <w:tcPr>
            <w:tcW w:w="9895" w:type="dxa"/>
            <w:gridSpan w:val="3"/>
          </w:tcPr>
          <w:p w14:paraId="3325FFD9" w14:textId="2698DE61" w:rsidR="00B36809" w:rsidRPr="009C4BBB" w:rsidRDefault="00B36809" w:rsidP="00B36809">
            <w:pPr>
              <w:rPr>
                <w:rFonts w:ascii="Times New Roman" w:hAnsi="Times New Roman" w:cs="Times New Roman"/>
                <w:sz w:val="24"/>
                <w:szCs w:val="24"/>
              </w:rPr>
            </w:pPr>
            <w:r w:rsidRPr="009C4BBB">
              <w:rPr>
                <w:rFonts w:ascii="Times New Roman" w:hAnsi="Times New Roman" w:cs="Times New Roman"/>
                <w:b/>
                <w:bCs/>
                <w:sz w:val="24"/>
                <w:szCs w:val="24"/>
              </w:rPr>
              <w:t>Travel Immunizations</w:t>
            </w:r>
            <w:r w:rsidRPr="009C4BBB">
              <w:rPr>
                <w:rFonts w:ascii="Times New Roman" w:hAnsi="Times New Roman" w:cs="Times New Roman"/>
                <w:sz w:val="24"/>
                <w:szCs w:val="24"/>
              </w:rPr>
              <w:t xml:space="preserve">: List any required immunizations </w:t>
            </w:r>
            <w:r>
              <w:rPr>
                <w:rFonts w:ascii="Times New Roman" w:hAnsi="Times New Roman" w:cs="Times New Roman"/>
                <w:sz w:val="24"/>
                <w:szCs w:val="24"/>
              </w:rPr>
              <w:t xml:space="preserve">or medication </w:t>
            </w:r>
            <w:r w:rsidRPr="009C4BBB">
              <w:rPr>
                <w:rFonts w:ascii="Times New Roman" w:hAnsi="Times New Roman" w:cs="Times New Roman"/>
                <w:sz w:val="24"/>
                <w:szCs w:val="24"/>
              </w:rPr>
              <w:t>required for this field study</w:t>
            </w:r>
          </w:p>
        </w:tc>
      </w:tr>
      <w:tr w:rsidR="00B36809" w:rsidRPr="009C4BBB" w14:paraId="584BD54E" w14:textId="77777777" w:rsidTr="00B36809">
        <w:tc>
          <w:tcPr>
            <w:tcW w:w="9895" w:type="dxa"/>
            <w:gridSpan w:val="3"/>
          </w:tcPr>
          <w:sdt>
            <w:sdtPr>
              <w:rPr>
                <w:rFonts w:ascii="Times New Roman" w:hAnsi="Times New Roman" w:cs="Times New Roman"/>
                <w:sz w:val="24"/>
                <w:szCs w:val="24"/>
              </w:rPr>
              <w:id w:val="-1865975804"/>
              <w:placeholder>
                <w:docPart w:val="68E982D775FA47499F8F928ACF482B10"/>
              </w:placeholder>
              <w:showingPlcHdr/>
            </w:sdtPr>
            <w:sdtEndPr/>
            <w:sdtContent>
              <w:p w14:paraId="41816E95" w14:textId="42F496C8" w:rsidR="00B36809" w:rsidRPr="009C4BBB" w:rsidRDefault="00B36809" w:rsidP="00B36809">
                <w:pP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sdtContent>
          </w:sdt>
          <w:p w14:paraId="6F7BD022" w14:textId="77777777" w:rsidR="00B36809" w:rsidRPr="009C4BBB" w:rsidRDefault="00B36809" w:rsidP="00B36809">
            <w:pPr>
              <w:rPr>
                <w:rFonts w:ascii="Times New Roman" w:hAnsi="Times New Roman" w:cs="Times New Roman"/>
                <w:sz w:val="24"/>
                <w:szCs w:val="24"/>
              </w:rPr>
            </w:pPr>
          </w:p>
          <w:p w14:paraId="6AA508B4" w14:textId="6F7826F7" w:rsidR="00B36809" w:rsidRPr="009C4BBB" w:rsidRDefault="00B36809" w:rsidP="00B36809">
            <w:pPr>
              <w:rPr>
                <w:rFonts w:ascii="Times New Roman" w:hAnsi="Times New Roman" w:cs="Times New Roman"/>
                <w:sz w:val="24"/>
                <w:szCs w:val="24"/>
              </w:rPr>
            </w:pPr>
          </w:p>
        </w:tc>
      </w:tr>
      <w:tr w:rsidR="00B36809" w:rsidRPr="009C4BBB" w14:paraId="7F312D70" w14:textId="77777777" w:rsidTr="00B36809">
        <w:tc>
          <w:tcPr>
            <w:tcW w:w="9895" w:type="dxa"/>
            <w:gridSpan w:val="3"/>
          </w:tcPr>
          <w:p w14:paraId="69BFD3E7" w14:textId="3A8573F6" w:rsidR="00B36809" w:rsidRPr="009C4BBB" w:rsidRDefault="00B36809" w:rsidP="00B36809">
            <w:pPr>
              <w:rPr>
                <w:rFonts w:ascii="Times New Roman" w:hAnsi="Times New Roman" w:cs="Times New Roman"/>
                <w:sz w:val="24"/>
                <w:szCs w:val="24"/>
              </w:rPr>
            </w:pPr>
            <w:r w:rsidRPr="009C4BBB">
              <w:rPr>
                <w:rFonts w:ascii="Times New Roman" w:hAnsi="Times New Roman" w:cs="Times New Roman"/>
                <w:b/>
                <w:bCs/>
                <w:sz w:val="24"/>
                <w:szCs w:val="24"/>
              </w:rPr>
              <w:t>Emergency Plan/Procedure</w:t>
            </w:r>
            <w:r w:rsidRPr="009C4BBB">
              <w:rPr>
                <w:rFonts w:ascii="Times New Roman" w:hAnsi="Times New Roman" w:cs="Times New Roman"/>
                <w:sz w:val="24"/>
                <w:szCs w:val="24"/>
              </w:rPr>
              <w:t xml:space="preserve">: Describe emergency response procedures in an event of an injury, exposure, accident, or other </w:t>
            </w:r>
            <w:proofErr w:type="gramStart"/>
            <w:r w:rsidRPr="009C4BBB">
              <w:rPr>
                <w:rFonts w:ascii="Times New Roman" w:hAnsi="Times New Roman" w:cs="Times New Roman"/>
                <w:sz w:val="24"/>
                <w:szCs w:val="24"/>
              </w:rPr>
              <w:t>emergency situation</w:t>
            </w:r>
            <w:proofErr w:type="gramEnd"/>
            <w:r w:rsidRPr="009C4BBB">
              <w:rPr>
                <w:rFonts w:ascii="Times New Roman" w:hAnsi="Times New Roman" w:cs="Times New Roman"/>
                <w:sz w:val="24"/>
                <w:szCs w:val="24"/>
              </w:rPr>
              <w:t>.</w:t>
            </w:r>
          </w:p>
        </w:tc>
      </w:tr>
      <w:tr w:rsidR="00B36809" w:rsidRPr="009C4BBB" w14:paraId="2A838CE0" w14:textId="77777777" w:rsidTr="00B36809">
        <w:tc>
          <w:tcPr>
            <w:tcW w:w="9895" w:type="dxa"/>
            <w:gridSpan w:val="3"/>
          </w:tcPr>
          <w:sdt>
            <w:sdtPr>
              <w:rPr>
                <w:rFonts w:ascii="Times New Roman" w:hAnsi="Times New Roman" w:cs="Times New Roman"/>
                <w:sz w:val="24"/>
                <w:szCs w:val="24"/>
              </w:rPr>
              <w:id w:val="-2075657992"/>
              <w:placeholder>
                <w:docPart w:val="D09B3B5C3706453D97CC0ADD443DC310"/>
              </w:placeholder>
              <w:showingPlcHdr/>
            </w:sdtPr>
            <w:sdtEndPr/>
            <w:sdtContent>
              <w:p w14:paraId="364FE99A" w14:textId="77777777" w:rsidR="00B36809" w:rsidRPr="009C4BBB" w:rsidRDefault="00B36809" w:rsidP="00B36809">
                <w:pPr>
                  <w:rPr>
                    <w:rFonts w:ascii="Times New Roman" w:hAnsi="Times New Roman" w:cs="Times New Roman"/>
                    <w:sz w:val="24"/>
                    <w:szCs w:val="24"/>
                  </w:rPr>
                </w:pPr>
                <w:r w:rsidRPr="009C4BBB">
                  <w:rPr>
                    <w:rStyle w:val="PlaceholderText"/>
                    <w:rFonts w:ascii="Times New Roman" w:hAnsi="Times New Roman" w:cs="Times New Roman"/>
                    <w:sz w:val="24"/>
                    <w:szCs w:val="24"/>
                  </w:rPr>
                  <w:t>Click or tap here to enter text.</w:t>
                </w:r>
              </w:p>
            </w:sdtContent>
          </w:sdt>
          <w:p w14:paraId="1FCF0D87" w14:textId="77777777" w:rsidR="00B36809" w:rsidRPr="009C4BBB" w:rsidRDefault="00B36809" w:rsidP="00B36809">
            <w:pPr>
              <w:rPr>
                <w:rFonts w:ascii="Times New Roman" w:hAnsi="Times New Roman" w:cs="Times New Roman"/>
                <w:sz w:val="24"/>
                <w:szCs w:val="24"/>
              </w:rPr>
            </w:pPr>
          </w:p>
          <w:p w14:paraId="64D17140" w14:textId="77777777" w:rsidR="00B36809" w:rsidRPr="009C4BBB" w:rsidRDefault="00B36809" w:rsidP="00B36809">
            <w:pPr>
              <w:rPr>
                <w:rFonts w:ascii="Times New Roman" w:hAnsi="Times New Roman" w:cs="Times New Roman"/>
                <w:sz w:val="24"/>
                <w:szCs w:val="24"/>
              </w:rPr>
            </w:pPr>
          </w:p>
          <w:p w14:paraId="625FC18C" w14:textId="77777777" w:rsidR="00B36809" w:rsidRPr="009C4BBB" w:rsidRDefault="00B36809" w:rsidP="00B36809">
            <w:pPr>
              <w:rPr>
                <w:rFonts w:ascii="Times New Roman" w:hAnsi="Times New Roman" w:cs="Times New Roman"/>
                <w:sz w:val="24"/>
                <w:szCs w:val="24"/>
              </w:rPr>
            </w:pPr>
          </w:p>
          <w:p w14:paraId="6BAEB983" w14:textId="77777777" w:rsidR="00B36809" w:rsidRPr="009C4BBB" w:rsidRDefault="00B36809" w:rsidP="00B36809">
            <w:pPr>
              <w:rPr>
                <w:rFonts w:ascii="Times New Roman" w:hAnsi="Times New Roman" w:cs="Times New Roman"/>
                <w:sz w:val="24"/>
                <w:szCs w:val="24"/>
              </w:rPr>
            </w:pPr>
          </w:p>
          <w:p w14:paraId="0FE8DDDB" w14:textId="77777777" w:rsidR="00B36809" w:rsidRPr="009C4BBB" w:rsidRDefault="00B36809" w:rsidP="00B36809">
            <w:pPr>
              <w:rPr>
                <w:rFonts w:ascii="Times New Roman" w:hAnsi="Times New Roman" w:cs="Times New Roman"/>
                <w:sz w:val="24"/>
                <w:szCs w:val="24"/>
              </w:rPr>
            </w:pPr>
          </w:p>
          <w:p w14:paraId="21C1FFEB" w14:textId="6338AA44" w:rsidR="00B36809" w:rsidRPr="009C4BBB" w:rsidRDefault="00B36809" w:rsidP="00B36809">
            <w:pPr>
              <w:rPr>
                <w:rFonts w:ascii="Times New Roman" w:hAnsi="Times New Roman" w:cs="Times New Roman"/>
                <w:sz w:val="24"/>
                <w:szCs w:val="24"/>
              </w:rPr>
            </w:pPr>
          </w:p>
        </w:tc>
      </w:tr>
    </w:tbl>
    <w:p w14:paraId="7CE5CA41" w14:textId="168D146F" w:rsidR="009650A2" w:rsidRPr="00650CE3" w:rsidRDefault="009650A2" w:rsidP="005B77FA">
      <w:pPr>
        <w:rPr>
          <w:rFonts w:ascii="Times New Roman" w:hAnsi="Times New Roman" w:cs="Times New Roman"/>
        </w:rPr>
      </w:pPr>
    </w:p>
    <w:sectPr w:rsidR="009650A2" w:rsidRPr="00650CE3">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B60BF" w14:textId="77777777" w:rsidR="00650CE3" w:rsidRDefault="00650CE3" w:rsidP="00650CE3">
      <w:pPr>
        <w:spacing w:after="0" w:line="240" w:lineRule="auto"/>
      </w:pPr>
      <w:r>
        <w:separator/>
      </w:r>
    </w:p>
  </w:endnote>
  <w:endnote w:type="continuationSeparator" w:id="0">
    <w:p w14:paraId="7A00A2C3" w14:textId="77777777" w:rsidR="00650CE3" w:rsidRDefault="00650CE3" w:rsidP="0065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B9C52" w14:textId="7B332A5C" w:rsidR="002C5BB1" w:rsidRPr="002C5BB1" w:rsidRDefault="002C5BB1">
    <w:pPr>
      <w:pStyle w:val="Footer"/>
      <w:rPr>
        <w:rFonts w:ascii="Times New Roman" w:hAnsi="Times New Roman" w:cs="Times New Roman"/>
      </w:rPr>
    </w:pPr>
    <w:r w:rsidRPr="002C5BB1">
      <w:rPr>
        <w:rFonts w:ascii="Times New Roman" w:hAnsi="Times New Roman" w:cs="Times New Roman"/>
      </w:rPr>
      <w:t>Updated 5/15/2021</w:t>
    </w:r>
    <w:r w:rsidRPr="002C5BB1">
      <w:rPr>
        <w:rFonts w:ascii="Times New Roman" w:hAnsi="Times New Roman" w:cs="Times New Roman"/>
      </w:rPr>
      <w:tab/>
    </w:r>
    <w:r w:rsidRPr="002C5BB1">
      <w:rPr>
        <w:rFonts w:ascii="Times New Roman" w:hAnsi="Times New Roman" w:cs="Times New Roman"/>
      </w:rPr>
      <w:tab/>
    </w:r>
    <w:r w:rsidRPr="002C5BB1">
      <w:rPr>
        <w:rFonts w:ascii="Times New Roman" w:hAnsi="Times New Roman" w:cs="Times New Roman"/>
      </w:rPr>
      <w:fldChar w:fldCharType="begin"/>
    </w:r>
    <w:r w:rsidRPr="002C5BB1">
      <w:rPr>
        <w:rFonts w:ascii="Times New Roman" w:hAnsi="Times New Roman" w:cs="Times New Roman"/>
      </w:rPr>
      <w:instrText xml:space="preserve"> PAGE   \* MERGEFORMAT </w:instrText>
    </w:r>
    <w:r w:rsidRPr="002C5BB1">
      <w:rPr>
        <w:rFonts w:ascii="Times New Roman" w:hAnsi="Times New Roman" w:cs="Times New Roman"/>
      </w:rPr>
      <w:fldChar w:fldCharType="separate"/>
    </w:r>
    <w:r w:rsidRPr="002C5BB1">
      <w:rPr>
        <w:rFonts w:ascii="Times New Roman" w:hAnsi="Times New Roman" w:cs="Times New Roman"/>
        <w:noProof/>
      </w:rPr>
      <w:t>1</w:t>
    </w:r>
    <w:r w:rsidRPr="002C5BB1">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3005F" w14:textId="77777777" w:rsidR="00650CE3" w:rsidRDefault="00650CE3" w:rsidP="00650CE3">
      <w:pPr>
        <w:spacing w:after="0" w:line="240" w:lineRule="auto"/>
      </w:pPr>
      <w:r>
        <w:separator/>
      </w:r>
    </w:p>
  </w:footnote>
  <w:footnote w:type="continuationSeparator" w:id="0">
    <w:p w14:paraId="7AD93330" w14:textId="77777777" w:rsidR="00650CE3" w:rsidRDefault="00650CE3" w:rsidP="00650C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CB0E8" w14:textId="1D5A748C" w:rsidR="00650CE3" w:rsidRDefault="00650CE3" w:rsidP="00650CE3">
    <w:pPr>
      <w:pStyle w:val="Header"/>
      <w:tabs>
        <w:tab w:val="clear" w:pos="4680"/>
        <w:tab w:val="clear" w:pos="9360"/>
        <w:tab w:val="left" w:pos="8214"/>
      </w:tabs>
    </w:pPr>
    <w:r w:rsidRPr="00C907BC">
      <w:rPr>
        <w:rFonts w:ascii="Times New Roman" w:eastAsia="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3235F2DB" wp14:editId="79529945">
              <wp:simplePos x="0" y="0"/>
              <wp:positionH relativeFrom="column">
                <wp:posOffset>4746928</wp:posOffset>
              </wp:positionH>
              <wp:positionV relativeFrom="paragraph">
                <wp:posOffset>-240665</wp:posOffset>
              </wp:positionV>
              <wp:extent cx="1356360" cy="777435"/>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1356360" cy="777435"/>
                      </a:xfrm>
                      <a:prstGeom prst="rect">
                        <a:avLst/>
                      </a:prstGeom>
                      <a:solidFill>
                        <a:sysClr val="window" lastClr="FFFFFF"/>
                      </a:solidFill>
                      <a:ln w="6350">
                        <a:noFill/>
                      </a:ln>
                      <a:effectLst/>
                    </wps:spPr>
                    <wps:txbx>
                      <w:txbxContent>
                        <w:p w14:paraId="27089676" w14:textId="77777777" w:rsidR="00650CE3" w:rsidRPr="00C907BC" w:rsidRDefault="00650CE3" w:rsidP="00650CE3">
                          <w:pPr>
                            <w:tabs>
                              <w:tab w:val="left" w:pos="3930"/>
                              <w:tab w:val="right" w:pos="9360"/>
                            </w:tabs>
                            <w:spacing w:after="0"/>
                            <w:jc w:val="right"/>
                            <w:rPr>
                              <w:rFonts w:ascii="Times New Roman" w:hAnsi="Times New Roman" w:cs="Times New Roman"/>
                              <w:sz w:val="17"/>
                              <w:szCs w:val="17"/>
                            </w:rPr>
                          </w:pPr>
                          <w:r w:rsidRPr="00C907BC">
                            <w:rPr>
                              <w:rFonts w:ascii="Times New Roman" w:hAnsi="Times New Roman" w:cs="Times New Roman"/>
                              <w:sz w:val="17"/>
                              <w:szCs w:val="17"/>
                            </w:rPr>
                            <w:t>PO Box 245101</w:t>
                          </w:r>
                        </w:p>
                        <w:p w14:paraId="0F80E225" w14:textId="77777777" w:rsidR="00650CE3" w:rsidRPr="00C907BC" w:rsidRDefault="00650CE3" w:rsidP="00650CE3">
                          <w:pPr>
                            <w:tabs>
                              <w:tab w:val="left" w:pos="3930"/>
                              <w:tab w:val="right" w:pos="9360"/>
                            </w:tabs>
                            <w:spacing w:after="0"/>
                            <w:jc w:val="right"/>
                            <w:rPr>
                              <w:rFonts w:ascii="Times New Roman" w:hAnsi="Times New Roman" w:cs="Times New Roman"/>
                              <w:sz w:val="17"/>
                              <w:szCs w:val="17"/>
                            </w:rPr>
                          </w:pPr>
                          <w:r w:rsidRPr="00C907BC">
                            <w:rPr>
                              <w:rFonts w:ascii="Times New Roman" w:hAnsi="Times New Roman" w:cs="Times New Roman"/>
                              <w:sz w:val="17"/>
                              <w:szCs w:val="17"/>
                            </w:rPr>
                            <w:t>Tucson, AZ 85724-5101</w:t>
                          </w:r>
                        </w:p>
                        <w:p w14:paraId="5E705E89" w14:textId="77777777" w:rsidR="00650CE3" w:rsidRPr="00C907BC" w:rsidRDefault="00650CE3" w:rsidP="00650CE3">
                          <w:pPr>
                            <w:tabs>
                              <w:tab w:val="left" w:pos="3930"/>
                              <w:tab w:val="right" w:pos="9360"/>
                            </w:tabs>
                            <w:spacing w:after="0"/>
                            <w:jc w:val="right"/>
                            <w:rPr>
                              <w:rFonts w:ascii="Times New Roman" w:hAnsi="Times New Roman" w:cs="Times New Roman"/>
                              <w:sz w:val="17"/>
                              <w:szCs w:val="17"/>
                            </w:rPr>
                          </w:pPr>
                          <w:r w:rsidRPr="00C907BC">
                            <w:rPr>
                              <w:rFonts w:ascii="Times New Roman" w:hAnsi="Times New Roman" w:cs="Times New Roman"/>
                              <w:sz w:val="17"/>
                              <w:szCs w:val="17"/>
                            </w:rPr>
                            <w:t xml:space="preserve">Voice:  </w:t>
                          </w:r>
                          <w:proofErr w:type="gramStart"/>
                          <w:r w:rsidRPr="00C907BC">
                            <w:rPr>
                              <w:rFonts w:ascii="Times New Roman" w:hAnsi="Times New Roman" w:cs="Times New Roman"/>
                              <w:sz w:val="17"/>
                              <w:szCs w:val="17"/>
                            </w:rPr>
                            <w:t xml:space="preserve">   (</w:t>
                          </w:r>
                          <w:proofErr w:type="gramEnd"/>
                          <w:r w:rsidRPr="00C907BC">
                            <w:rPr>
                              <w:rFonts w:ascii="Times New Roman" w:hAnsi="Times New Roman" w:cs="Times New Roman"/>
                              <w:sz w:val="17"/>
                              <w:szCs w:val="17"/>
                            </w:rPr>
                            <w:t>520) 626-6850</w:t>
                          </w:r>
                        </w:p>
                        <w:p w14:paraId="17E79759" w14:textId="77777777" w:rsidR="00650CE3" w:rsidRPr="00C907BC" w:rsidRDefault="00650CE3" w:rsidP="00650CE3">
                          <w:pPr>
                            <w:spacing w:after="0"/>
                            <w:jc w:val="right"/>
                            <w:rPr>
                              <w:rFonts w:ascii="Times New Roman" w:hAnsi="Times New Roman" w:cs="Times New Roman"/>
                              <w:sz w:val="17"/>
                              <w:szCs w:val="17"/>
                            </w:rPr>
                          </w:pPr>
                          <w:r w:rsidRPr="00C907BC">
                            <w:rPr>
                              <w:rFonts w:ascii="Times New Roman" w:hAnsi="Times New Roman" w:cs="Times New Roman"/>
                              <w:sz w:val="17"/>
                              <w:szCs w:val="17"/>
                            </w:rPr>
                            <w:t xml:space="preserve">  FAX:</w:t>
                          </w:r>
                          <w:r w:rsidRPr="00C907BC">
                            <w:rPr>
                              <w:rFonts w:ascii="Times New Roman" w:hAnsi="Times New Roman" w:cs="Times New Roman"/>
                              <w:sz w:val="17"/>
                              <w:szCs w:val="17"/>
                            </w:rPr>
                            <w:tab/>
                            <w:t>(520) 626-2583</w:t>
                          </w:r>
                        </w:p>
                        <w:p w14:paraId="2AA5E230" w14:textId="77777777" w:rsidR="00650CE3" w:rsidRPr="00C907BC" w:rsidRDefault="00650CE3" w:rsidP="00650CE3">
                          <w:pPr>
                            <w:spacing w:after="0"/>
                            <w:jc w:val="right"/>
                            <w:rPr>
                              <w:rStyle w:val="Hyperlink"/>
                              <w:rFonts w:ascii="Times New Roman" w:hAnsi="Times New Roman" w:cs="Times New Roman"/>
                              <w:sz w:val="17"/>
                              <w:szCs w:val="17"/>
                            </w:rPr>
                          </w:pPr>
                          <w:r w:rsidRPr="00C907BC">
                            <w:rPr>
                              <w:rFonts w:ascii="Times New Roman" w:hAnsi="Times New Roman" w:cs="Times New Roman"/>
                              <w:sz w:val="17"/>
                              <w:szCs w:val="17"/>
                            </w:rPr>
                            <w:fldChar w:fldCharType="begin"/>
                          </w:r>
                          <w:r w:rsidRPr="00C907BC">
                            <w:rPr>
                              <w:rFonts w:ascii="Times New Roman" w:hAnsi="Times New Roman" w:cs="Times New Roman"/>
                              <w:sz w:val="17"/>
                              <w:szCs w:val="17"/>
                            </w:rPr>
                            <w:instrText xml:space="preserve"> HYPERLINK "http://rlss.arizona.edu/" </w:instrText>
                          </w:r>
                          <w:r w:rsidRPr="00C907BC">
                            <w:rPr>
                              <w:rFonts w:ascii="Times New Roman" w:hAnsi="Times New Roman" w:cs="Times New Roman"/>
                              <w:sz w:val="17"/>
                              <w:szCs w:val="17"/>
                            </w:rPr>
                            <w:fldChar w:fldCharType="separate"/>
                          </w:r>
                          <w:r w:rsidRPr="00C907BC">
                            <w:rPr>
                              <w:rStyle w:val="Hyperlink"/>
                              <w:rFonts w:ascii="Times New Roman" w:hAnsi="Times New Roman" w:cs="Times New Roman"/>
                              <w:sz w:val="17"/>
                              <w:szCs w:val="17"/>
                            </w:rPr>
                            <w:t>rlss.arizona.edu</w:t>
                          </w:r>
                        </w:p>
                        <w:p w14:paraId="38E30F66" w14:textId="77777777" w:rsidR="00650CE3" w:rsidRPr="00C907BC" w:rsidRDefault="00650CE3" w:rsidP="00650CE3">
                          <w:pPr>
                            <w:spacing w:after="0"/>
                            <w:rPr>
                              <w:rFonts w:ascii="Times New Roman" w:hAnsi="Times New Roman" w:cs="Times New Roman"/>
                            </w:rPr>
                          </w:pPr>
                          <w:r w:rsidRPr="00C907BC">
                            <w:rPr>
                              <w:rFonts w:ascii="Times New Roman" w:hAnsi="Times New Roman" w:cs="Times New Roman"/>
                              <w:sz w:val="17"/>
                              <w:szCs w:val="17"/>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35F2DB" id="_x0000_t202" coordsize="21600,21600" o:spt="202" path="m,l,21600r21600,l21600,xe">
              <v:stroke joinstyle="miter"/>
              <v:path gradientshapeok="t" o:connecttype="rect"/>
            </v:shapetype>
            <v:shape id="Text Box 7" o:spid="_x0000_s1026" type="#_x0000_t202" style="position:absolute;margin-left:373.75pt;margin-top:-18.95pt;width:106.8pt;height:6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xyqTwIAAJgEAAAOAAAAZHJzL2Uyb0RvYy54bWysVEuP2jAQvlfqf7B8L+GdbURYUVZUlVa7&#10;K0G1Z+PYJJLjcW1DQn99x05g6banqhzMvDzj+eabLO7bWpGTsK4CndPRYEiJ0ByKSh9y+n23+XRH&#10;ifNMF0yBFjk9C0fvlx8/LBqTiTGUoAphCSbRLmtMTkvvTZYkjpeiZm4ARmh0SrA186jaQ1JY1mD2&#10;WiXj4XCeNGALY4EL59D60DnpMuaXUnD/LKUTnqic4tt8PG089+FMlguWHSwzZcX7Z7B/eEXNKo1F&#10;r6kemGfkaKs/UtUVt+BA+gGHOgEpKy5iD9jNaPium23JjIi9IDjOXGFy/y8tfzq9WFIVOU0p0azG&#10;Ee1E68kXaEka0GmMyzBoazDMt2jGKV/sDo2h6VbaOvxjOwT9iPP5im1IxsOlyWw+maOLoy9N0+lk&#10;FtIkb7eNdf6rgJoEIacWZxchZadH57vQS0go5kBVxaZSKipnt1aWnBiOGdlRQEOJYs6jMaeb+Our&#10;/XZNadLkdD6ZDWMlDSFfV0rpkFdECvX1AxRdy0Hy7b7t8dlDcUZ4LHT0coZvKuzhER/wwizyCdvG&#10;HfHPeEgFWBJ6iZIS7M+/2UM8jhm9lDTIz5y6H0dmBfb1TSMBPo+m00DoqExn6RgVe+vZ33r0sV4D&#10;YjPCbTQ8iiHeq4soLdSvuEqrUBVdTHOsnVN/Ede+2xpcRS5WqxiEFDbMP+qt4SF1ACxMaNe+Mmv6&#10;MXokwBNcmMyyd9PsYsNNDaujB1nFUQeAO1SRIkFB+key9Ksa9utWj1FvH5TlLwAAAP//AwBQSwME&#10;FAAGAAgAAAAhAEEaXLrjAAAACgEAAA8AAABkcnMvZG93bnJldi54bWxMj8FOwzAQRO9I/IO1SNxa&#10;J9A2bcimQggElYgKAYmrGy9JILYj223Sfj3mBMfVPM28zdaj6tiBrGuNRoinETDSlZGtrhHe3x4m&#10;S2DOCy1FZzQhHMnBOj8/y0QqzaBf6VD6moUS7VKB0Hjfp5y7qiEl3NT0pEP2aawSPpy25tKKIZSr&#10;jl9F0YIr0eqw0Iie7hqqvsu9QvgYyke73Wy+Xvqn4rQ9lcUz3ReIlxfj7Q0wT6P/g+FXP6hDHpx2&#10;Zq+lYx1CMkvmAUWYXCcrYIFYLeIY2A5hOZsDzzP+/4X8BwAA//8DAFBLAQItABQABgAIAAAAIQC2&#10;gziS/gAAAOEBAAATAAAAAAAAAAAAAAAAAAAAAABbQ29udGVudF9UeXBlc10ueG1sUEsBAi0AFAAG&#10;AAgAAAAhADj9If/WAAAAlAEAAAsAAAAAAAAAAAAAAAAALwEAAF9yZWxzLy5yZWxzUEsBAi0AFAAG&#10;AAgAAAAhADwHHKpPAgAAmAQAAA4AAAAAAAAAAAAAAAAALgIAAGRycy9lMm9Eb2MueG1sUEsBAi0A&#10;FAAGAAgAAAAhAEEaXLrjAAAACgEAAA8AAAAAAAAAAAAAAAAAqQQAAGRycy9kb3ducmV2LnhtbFBL&#10;BQYAAAAABAAEAPMAAAC5BQAAAAA=&#10;" fillcolor="window" stroked="f" strokeweight=".5pt">
              <v:textbox>
                <w:txbxContent>
                  <w:p w14:paraId="27089676" w14:textId="77777777" w:rsidR="00650CE3" w:rsidRPr="00C907BC" w:rsidRDefault="00650CE3" w:rsidP="00650CE3">
                    <w:pPr>
                      <w:tabs>
                        <w:tab w:val="left" w:pos="3930"/>
                        <w:tab w:val="right" w:pos="9360"/>
                      </w:tabs>
                      <w:spacing w:after="0"/>
                      <w:jc w:val="right"/>
                      <w:rPr>
                        <w:rFonts w:ascii="Times New Roman" w:hAnsi="Times New Roman" w:cs="Times New Roman"/>
                        <w:sz w:val="17"/>
                        <w:szCs w:val="17"/>
                      </w:rPr>
                    </w:pPr>
                    <w:r w:rsidRPr="00C907BC">
                      <w:rPr>
                        <w:rFonts w:ascii="Times New Roman" w:hAnsi="Times New Roman" w:cs="Times New Roman"/>
                        <w:sz w:val="17"/>
                        <w:szCs w:val="17"/>
                      </w:rPr>
                      <w:t>PO Box 245101</w:t>
                    </w:r>
                  </w:p>
                  <w:p w14:paraId="0F80E225" w14:textId="77777777" w:rsidR="00650CE3" w:rsidRPr="00C907BC" w:rsidRDefault="00650CE3" w:rsidP="00650CE3">
                    <w:pPr>
                      <w:tabs>
                        <w:tab w:val="left" w:pos="3930"/>
                        <w:tab w:val="right" w:pos="9360"/>
                      </w:tabs>
                      <w:spacing w:after="0"/>
                      <w:jc w:val="right"/>
                      <w:rPr>
                        <w:rFonts w:ascii="Times New Roman" w:hAnsi="Times New Roman" w:cs="Times New Roman"/>
                        <w:sz w:val="17"/>
                        <w:szCs w:val="17"/>
                      </w:rPr>
                    </w:pPr>
                    <w:r w:rsidRPr="00C907BC">
                      <w:rPr>
                        <w:rFonts w:ascii="Times New Roman" w:hAnsi="Times New Roman" w:cs="Times New Roman"/>
                        <w:sz w:val="17"/>
                        <w:szCs w:val="17"/>
                      </w:rPr>
                      <w:t>Tucson, AZ 85724-5101</w:t>
                    </w:r>
                  </w:p>
                  <w:p w14:paraId="5E705E89" w14:textId="77777777" w:rsidR="00650CE3" w:rsidRPr="00C907BC" w:rsidRDefault="00650CE3" w:rsidP="00650CE3">
                    <w:pPr>
                      <w:tabs>
                        <w:tab w:val="left" w:pos="3930"/>
                        <w:tab w:val="right" w:pos="9360"/>
                      </w:tabs>
                      <w:spacing w:after="0"/>
                      <w:jc w:val="right"/>
                      <w:rPr>
                        <w:rFonts w:ascii="Times New Roman" w:hAnsi="Times New Roman" w:cs="Times New Roman"/>
                        <w:sz w:val="17"/>
                        <w:szCs w:val="17"/>
                      </w:rPr>
                    </w:pPr>
                    <w:r w:rsidRPr="00C907BC">
                      <w:rPr>
                        <w:rFonts w:ascii="Times New Roman" w:hAnsi="Times New Roman" w:cs="Times New Roman"/>
                        <w:sz w:val="17"/>
                        <w:szCs w:val="17"/>
                      </w:rPr>
                      <w:t xml:space="preserve">Voice:  </w:t>
                    </w:r>
                    <w:proofErr w:type="gramStart"/>
                    <w:r w:rsidRPr="00C907BC">
                      <w:rPr>
                        <w:rFonts w:ascii="Times New Roman" w:hAnsi="Times New Roman" w:cs="Times New Roman"/>
                        <w:sz w:val="17"/>
                        <w:szCs w:val="17"/>
                      </w:rPr>
                      <w:t xml:space="preserve">   (</w:t>
                    </w:r>
                    <w:proofErr w:type="gramEnd"/>
                    <w:r w:rsidRPr="00C907BC">
                      <w:rPr>
                        <w:rFonts w:ascii="Times New Roman" w:hAnsi="Times New Roman" w:cs="Times New Roman"/>
                        <w:sz w:val="17"/>
                        <w:szCs w:val="17"/>
                      </w:rPr>
                      <w:t>520) 626-6850</w:t>
                    </w:r>
                  </w:p>
                  <w:p w14:paraId="17E79759" w14:textId="77777777" w:rsidR="00650CE3" w:rsidRPr="00C907BC" w:rsidRDefault="00650CE3" w:rsidP="00650CE3">
                    <w:pPr>
                      <w:spacing w:after="0"/>
                      <w:jc w:val="right"/>
                      <w:rPr>
                        <w:rFonts w:ascii="Times New Roman" w:hAnsi="Times New Roman" w:cs="Times New Roman"/>
                        <w:sz w:val="17"/>
                        <w:szCs w:val="17"/>
                      </w:rPr>
                    </w:pPr>
                    <w:r w:rsidRPr="00C907BC">
                      <w:rPr>
                        <w:rFonts w:ascii="Times New Roman" w:hAnsi="Times New Roman" w:cs="Times New Roman"/>
                        <w:sz w:val="17"/>
                        <w:szCs w:val="17"/>
                      </w:rPr>
                      <w:t xml:space="preserve">  FAX:</w:t>
                    </w:r>
                    <w:r w:rsidRPr="00C907BC">
                      <w:rPr>
                        <w:rFonts w:ascii="Times New Roman" w:hAnsi="Times New Roman" w:cs="Times New Roman"/>
                        <w:sz w:val="17"/>
                        <w:szCs w:val="17"/>
                      </w:rPr>
                      <w:tab/>
                      <w:t>(520) 626-2583</w:t>
                    </w:r>
                  </w:p>
                  <w:p w14:paraId="2AA5E230" w14:textId="77777777" w:rsidR="00650CE3" w:rsidRPr="00C907BC" w:rsidRDefault="00650CE3" w:rsidP="00650CE3">
                    <w:pPr>
                      <w:spacing w:after="0"/>
                      <w:jc w:val="right"/>
                      <w:rPr>
                        <w:rStyle w:val="Hyperlink"/>
                        <w:rFonts w:ascii="Times New Roman" w:hAnsi="Times New Roman" w:cs="Times New Roman"/>
                        <w:sz w:val="17"/>
                        <w:szCs w:val="17"/>
                      </w:rPr>
                    </w:pPr>
                    <w:r w:rsidRPr="00C907BC">
                      <w:rPr>
                        <w:rFonts w:ascii="Times New Roman" w:hAnsi="Times New Roman" w:cs="Times New Roman"/>
                        <w:sz w:val="17"/>
                        <w:szCs w:val="17"/>
                      </w:rPr>
                      <w:fldChar w:fldCharType="begin"/>
                    </w:r>
                    <w:r w:rsidRPr="00C907BC">
                      <w:rPr>
                        <w:rFonts w:ascii="Times New Roman" w:hAnsi="Times New Roman" w:cs="Times New Roman"/>
                        <w:sz w:val="17"/>
                        <w:szCs w:val="17"/>
                      </w:rPr>
                      <w:instrText xml:space="preserve"> HYPERLINK "http://rlss.arizona.edu/" </w:instrText>
                    </w:r>
                    <w:r w:rsidRPr="00C907BC">
                      <w:rPr>
                        <w:rFonts w:ascii="Times New Roman" w:hAnsi="Times New Roman" w:cs="Times New Roman"/>
                        <w:sz w:val="17"/>
                        <w:szCs w:val="17"/>
                      </w:rPr>
                      <w:fldChar w:fldCharType="separate"/>
                    </w:r>
                    <w:r w:rsidRPr="00C907BC">
                      <w:rPr>
                        <w:rStyle w:val="Hyperlink"/>
                        <w:rFonts w:ascii="Times New Roman" w:hAnsi="Times New Roman" w:cs="Times New Roman"/>
                        <w:sz w:val="17"/>
                        <w:szCs w:val="17"/>
                      </w:rPr>
                      <w:t>rlss.arizona.edu</w:t>
                    </w:r>
                  </w:p>
                  <w:p w14:paraId="38E30F66" w14:textId="77777777" w:rsidR="00650CE3" w:rsidRPr="00C907BC" w:rsidRDefault="00650CE3" w:rsidP="00650CE3">
                    <w:pPr>
                      <w:spacing w:after="0"/>
                      <w:rPr>
                        <w:rFonts w:ascii="Times New Roman" w:hAnsi="Times New Roman" w:cs="Times New Roman"/>
                      </w:rPr>
                    </w:pPr>
                    <w:r w:rsidRPr="00C907BC">
                      <w:rPr>
                        <w:rFonts w:ascii="Times New Roman" w:hAnsi="Times New Roman" w:cs="Times New Roman"/>
                        <w:sz w:val="17"/>
                        <w:szCs w:val="17"/>
                      </w:rPr>
                      <w:fldChar w:fldCharType="end"/>
                    </w:r>
                  </w:p>
                </w:txbxContent>
              </v:textbox>
            </v:shape>
          </w:pict>
        </mc:Fallback>
      </mc:AlternateContent>
    </w:r>
    <w:r>
      <w:rPr>
        <w:noProof/>
      </w:rPr>
      <w:drawing>
        <wp:inline distT="0" distB="0" distL="0" distR="0" wp14:anchorId="608C44A9" wp14:editId="0032F28C">
          <wp:extent cx="2341245" cy="5365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245" cy="536575"/>
                  </a:xfrm>
                  <a:prstGeom prst="rect">
                    <a:avLst/>
                  </a:prstGeom>
                  <a:noFill/>
                </pic:spPr>
              </pic:pic>
            </a:graphicData>
          </a:graphic>
        </wp:inline>
      </w:drawing>
    </w:r>
    <w:r>
      <w:tab/>
    </w:r>
  </w:p>
  <w:p w14:paraId="086D3188" w14:textId="77777777" w:rsidR="00650CE3" w:rsidRDefault="00650CE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jMyMDC2NDW2NDBR0lEKTi0uzszPAykwrAUAyoUb6CwAAAA="/>
  </w:docVars>
  <w:rsids>
    <w:rsidRoot w:val="00D262C0"/>
    <w:rsid w:val="00037CE4"/>
    <w:rsid w:val="00060DCF"/>
    <w:rsid w:val="000B6D2E"/>
    <w:rsid w:val="000C0A09"/>
    <w:rsid w:val="001D0C1A"/>
    <w:rsid w:val="001D354E"/>
    <w:rsid w:val="00270AB9"/>
    <w:rsid w:val="002C5BB1"/>
    <w:rsid w:val="002E7F61"/>
    <w:rsid w:val="004605A3"/>
    <w:rsid w:val="004B44C7"/>
    <w:rsid w:val="004C31B8"/>
    <w:rsid w:val="004D1978"/>
    <w:rsid w:val="004F6034"/>
    <w:rsid w:val="00522007"/>
    <w:rsid w:val="005371FD"/>
    <w:rsid w:val="005412C9"/>
    <w:rsid w:val="0058131A"/>
    <w:rsid w:val="005B77FA"/>
    <w:rsid w:val="00621C40"/>
    <w:rsid w:val="00650CE3"/>
    <w:rsid w:val="00652AB6"/>
    <w:rsid w:val="006747D7"/>
    <w:rsid w:val="006D16C1"/>
    <w:rsid w:val="006F2F02"/>
    <w:rsid w:val="0076665B"/>
    <w:rsid w:val="007946CC"/>
    <w:rsid w:val="00887A57"/>
    <w:rsid w:val="00897128"/>
    <w:rsid w:val="0091070D"/>
    <w:rsid w:val="00931D51"/>
    <w:rsid w:val="009650A2"/>
    <w:rsid w:val="009C4BBB"/>
    <w:rsid w:val="009C73F6"/>
    <w:rsid w:val="009D1234"/>
    <w:rsid w:val="00A337A0"/>
    <w:rsid w:val="00AA4DA8"/>
    <w:rsid w:val="00AA7658"/>
    <w:rsid w:val="00AB3FC5"/>
    <w:rsid w:val="00B157D4"/>
    <w:rsid w:val="00B36809"/>
    <w:rsid w:val="00B4211A"/>
    <w:rsid w:val="00B54A64"/>
    <w:rsid w:val="00B62412"/>
    <w:rsid w:val="00B85C15"/>
    <w:rsid w:val="00B937A5"/>
    <w:rsid w:val="00B96FB2"/>
    <w:rsid w:val="00BB1FC9"/>
    <w:rsid w:val="00C222C9"/>
    <w:rsid w:val="00C43D2F"/>
    <w:rsid w:val="00C85030"/>
    <w:rsid w:val="00CB7D6C"/>
    <w:rsid w:val="00CD15D6"/>
    <w:rsid w:val="00CE5475"/>
    <w:rsid w:val="00CE6A0E"/>
    <w:rsid w:val="00D11442"/>
    <w:rsid w:val="00D262C0"/>
    <w:rsid w:val="00D323E8"/>
    <w:rsid w:val="00E33C47"/>
    <w:rsid w:val="00E44029"/>
    <w:rsid w:val="00EA1291"/>
    <w:rsid w:val="00EF6C6C"/>
    <w:rsid w:val="00F74052"/>
    <w:rsid w:val="00F90D96"/>
    <w:rsid w:val="00F97255"/>
    <w:rsid w:val="00FB6C76"/>
    <w:rsid w:val="00FD45FC"/>
    <w:rsid w:val="00FE69A3"/>
    <w:rsid w:val="00FF2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6211B2C"/>
  <w15:chartTrackingRefBased/>
  <w15:docId w15:val="{0B986C71-5721-4760-9EFE-FF97638B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7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B77FA"/>
    <w:rPr>
      <w:color w:val="808080"/>
    </w:rPr>
  </w:style>
  <w:style w:type="paragraph" w:styleId="Header">
    <w:name w:val="header"/>
    <w:basedOn w:val="Normal"/>
    <w:link w:val="HeaderChar"/>
    <w:uiPriority w:val="99"/>
    <w:unhideWhenUsed/>
    <w:rsid w:val="00650C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0CE3"/>
  </w:style>
  <w:style w:type="paragraph" w:styleId="Footer">
    <w:name w:val="footer"/>
    <w:basedOn w:val="Normal"/>
    <w:link w:val="FooterChar"/>
    <w:uiPriority w:val="99"/>
    <w:unhideWhenUsed/>
    <w:rsid w:val="00650C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0CE3"/>
  </w:style>
  <w:style w:type="character" w:styleId="Hyperlink">
    <w:name w:val="Hyperlink"/>
    <w:basedOn w:val="DefaultParagraphFont"/>
    <w:rsid w:val="00650CE3"/>
    <w:rPr>
      <w:color w:val="0000FF"/>
      <w:u w:val="single"/>
    </w:rPr>
  </w:style>
  <w:style w:type="paragraph" w:styleId="BalloonText">
    <w:name w:val="Balloon Text"/>
    <w:basedOn w:val="Normal"/>
    <w:link w:val="BalloonTextChar"/>
    <w:uiPriority w:val="99"/>
    <w:semiHidden/>
    <w:unhideWhenUsed/>
    <w:rsid w:val="00BB1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C74FEE-48D8-4662-AEC2-57D98DA8CEAB}"/>
      </w:docPartPr>
      <w:docPartBody>
        <w:p w:rsidR="000A7510" w:rsidRDefault="000A7510">
          <w:r w:rsidRPr="007624D5">
            <w:rPr>
              <w:rStyle w:val="PlaceholderText"/>
            </w:rPr>
            <w:t>Click or tap here to enter text.</w:t>
          </w:r>
        </w:p>
      </w:docPartBody>
    </w:docPart>
    <w:docPart>
      <w:docPartPr>
        <w:name w:val="7BE95ED119434A7FBCD4A901996D62CF"/>
        <w:category>
          <w:name w:val="General"/>
          <w:gallery w:val="placeholder"/>
        </w:category>
        <w:types>
          <w:type w:val="bbPlcHdr"/>
        </w:types>
        <w:behaviors>
          <w:behavior w:val="content"/>
        </w:behaviors>
        <w:guid w:val="{51B5AE3B-217A-4BD1-A681-E1AC14A1CD9A}"/>
      </w:docPartPr>
      <w:docPartBody>
        <w:p w:rsidR="00B66D63" w:rsidRDefault="000A7510" w:rsidP="000A7510">
          <w:pPr>
            <w:pStyle w:val="7BE95ED119434A7FBCD4A901996D62CF3"/>
          </w:pPr>
          <w:r w:rsidRPr="007624D5">
            <w:rPr>
              <w:rStyle w:val="PlaceholderText"/>
            </w:rPr>
            <w:t>Click or tap here to enter text.</w:t>
          </w:r>
        </w:p>
      </w:docPartBody>
    </w:docPart>
    <w:docPart>
      <w:docPartPr>
        <w:name w:val="81A02C57D8424CDF9081D6E4C873F2AA"/>
        <w:category>
          <w:name w:val="General"/>
          <w:gallery w:val="placeholder"/>
        </w:category>
        <w:types>
          <w:type w:val="bbPlcHdr"/>
        </w:types>
        <w:behaviors>
          <w:behavior w:val="content"/>
        </w:behaviors>
        <w:guid w:val="{F970D7A4-9A7B-4878-AAAA-410E834EEE50}"/>
      </w:docPartPr>
      <w:docPartBody>
        <w:p w:rsidR="00B66D63" w:rsidRDefault="000A7510" w:rsidP="000A7510">
          <w:pPr>
            <w:pStyle w:val="81A02C57D8424CDF9081D6E4C873F2AA2"/>
          </w:pPr>
          <w:r w:rsidRPr="007624D5">
            <w:rPr>
              <w:rStyle w:val="PlaceholderText"/>
            </w:rPr>
            <w:t>Click or tap here to enter text.</w:t>
          </w:r>
        </w:p>
      </w:docPartBody>
    </w:docPart>
    <w:docPart>
      <w:docPartPr>
        <w:name w:val="0C91CB8FF89B4602A374CE714283A0EF"/>
        <w:category>
          <w:name w:val="General"/>
          <w:gallery w:val="placeholder"/>
        </w:category>
        <w:types>
          <w:type w:val="bbPlcHdr"/>
        </w:types>
        <w:behaviors>
          <w:behavior w:val="content"/>
        </w:behaviors>
        <w:guid w:val="{BD61D719-4362-4449-B059-28806BB010EF}"/>
      </w:docPartPr>
      <w:docPartBody>
        <w:p w:rsidR="00B66D63" w:rsidRDefault="000A7510" w:rsidP="000A7510">
          <w:pPr>
            <w:pStyle w:val="0C91CB8FF89B4602A374CE714283A0EF1"/>
          </w:pPr>
          <w:r w:rsidRPr="007624D5">
            <w:rPr>
              <w:rStyle w:val="PlaceholderText"/>
            </w:rPr>
            <w:t>Click or tap here to enter text.</w:t>
          </w:r>
        </w:p>
      </w:docPartBody>
    </w:docPart>
    <w:docPart>
      <w:docPartPr>
        <w:name w:val="8F2A9D24BCC04E64AE003378AE5C328C"/>
        <w:category>
          <w:name w:val="General"/>
          <w:gallery w:val="placeholder"/>
        </w:category>
        <w:types>
          <w:type w:val="bbPlcHdr"/>
        </w:types>
        <w:behaviors>
          <w:behavior w:val="content"/>
        </w:behaviors>
        <w:guid w:val="{86A2C066-8148-4A39-8210-B72AFF7683AE}"/>
      </w:docPartPr>
      <w:docPartBody>
        <w:p w:rsidR="00B66D63" w:rsidRDefault="000A7510" w:rsidP="000A7510">
          <w:pPr>
            <w:pStyle w:val="8F2A9D24BCC04E64AE003378AE5C328C1"/>
          </w:pPr>
          <w:r w:rsidRPr="007624D5">
            <w:rPr>
              <w:rStyle w:val="PlaceholderText"/>
            </w:rPr>
            <w:t>Click or tap here to enter text.</w:t>
          </w:r>
        </w:p>
      </w:docPartBody>
    </w:docPart>
    <w:docPart>
      <w:docPartPr>
        <w:name w:val="57E86D2E673A40EB836FBF7982445FC0"/>
        <w:category>
          <w:name w:val="General"/>
          <w:gallery w:val="placeholder"/>
        </w:category>
        <w:types>
          <w:type w:val="bbPlcHdr"/>
        </w:types>
        <w:behaviors>
          <w:behavior w:val="content"/>
        </w:behaviors>
        <w:guid w:val="{3265C858-2B1F-4328-8973-E5C7EA6B8551}"/>
      </w:docPartPr>
      <w:docPartBody>
        <w:p w:rsidR="00B66D63" w:rsidRDefault="000A7510" w:rsidP="000A7510">
          <w:pPr>
            <w:pStyle w:val="57E86D2E673A40EB836FBF7982445FC01"/>
          </w:pPr>
          <w:r w:rsidRPr="007624D5">
            <w:rPr>
              <w:rStyle w:val="PlaceholderText"/>
            </w:rPr>
            <w:t>Click or tap here to enter text.</w:t>
          </w:r>
        </w:p>
      </w:docPartBody>
    </w:docPart>
    <w:docPart>
      <w:docPartPr>
        <w:name w:val="3678BC820C644482A3924B13735A8519"/>
        <w:category>
          <w:name w:val="General"/>
          <w:gallery w:val="placeholder"/>
        </w:category>
        <w:types>
          <w:type w:val="bbPlcHdr"/>
        </w:types>
        <w:behaviors>
          <w:behavior w:val="content"/>
        </w:behaviors>
        <w:guid w:val="{459831BD-0D4D-4B79-B497-D0F4C6F3E6B6}"/>
      </w:docPartPr>
      <w:docPartBody>
        <w:p w:rsidR="00B66D63" w:rsidRDefault="000A7510" w:rsidP="000A7510">
          <w:pPr>
            <w:pStyle w:val="3678BC820C644482A3924B13735A8519"/>
          </w:pPr>
          <w:r w:rsidRPr="007624D5">
            <w:rPr>
              <w:rStyle w:val="PlaceholderText"/>
            </w:rPr>
            <w:t>Click or tap here to enter text.</w:t>
          </w:r>
        </w:p>
      </w:docPartBody>
    </w:docPart>
    <w:docPart>
      <w:docPartPr>
        <w:name w:val="286D19EAA233418E84DEDC3914AFC4D6"/>
        <w:category>
          <w:name w:val="General"/>
          <w:gallery w:val="placeholder"/>
        </w:category>
        <w:types>
          <w:type w:val="bbPlcHdr"/>
        </w:types>
        <w:behaviors>
          <w:behavior w:val="content"/>
        </w:behaviors>
        <w:guid w:val="{4FD6DA6F-6483-4588-B158-84F2B78A3DED}"/>
      </w:docPartPr>
      <w:docPartBody>
        <w:p w:rsidR="00B66D63" w:rsidRDefault="000A7510" w:rsidP="000A7510">
          <w:pPr>
            <w:pStyle w:val="286D19EAA233418E84DEDC3914AFC4D6"/>
          </w:pPr>
          <w:r w:rsidRPr="007624D5">
            <w:rPr>
              <w:rStyle w:val="PlaceholderText"/>
            </w:rPr>
            <w:t>Click or tap here to enter text.</w:t>
          </w:r>
        </w:p>
      </w:docPartBody>
    </w:docPart>
    <w:docPart>
      <w:docPartPr>
        <w:name w:val="DCD5AC1B97494D7C8498CCEDC449C2F5"/>
        <w:category>
          <w:name w:val="General"/>
          <w:gallery w:val="placeholder"/>
        </w:category>
        <w:types>
          <w:type w:val="bbPlcHdr"/>
        </w:types>
        <w:behaviors>
          <w:behavior w:val="content"/>
        </w:behaviors>
        <w:guid w:val="{93C8A097-3988-4A68-8E3C-CED12424B376}"/>
      </w:docPartPr>
      <w:docPartBody>
        <w:p w:rsidR="00B66D63" w:rsidRDefault="000A7510" w:rsidP="000A7510">
          <w:pPr>
            <w:pStyle w:val="DCD5AC1B97494D7C8498CCEDC449C2F5"/>
          </w:pPr>
          <w:r w:rsidRPr="007624D5">
            <w:rPr>
              <w:rStyle w:val="PlaceholderText"/>
            </w:rPr>
            <w:t>Click or tap here to enter text.</w:t>
          </w:r>
        </w:p>
      </w:docPartBody>
    </w:docPart>
    <w:docPart>
      <w:docPartPr>
        <w:name w:val="B0FAF317CE5D4E3C9C393D89624D426D"/>
        <w:category>
          <w:name w:val="General"/>
          <w:gallery w:val="placeholder"/>
        </w:category>
        <w:types>
          <w:type w:val="bbPlcHdr"/>
        </w:types>
        <w:behaviors>
          <w:behavior w:val="content"/>
        </w:behaviors>
        <w:guid w:val="{4E5D5E44-0141-4B44-B53E-688F9DDB6CE0}"/>
      </w:docPartPr>
      <w:docPartBody>
        <w:p w:rsidR="00B66D63" w:rsidRDefault="000A7510" w:rsidP="000A7510">
          <w:pPr>
            <w:pStyle w:val="B0FAF317CE5D4E3C9C393D89624D426D"/>
          </w:pPr>
          <w:r w:rsidRPr="007624D5">
            <w:rPr>
              <w:rStyle w:val="PlaceholderText"/>
            </w:rPr>
            <w:t>Click or tap here to enter text.</w:t>
          </w:r>
        </w:p>
      </w:docPartBody>
    </w:docPart>
    <w:docPart>
      <w:docPartPr>
        <w:name w:val="AF585E14EAF74FE1B678EC6B62F4C4F2"/>
        <w:category>
          <w:name w:val="General"/>
          <w:gallery w:val="placeholder"/>
        </w:category>
        <w:types>
          <w:type w:val="bbPlcHdr"/>
        </w:types>
        <w:behaviors>
          <w:behavior w:val="content"/>
        </w:behaviors>
        <w:guid w:val="{28264134-CCFC-4FF2-B3E4-B12C2A11EA1D}"/>
      </w:docPartPr>
      <w:docPartBody>
        <w:p w:rsidR="00B66D63" w:rsidRDefault="000A7510" w:rsidP="000A7510">
          <w:pPr>
            <w:pStyle w:val="AF585E14EAF74FE1B678EC6B62F4C4F2"/>
          </w:pPr>
          <w:r w:rsidRPr="007624D5">
            <w:rPr>
              <w:rStyle w:val="PlaceholderText"/>
            </w:rPr>
            <w:t>Click or tap here to enter text.</w:t>
          </w:r>
        </w:p>
      </w:docPartBody>
    </w:docPart>
    <w:docPart>
      <w:docPartPr>
        <w:name w:val="025CF3A8E3094B56A1DD15E77DD79892"/>
        <w:category>
          <w:name w:val="General"/>
          <w:gallery w:val="placeholder"/>
        </w:category>
        <w:types>
          <w:type w:val="bbPlcHdr"/>
        </w:types>
        <w:behaviors>
          <w:behavior w:val="content"/>
        </w:behaviors>
        <w:guid w:val="{C596DF91-C288-4E5E-8229-A276A70C303F}"/>
      </w:docPartPr>
      <w:docPartBody>
        <w:p w:rsidR="00DB45F9" w:rsidRDefault="009E1782" w:rsidP="009E1782">
          <w:pPr>
            <w:pStyle w:val="025CF3A8E3094B56A1DD15E77DD79892"/>
          </w:pPr>
          <w:r w:rsidRPr="007624D5">
            <w:rPr>
              <w:rStyle w:val="PlaceholderText"/>
            </w:rPr>
            <w:t>Click or tap here to enter text.</w:t>
          </w:r>
        </w:p>
      </w:docPartBody>
    </w:docPart>
    <w:docPart>
      <w:docPartPr>
        <w:name w:val="15C5FCB145E04EB7810951915B7ECD76"/>
        <w:category>
          <w:name w:val="General"/>
          <w:gallery w:val="placeholder"/>
        </w:category>
        <w:types>
          <w:type w:val="bbPlcHdr"/>
        </w:types>
        <w:behaviors>
          <w:behavior w:val="content"/>
        </w:behaviors>
        <w:guid w:val="{CF245F2C-3D99-4B2C-BD47-31CED35A08C0}"/>
      </w:docPartPr>
      <w:docPartBody>
        <w:p w:rsidR="00DB45F9" w:rsidRDefault="009E1782" w:rsidP="009E1782">
          <w:pPr>
            <w:pStyle w:val="15C5FCB145E04EB7810951915B7ECD76"/>
          </w:pPr>
          <w:r w:rsidRPr="007624D5">
            <w:rPr>
              <w:rStyle w:val="PlaceholderText"/>
            </w:rPr>
            <w:t>Click or tap here to enter text.</w:t>
          </w:r>
        </w:p>
      </w:docPartBody>
    </w:docPart>
    <w:docPart>
      <w:docPartPr>
        <w:name w:val="9F6FF14299654A9CA83C064A107A3E5F"/>
        <w:category>
          <w:name w:val="General"/>
          <w:gallery w:val="placeholder"/>
        </w:category>
        <w:types>
          <w:type w:val="bbPlcHdr"/>
        </w:types>
        <w:behaviors>
          <w:behavior w:val="content"/>
        </w:behaviors>
        <w:guid w:val="{F3CFD99C-826D-404C-A2FA-FAB742AC6A29}"/>
      </w:docPartPr>
      <w:docPartBody>
        <w:p w:rsidR="00DB45F9" w:rsidRDefault="009E1782" w:rsidP="009E1782">
          <w:pPr>
            <w:pStyle w:val="9F6FF14299654A9CA83C064A107A3E5F"/>
          </w:pPr>
          <w:r w:rsidRPr="007624D5">
            <w:rPr>
              <w:rStyle w:val="PlaceholderText"/>
            </w:rPr>
            <w:t>Click or tap here to enter text.</w:t>
          </w:r>
        </w:p>
      </w:docPartBody>
    </w:docPart>
    <w:docPart>
      <w:docPartPr>
        <w:name w:val="F228DCDC65304708A7B962A23C68348E"/>
        <w:category>
          <w:name w:val="General"/>
          <w:gallery w:val="placeholder"/>
        </w:category>
        <w:types>
          <w:type w:val="bbPlcHdr"/>
        </w:types>
        <w:behaviors>
          <w:behavior w:val="content"/>
        </w:behaviors>
        <w:guid w:val="{634A6ECD-E318-4B2B-B702-9E570A9EF4BC}"/>
      </w:docPartPr>
      <w:docPartBody>
        <w:p w:rsidR="00DB45F9" w:rsidRDefault="009E1782" w:rsidP="009E1782">
          <w:pPr>
            <w:pStyle w:val="F228DCDC65304708A7B962A23C68348E"/>
          </w:pPr>
          <w:r w:rsidRPr="007624D5">
            <w:rPr>
              <w:rStyle w:val="PlaceholderText"/>
            </w:rPr>
            <w:t>Click or tap here to enter text.</w:t>
          </w:r>
        </w:p>
      </w:docPartBody>
    </w:docPart>
    <w:docPart>
      <w:docPartPr>
        <w:name w:val="BC33B30C2097494B940D668BDEBD0EB9"/>
        <w:category>
          <w:name w:val="General"/>
          <w:gallery w:val="placeholder"/>
        </w:category>
        <w:types>
          <w:type w:val="bbPlcHdr"/>
        </w:types>
        <w:behaviors>
          <w:behavior w:val="content"/>
        </w:behaviors>
        <w:guid w:val="{D8482BC4-FB7C-4A4D-A75F-60C16AACF678}"/>
      </w:docPartPr>
      <w:docPartBody>
        <w:p w:rsidR="00DB45F9" w:rsidRDefault="009E1782" w:rsidP="009E1782">
          <w:pPr>
            <w:pStyle w:val="BC33B30C2097494B940D668BDEBD0EB9"/>
          </w:pPr>
          <w:r w:rsidRPr="007624D5">
            <w:rPr>
              <w:rStyle w:val="PlaceholderText"/>
            </w:rPr>
            <w:t>Click or tap here to enter text.</w:t>
          </w:r>
        </w:p>
      </w:docPartBody>
    </w:docPart>
    <w:docPart>
      <w:docPartPr>
        <w:name w:val="05E7D5B9EC44417182D7BEEC9B2FF12C"/>
        <w:category>
          <w:name w:val="General"/>
          <w:gallery w:val="placeholder"/>
        </w:category>
        <w:types>
          <w:type w:val="bbPlcHdr"/>
        </w:types>
        <w:behaviors>
          <w:behavior w:val="content"/>
        </w:behaviors>
        <w:guid w:val="{9E698524-26FC-4BA1-AF2A-4B4701ABBB11}"/>
      </w:docPartPr>
      <w:docPartBody>
        <w:p w:rsidR="00DB45F9" w:rsidRDefault="009E1782" w:rsidP="009E1782">
          <w:pPr>
            <w:pStyle w:val="05E7D5B9EC44417182D7BEEC9B2FF12C"/>
          </w:pPr>
          <w:r w:rsidRPr="007624D5">
            <w:rPr>
              <w:rStyle w:val="PlaceholderText"/>
            </w:rPr>
            <w:t>Click or tap here to enter text.</w:t>
          </w:r>
        </w:p>
      </w:docPartBody>
    </w:docPart>
    <w:docPart>
      <w:docPartPr>
        <w:name w:val="1BB7ECEBE8AA4B22B9DD1E13093D1823"/>
        <w:category>
          <w:name w:val="General"/>
          <w:gallery w:val="placeholder"/>
        </w:category>
        <w:types>
          <w:type w:val="bbPlcHdr"/>
        </w:types>
        <w:behaviors>
          <w:behavior w:val="content"/>
        </w:behaviors>
        <w:guid w:val="{D11D11C6-2F2B-4623-8249-66B0725A8947}"/>
      </w:docPartPr>
      <w:docPartBody>
        <w:p w:rsidR="00DB45F9" w:rsidRDefault="009E1782" w:rsidP="009E1782">
          <w:pPr>
            <w:pStyle w:val="1BB7ECEBE8AA4B22B9DD1E13093D1823"/>
          </w:pPr>
          <w:r w:rsidRPr="007624D5">
            <w:rPr>
              <w:rStyle w:val="PlaceholderText"/>
            </w:rPr>
            <w:t>Click or tap here to enter text.</w:t>
          </w:r>
        </w:p>
      </w:docPartBody>
    </w:docPart>
    <w:docPart>
      <w:docPartPr>
        <w:name w:val="0666A80AF003456AA5AE5674236E05F9"/>
        <w:category>
          <w:name w:val="General"/>
          <w:gallery w:val="placeholder"/>
        </w:category>
        <w:types>
          <w:type w:val="bbPlcHdr"/>
        </w:types>
        <w:behaviors>
          <w:behavior w:val="content"/>
        </w:behaviors>
        <w:guid w:val="{C257516C-365A-47AB-AB3D-32620111E026}"/>
      </w:docPartPr>
      <w:docPartBody>
        <w:p w:rsidR="00DB45F9" w:rsidRDefault="009E1782" w:rsidP="009E1782">
          <w:pPr>
            <w:pStyle w:val="0666A80AF003456AA5AE5674236E05F9"/>
          </w:pPr>
          <w:r w:rsidRPr="007624D5">
            <w:rPr>
              <w:rStyle w:val="PlaceholderText"/>
            </w:rPr>
            <w:t>Click or tap here to enter text.</w:t>
          </w:r>
        </w:p>
      </w:docPartBody>
    </w:docPart>
    <w:docPart>
      <w:docPartPr>
        <w:name w:val="47D9190D925E4252A5FBAE27C89EDF11"/>
        <w:category>
          <w:name w:val="General"/>
          <w:gallery w:val="placeholder"/>
        </w:category>
        <w:types>
          <w:type w:val="bbPlcHdr"/>
        </w:types>
        <w:behaviors>
          <w:behavior w:val="content"/>
        </w:behaviors>
        <w:guid w:val="{DB14945E-9552-4AA1-8723-E1582E6E1284}"/>
      </w:docPartPr>
      <w:docPartBody>
        <w:p w:rsidR="00DB45F9" w:rsidRDefault="009E1782" w:rsidP="009E1782">
          <w:pPr>
            <w:pStyle w:val="47D9190D925E4252A5FBAE27C89EDF11"/>
          </w:pPr>
          <w:r w:rsidRPr="007624D5">
            <w:rPr>
              <w:rStyle w:val="PlaceholderText"/>
            </w:rPr>
            <w:t>Click or tap here to enter text.</w:t>
          </w:r>
        </w:p>
      </w:docPartBody>
    </w:docPart>
    <w:docPart>
      <w:docPartPr>
        <w:name w:val="ECB7D06A24364A48B8411E167810A7BC"/>
        <w:category>
          <w:name w:val="General"/>
          <w:gallery w:val="placeholder"/>
        </w:category>
        <w:types>
          <w:type w:val="bbPlcHdr"/>
        </w:types>
        <w:behaviors>
          <w:behavior w:val="content"/>
        </w:behaviors>
        <w:guid w:val="{FA69B689-A705-48D7-A1CC-66B6A2E9713C}"/>
      </w:docPartPr>
      <w:docPartBody>
        <w:p w:rsidR="00DB45F9" w:rsidRDefault="009E1782" w:rsidP="009E1782">
          <w:pPr>
            <w:pStyle w:val="ECB7D06A24364A48B8411E167810A7BC"/>
          </w:pPr>
          <w:r w:rsidRPr="007624D5">
            <w:rPr>
              <w:rStyle w:val="PlaceholderText"/>
            </w:rPr>
            <w:t>Click or tap here to enter text.</w:t>
          </w:r>
        </w:p>
      </w:docPartBody>
    </w:docPart>
    <w:docPart>
      <w:docPartPr>
        <w:name w:val="123AE377BA474358891F9D0E6EFE9E35"/>
        <w:category>
          <w:name w:val="General"/>
          <w:gallery w:val="placeholder"/>
        </w:category>
        <w:types>
          <w:type w:val="bbPlcHdr"/>
        </w:types>
        <w:behaviors>
          <w:behavior w:val="content"/>
        </w:behaviors>
        <w:guid w:val="{AFB32940-F560-4553-BB18-E343C274113E}"/>
      </w:docPartPr>
      <w:docPartBody>
        <w:p w:rsidR="00DB45F9" w:rsidRDefault="009E1782" w:rsidP="009E1782">
          <w:pPr>
            <w:pStyle w:val="123AE377BA474358891F9D0E6EFE9E35"/>
          </w:pPr>
          <w:r w:rsidRPr="007624D5">
            <w:rPr>
              <w:rStyle w:val="PlaceholderText"/>
            </w:rPr>
            <w:t>Click or tap here to enter text.</w:t>
          </w:r>
        </w:p>
      </w:docPartBody>
    </w:docPart>
    <w:docPart>
      <w:docPartPr>
        <w:name w:val="9654DCD519954BFD95A4AEA2D82A7124"/>
        <w:category>
          <w:name w:val="General"/>
          <w:gallery w:val="placeholder"/>
        </w:category>
        <w:types>
          <w:type w:val="bbPlcHdr"/>
        </w:types>
        <w:behaviors>
          <w:behavior w:val="content"/>
        </w:behaviors>
        <w:guid w:val="{FD44B8B4-6F2A-485B-B890-E4337F522154}"/>
      </w:docPartPr>
      <w:docPartBody>
        <w:p w:rsidR="00DB45F9" w:rsidRDefault="009E1782" w:rsidP="009E1782">
          <w:pPr>
            <w:pStyle w:val="9654DCD519954BFD95A4AEA2D82A7124"/>
          </w:pPr>
          <w:r w:rsidRPr="007624D5">
            <w:rPr>
              <w:rStyle w:val="PlaceholderText"/>
            </w:rPr>
            <w:t>Click or tap here to enter text.</w:t>
          </w:r>
        </w:p>
      </w:docPartBody>
    </w:docPart>
    <w:docPart>
      <w:docPartPr>
        <w:name w:val="A93CB4B72EA0404786EB832DBD320E90"/>
        <w:category>
          <w:name w:val="General"/>
          <w:gallery w:val="placeholder"/>
        </w:category>
        <w:types>
          <w:type w:val="bbPlcHdr"/>
        </w:types>
        <w:behaviors>
          <w:behavior w:val="content"/>
        </w:behaviors>
        <w:guid w:val="{EB78BEC8-C81D-4567-801A-82131E8C6543}"/>
      </w:docPartPr>
      <w:docPartBody>
        <w:p w:rsidR="00DB45F9" w:rsidRDefault="009E1782" w:rsidP="009E1782">
          <w:pPr>
            <w:pStyle w:val="A93CB4B72EA0404786EB832DBD320E90"/>
          </w:pPr>
          <w:r w:rsidRPr="007624D5">
            <w:rPr>
              <w:rStyle w:val="PlaceholderText"/>
            </w:rPr>
            <w:t>Click or tap here to enter text.</w:t>
          </w:r>
        </w:p>
      </w:docPartBody>
    </w:docPart>
    <w:docPart>
      <w:docPartPr>
        <w:name w:val="D9BAEF8FA01C44A18ADA58415D65E506"/>
        <w:category>
          <w:name w:val="General"/>
          <w:gallery w:val="placeholder"/>
        </w:category>
        <w:types>
          <w:type w:val="bbPlcHdr"/>
        </w:types>
        <w:behaviors>
          <w:behavior w:val="content"/>
        </w:behaviors>
        <w:guid w:val="{F92CBA22-9EA9-45B2-8A9F-B05FED6E9585}"/>
      </w:docPartPr>
      <w:docPartBody>
        <w:p w:rsidR="00DB45F9" w:rsidRDefault="009E1782" w:rsidP="009E1782">
          <w:pPr>
            <w:pStyle w:val="D9BAEF8FA01C44A18ADA58415D65E506"/>
          </w:pPr>
          <w:r w:rsidRPr="007624D5">
            <w:rPr>
              <w:rStyle w:val="PlaceholderText"/>
            </w:rPr>
            <w:t>Click or tap here to enter text.</w:t>
          </w:r>
        </w:p>
      </w:docPartBody>
    </w:docPart>
    <w:docPart>
      <w:docPartPr>
        <w:name w:val="543F4A1991CD43FF8F3BF46E492FEB76"/>
        <w:category>
          <w:name w:val="General"/>
          <w:gallery w:val="placeholder"/>
        </w:category>
        <w:types>
          <w:type w:val="bbPlcHdr"/>
        </w:types>
        <w:behaviors>
          <w:behavior w:val="content"/>
        </w:behaviors>
        <w:guid w:val="{1C62FD18-24A9-43E2-8EE4-B957696A17C2}"/>
      </w:docPartPr>
      <w:docPartBody>
        <w:p w:rsidR="00DB45F9" w:rsidRDefault="009E1782" w:rsidP="009E1782">
          <w:pPr>
            <w:pStyle w:val="543F4A1991CD43FF8F3BF46E492FEB76"/>
          </w:pPr>
          <w:r w:rsidRPr="007624D5">
            <w:rPr>
              <w:rStyle w:val="PlaceholderText"/>
            </w:rPr>
            <w:t>Click or tap here to enter text.</w:t>
          </w:r>
        </w:p>
      </w:docPartBody>
    </w:docPart>
    <w:docPart>
      <w:docPartPr>
        <w:name w:val="5FEACA53C845437FB7DC2C2A1F338DD9"/>
        <w:category>
          <w:name w:val="General"/>
          <w:gallery w:val="placeholder"/>
        </w:category>
        <w:types>
          <w:type w:val="bbPlcHdr"/>
        </w:types>
        <w:behaviors>
          <w:behavior w:val="content"/>
        </w:behaviors>
        <w:guid w:val="{4A39BD8E-1926-4DAE-AAF1-99E18A998DA0}"/>
      </w:docPartPr>
      <w:docPartBody>
        <w:p w:rsidR="00DB45F9" w:rsidRDefault="009E1782" w:rsidP="009E1782">
          <w:pPr>
            <w:pStyle w:val="5FEACA53C845437FB7DC2C2A1F338DD9"/>
          </w:pPr>
          <w:r w:rsidRPr="007624D5">
            <w:rPr>
              <w:rStyle w:val="PlaceholderText"/>
            </w:rPr>
            <w:t>Click or tap here to enter text.</w:t>
          </w:r>
        </w:p>
      </w:docPartBody>
    </w:docPart>
    <w:docPart>
      <w:docPartPr>
        <w:name w:val="F255295EA51D41D090FFBBFE4E419751"/>
        <w:category>
          <w:name w:val="General"/>
          <w:gallery w:val="placeholder"/>
        </w:category>
        <w:types>
          <w:type w:val="bbPlcHdr"/>
        </w:types>
        <w:behaviors>
          <w:behavior w:val="content"/>
        </w:behaviors>
        <w:guid w:val="{422DE4A2-F75D-424F-B206-2B075F281754}"/>
      </w:docPartPr>
      <w:docPartBody>
        <w:p w:rsidR="00DB45F9" w:rsidRDefault="009E1782" w:rsidP="009E1782">
          <w:pPr>
            <w:pStyle w:val="F255295EA51D41D090FFBBFE4E419751"/>
          </w:pPr>
          <w:r w:rsidRPr="007624D5">
            <w:rPr>
              <w:rStyle w:val="PlaceholderText"/>
            </w:rPr>
            <w:t>Click or tap here to enter text.</w:t>
          </w:r>
        </w:p>
      </w:docPartBody>
    </w:docPart>
    <w:docPart>
      <w:docPartPr>
        <w:name w:val="0F7E18B9C9924318B2BAFB6B76046990"/>
        <w:category>
          <w:name w:val="General"/>
          <w:gallery w:val="placeholder"/>
        </w:category>
        <w:types>
          <w:type w:val="bbPlcHdr"/>
        </w:types>
        <w:behaviors>
          <w:behavior w:val="content"/>
        </w:behaviors>
        <w:guid w:val="{12D0BA37-0837-4B56-9CC6-032D52E89760}"/>
      </w:docPartPr>
      <w:docPartBody>
        <w:p w:rsidR="00DB45F9" w:rsidRDefault="009E1782" w:rsidP="009E1782">
          <w:pPr>
            <w:pStyle w:val="0F7E18B9C9924318B2BAFB6B76046990"/>
          </w:pPr>
          <w:r w:rsidRPr="007624D5">
            <w:rPr>
              <w:rStyle w:val="PlaceholderText"/>
            </w:rPr>
            <w:t>Click or tap here to enter text.</w:t>
          </w:r>
        </w:p>
      </w:docPartBody>
    </w:docPart>
    <w:docPart>
      <w:docPartPr>
        <w:name w:val="31AEDE99952444D8A26552E4C9B7C87E"/>
        <w:category>
          <w:name w:val="General"/>
          <w:gallery w:val="placeholder"/>
        </w:category>
        <w:types>
          <w:type w:val="bbPlcHdr"/>
        </w:types>
        <w:behaviors>
          <w:behavior w:val="content"/>
        </w:behaviors>
        <w:guid w:val="{067C99C2-F906-4457-B430-E01CE81FB3AE}"/>
      </w:docPartPr>
      <w:docPartBody>
        <w:p w:rsidR="00DB45F9" w:rsidRDefault="009E1782" w:rsidP="009E1782">
          <w:pPr>
            <w:pStyle w:val="31AEDE99952444D8A26552E4C9B7C87E"/>
          </w:pPr>
          <w:r w:rsidRPr="007624D5">
            <w:rPr>
              <w:rStyle w:val="PlaceholderText"/>
            </w:rPr>
            <w:t>Click or tap here to enter text.</w:t>
          </w:r>
        </w:p>
      </w:docPartBody>
    </w:docPart>
    <w:docPart>
      <w:docPartPr>
        <w:name w:val="42E7D183D68244A98C484772039A1D95"/>
        <w:category>
          <w:name w:val="General"/>
          <w:gallery w:val="placeholder"/>
        </w:category>
        <w:types>
          <w:type w:val="bbPlcHdr"/>
        </w:types>
        <w:behaviors>
          <w:behavior w:val="content"/>
        </w:behaviors>
        <w:guid w:val="{A672813D-0559-4AC2-8C4E-83A4608CB2C3}"/>
      </w:docPartPr>
      <w:docPartBody>
        <w:p w:rsidR="00DB45F9" w:rsidRDefault="009E1782" w:rsidP="009E1782">
          <w:pPr>
            <w:pStyle w:val="42E7D183D68244A98C484772039A1D95"/>
          </w:pPr>
          <w:r w:rsidRPr="007624D5">
            <w:rPr>
              <w:rStyle w:val="PlaceholderText"/>
            </w:rPr>
            <w:t>Click or tap here to enter text.</w:t>
          </w:r>
        </w:p>
      </w:docPartBody>
    </w:docPart>
    <w:docPart>
      <w:docPartPr>
        <w:name w:val="8670811D1BE5477EB9F9A29430481C32"/>
        <w:category>
          <w:name w:val="General"/>
          <w:gallery w:val="placeholder"/>
        </w:category>
        <w:types>
          <w:type w:val="bbPlcHdr"/>
        </w:types>
        <w:behaviors>
          <w:behavior w:val="content"/>
        </w:behaviors>
        <w:guid w:val="{8FB1EC14-810B-43AF-B351-A2A91D92AAD0}"/>
      </w:docPartPr>
      <w:docPartBody>
        <w:p w:rsidR="00DB45F9" w:rsidRDefault="009E1782" w:rsidP="009E1782">
          <w:pPr>
            <w:pStyle w:val="8670811D1BE5477EB9F9A29430481C32"/>
          </w:pPr>
          <w:r w:rsidRPr="007624D5">
            <w:rPr>
              <w:rStyle w:val="PlaceholderText"/>
            </w:rPr>
            <w:t>Click or tap here to enter text.</w:t>
          </w:r>
        </w:p>
      </w:docPartBody>
    </w:docPart>
    <w:docPart>
      <w:docPartPr>
        <w:name w:val="01B8669269A2462DB51B97767F70826E"/>
        <w:category>
          <w:name w:val="General"/>
          <w:gallery w:val="placeholder"/>
        </w:category>
        <w:types>
          <w:type w:val="bbPlcHdr"/>
        </w:types>
        <w:behaviors>
          <w:behavior w:val="content"/>
        </w:behaviors>
        <w:guid w:val="{CE325737-4535-4929-BA9A-E6EC1897700B}"/>
      </w:docPartPr>
      <w:docPartBody>
        <w:p w:rsidR="00DB45F9" w:rsidRDefault="009E1782" w:rsidP="009E1782">
          <w:pPr>
            <w:pStyle w:val="01B8669269A2462DB51B97767F70826E"/>
          </w:pPr>
          <w:r w:rsidRPr="007624D5">
            <w:rPr>
              <w:rStyle w:val="PlaceholderText"/>
            </w:rPr>
            <w:t>Click or tap here to enter text.</w:t>
          </w:r>
        </w:p>
      </w:docPartBody>
    </w:docPart>
    <w:docPart>
      <w:docPartPr>
        <w:name w:val="00A7BAFAF53A4562BDD89AE24BC02B84"/>
        <w:category>
          <w:name w:val="General"/>
          <w:gallery w:val="placeholder"/>
        </w:category>
        <w:types>
          <w:type w:val="bbPlcHdr"/>
        </w:types>
        <w:behaviors>
          <w:behavior w:val="content"/>
        </w:behaviors>
        <w:guid w:val="{7A215D7D-664F-4A16-9ABE-E0AE3D4E45DF}"/>
      </w:docPartPr>
      <w:docPartBody>
        <w:p w:rsidR="00DB45F9" w:rsidRDefault="009E1782" w:rsidP="009E1782">
          <w:pPr>
            <w:pStyle w:val="00A7BAFAF53A4562BDD89AE24BC02B84"/>
          </w:pPr>
          <w:r w:rsidRPr="007624D5">
            <w:rPr>
              <w:rStyle w:val="PlaceholderText"/>
            </w:rPr>
            <w:t>Click or tap here to enter text.</w:t>
          </w:r>
        </w:p>
      </w:docPartBody>
    </w:docPart>
    <w:docPart>
      <w:docPartPr>
        <w:name w:val="5A56771827AE400A816F949724675161"/>
        <w:category>
          <w:name w:val="General"/>
          <w:gallery w:val="placeholder"/>
        </w:category>
        <w:types>
          <w:type w:val="bbPlcHdr"/>
        </w:types>
        <w:behaviors>
          <w:behavior w:val="content"/>
        </w:behaviors>
        <w:guid w:val="{B8B3A6E1-9C34-4BD6-BB60-238AAD4CDEC3}"/>
      </w:docPartPr>
      <w:docPartBody>
        <w:p w:rsidR="00DB45F9" w:rsidRDefault="009E1782" w:rsidP="009E1782">
          <w:pPr>
            <w:pStyle w:val="5A56771827AE400A816F949724675161"/>
          </w:pPr>
          <w:r w:rsidRPr="007624D5">
            <w:rPr>
              <w:rStyle w:val="PlaceholderText"/>
            </w:rPr>
            <w:t>Click or tap here to enter text.</w:t>
          </w:r>
        </w:p>
      </w:docPartBody>
    </w:docPart>
    <w:docPart>
      <w:docPartPr>
        <w:name w:val="C66935F55DC743A39997F36E4E519E23"/>
        <w:category>
          <w:name w:val="General"/>
          <w:gallery w:val="placeholder"/>
        </w:category>
        <w:types>
          <w:type w:val="bbPlcHdr"/>
        </w:types>
        <w:behaviors>
          <w:behavior w:val="content"/>
        </w:behaviors>
        <w:guid w:val="{39DB7226-CEB5-44EB-AD48-DDA9AF94F9F0}"/>
      </w:docPartPr>
      <w:docPartBody>
        <w:p w:rsidR="00DB45F9" w:rsidRDefault="009E1782" w:rsidP="009E1782">
          <w:pPr>
            <w:pStyle w:val="C66935F55DC743A39997F36E4E519E23"/>
          </w:pPr>
          <w:r w:rsidRPr="007624D5">
            <w:rPr>
              <w:rStyle w:val="PlaceholderText"/>
            </w:rPr>
            <w:t>Click or tap here to enter text.</w:t>
          </w:r>
        </w:p>
      </w:docPartBody>
    </w:docPart>
    <w:docPart>
      <w:docPartPr>
        <w:name w:val="E8EF314EAF56438E9473A9285F3827B2"/>
        <w:category>
          <w:name w:val="General"/>
          <w:gallery w:val="placeholder"/>
        </w:category>
        <w:types>
          <w:type w:val="bbPlcHdr"/>
        </w:types>
        <w:behaviors>
          <w:behavior w:val="content"/>
        </w:behaviors>
        <w:guid w:val="{319AB9A2-F2E5-4EF4-ABBD-380A93BBF04C}"/>
      </w:docPartPr>
      <w:docPartBody>
        <w:p w:rsidR="00DB45F9" w:rsidRDefault="009E1782" w:rsidP="009E1782">
          <w:pPr>
            <w:pStyle w:val="E8EF314EAF56438E9473A9285F3827B2"/>
          </w:pPr>
          <w:r w:rsidRPr="007624D5">
            <w:rPr>
              <w:rStyle w:val="PlaceholderText"/>
            </w:rPr>
            <w:t>Click or tap here to enter text.</w:t>
          </w:r>
        </w:p>
      </w:docPartBody>
    </w:docPart>
    <w:docPart>
      <w:docPartPr>
        <w:name w:val="B8352CF24E254B57BE98A5D4F54E6A1C"/>
        <w:category>
          <w:name w:val="General"/>
          <w:gallery w:val="placeholder"/>
        </w:category>
        <w:types>
          <w:type w:val="bbPlcHdr"/>
        </w:types>
        <w:behaviors>
          <w:behavior w:val="content"/>
        </w:behaviors>
        <w:guid w:val="{37B6C443-6257-4370-BC7A-1BEBC9631D31}"/>
      </w:docPartPr>
      <w:docPartBody>
        <w:p w:rsidR="00DB45F9" w:rsidRDefault="009E1782" w:rsidP="009E1782">
          <w:pPr>
            <w:pStyle w:val="B8352CF24E254B57BE98A5D4F54E6A1C"/>
          </w:pPr>
          <w:r w:rsidRPr="007624D5">
            <w:rPr>
              <w:rStyle w:val="PlaceholderText"/>
            </w:rPr>
            <w:t>Click or tap here to enter text.</w:t>
          </w:r>
        </w:p>
      </w:docPartBody>
    </w:docPart>
    <w:docPart>
      <w:docPartPr>
        <w:name w:val="CABB530FD19F45EAA38AF5D62E1E550A"/>
        <w:category>
          <w:name w:val="General"/>
          <w:gallery w:val="placeholder"/>
        </w:category>
        <w:types>
          <w:type w:val="bbPlcHdr"/>
        </w:types>
        <w:behaviors>
          <w:behavior w:val="content"/>
        </w:behaviors>
        <w:guid w:val="{5B9BD4AA-F2BF-44EA-A862-F98D317AF3D4}"/>
      </w:docPartPr>
      <w:docPartBody>
        <w:p w:rsidR="00DB45F9" w:rsidRDefault="009E1782" w:rsidP="009E1782">
          <w:pPr>
            <w:pStyle w:val="CABB530FD19F45EAA38AF5D62E1E550A"/>
          </w:pPr>
          <w:r w:rsidRPr="007624D5">
            <w:rPr>
              <w:rStyle w:val="PlaceholderText"/>
            </w:rPr>
            <w:t>Click or tap here to enter text.</w:t>
          </w:r>
        </w:p>
      </w:docPartBody>
    </w:docPart>
    <w:docPart>
      <w:docPartPr>
        <w:name w:val="7E6E8EB60F6D49218F3AA0DE8F1069DF"/>
        <w:category>
          <w:name w:val="General"/>
          <w:gallery w:val="placeholder"/>
        </w:category>
        <w:types>
          <w:type w:val="bbPlcHdr"/>
        </w:types>
        <w:behaviors>
          <w:behavior w:val="content"/>
        </w:behaviors>
        <w:guid w:val="{3E19EFDE-874F-48E4-8CA1-D741F1D926E0}"/>
      </w:docPartPr>
      <w:docPartBody>
        <w:p w:rsidR="00DB45F9" w:rsidRDefault="009E1782" w:rsidP="009E1782">
          <w:pPr>
            <w:pStyle w:val="7E6E8EB60F6D49218F3AA0DE8F1069DF"/>
          </w:pPr>
          <w:r w:rsidRPr="007624D5">
            <w:rPr>
              <w:rStyle w:val="PlaceholderText"/>
            </w:rPr>
            <w:t>Click or tap here to enter text.</w:t>
          </w:r>
        </w:p>
      </w:docPartBody>
    </w:docPart>
    <w:docPart>
      <w:docPartPr>
        <w:name w:val="DCF3D940310942928A9698CF837BC891"/>
        <w:category>
          <w:name w:val="General"/>
          <w:gallery w:val="placeholder"/>
        </w:category>
        <w:types>
          <w:type w:val="bbPlcHdr"/>
        </w:types>
        <w:behaviors>
          <w:behavior w:val="content"/>
        </w:behaviors>
        <w:guid w:val="{C875E273-83FF-42B7-98F2-E7E6C1166785}"/>
      </w:docPartPr>
      <w:docPartBody>
        <w:p w:rsidR="00DB45F9" w:rsidRDefault="009E1782" w:rsidP="009E1782">
          <w:pPr>
            <w:pStyle w:val="DCF3D940310942928A9698CF837BC891"/>
          </w:pPr>
          <w:r w:rsidRPr="007624D5">
            <w:rPr>
              <w:rStyle w:val="PlaceholderText"/>
            </w:rPr>
            <w:t>Click or tap here to enter text.</w:t>
          </w:r>
        </w:p>
      </w:docPartBody>
    </w:docPart>
    <w:docPart>
      <w:docPartPr>
        <w:name w:val="91FCB372FA9A4E77B80076E9EA9E75BB"/>
        <w:category>
          <w:name w:val="General"/>
          <w:gallery w:val="placeholder"/>
        </w:category>
        <w:types>
          <w:type w:val="bbPlcHdr"/>
        </w:types>
        <w:behaviors>
          <w:behavior w:val="content"/>
        </w:behaviors>
        <w:guid w:val="{8AC863AA-274E-40B5-A174-106B2CADCA90}"/>
      </w:docPartPr>
      <w:docPartBody>
        <w:p w:rsidR="00DB45F9" w:rsidRDefault="009E1782" w:rsidP="009E1782">
          <w:pPr>
            <w:pStyle w:val="91FCB372FA9A4E77B80076E9EA9E75BB"/>
          </w:pPr>
          <w:r w:rsidRPr="007624D5">
            <w:rPr>
              <w:rStyle w:val="PlaceholderText"/>
            </w:rPr>
            <w:t>Click or tap here to enter text.</w:t>
          </w:r>
        </w:p>
      </w:docPartBody>
    </w:docPart>
    <w:docPart>
      <w:docPartPr>
        <w:name w:val="0262B7A2C4B541D09F0B0256E484FD75"/>
        <w:category>
          <w:name w:val="General"/>
          <w:gallery w:val="placeholder"/>
        </w:category>
        <w:types>
          <w:type w:val="bbPlcHdr"/>
        </w:types>
        <w:behaviors>
          <w:behavior w:val="content"/>
        </w:behaviors>
        <w:guid w:val="{98C44E0C-1627-4353-BBF4-5EE8289D37C0}"/>
      </w:docPartPr>
      <w:docPartBody>
        <w:p w:rsidR="00DB45F9" w:rsidRDefault="009E1782" w:rsidP="009E1782">
          <w:pPr>
            <w:pStyle w:val="0262B7A2C4B541D09F0B0256E484FD75"/>
          </w:pPr>
          <w:r w:rsidRPr="007624D5">
            <w:rPr>
              <w:rStyle w:val="PlaceholderText"/>
            </w:rPr>
            <w:t>Click or tap here to enter text.</w:t>
          </w:r>
        </w:p>
      </w:docPartBody>
    </w:docPart>
    <w:docPart>
      <w:docPartPr>
        <w:name w:val="D7F0C2BF1B634ED3B53F2F546C3C8EDD"/>
        <w:category>
          <w:name w:val="General"/>
          <w:gallery w:val="placeholder"/>
        </w:category>
        <w:types>
          <w:type w:val="bbPlcHdr"/>
        </w:types>
        <w:behaviors>
          <w:behavior w:val="content"/>
        </w:behaviors>
        <w:guid w:val="{16D770F5-E58D-4A81-BF46-84E0163B57E1}"/>
      </w:docPartPr>
      <w:docPartBody>
        <w:p w:rsidR="00DB45F9" w:rsidRDefault="009E1782" w:rsidP="009E1782">
          <w:pPr>
            <w:pStyle w:val="D7F0C2BF1B634ED3B53F2F546C3C8EDD"/>
          </w:pPr>
          <w:r w:rsidRPr="007624D5">
            <w:rPr>
              <w:rStyle w:val="PlaceholderText"/>
            </w:rPr>
            <w:t>Click or tap here to enter text.</w:t>
          </w:r>
        </w:p>
      </w:docPartBody>
    </w:docPart>
    <w:docPart>
      <w:docPartPr>
        <w:name w:val="C2FE0184B99D40EBA095188C48F7CE00"/>
        <w:category>
          <w:name w:val="General"/>
          <w:gallery w:val="placeholder"/>
        </w:category>
        <w:types>
          <w:type w:val="bbPlcHdr"/>
        </w:types>
        <w:behaviors>
          <w:behavior w:val="content"/>
        </w:behaviors>
        <w:guid w:val="{8DABE0CB-3D3A-4C8C-8164-C490075C1D4E}"/>
      </w:docPartPr>
      <w:docPartBody>
        <w:p w:rsidR="00DB45F9" w:rsidRDefault="009E1782" w:rsidP="009E1782">
          <w:pPr>
            <w:pStyle w:val="C2FE0184B99D40EBA095188C48F7CE00"/>
          </w:pPr>
          <w:r w:rsidRPr="007624D5">
            <w:rPr>
              <w:rStyle w:val="PlaceholderText"/>
            </w:rPr>
            <w:t>Click or tap here to enter text.</w:t>
          </w:r>
        </w:p>
      </w:docPartBody>
    </w:docPart>
    <w:docPart>
      <w:docPartPr>
        <w:name w:val="69BA802D137645999B4DC0EB160A8E63"/>
        <w:category>
          <w:name w:val="General"/>
          <w:gallery w:val="placeholder"/>
        </w:category>
        <w:types>
          <w:type w:val="bbPlcHdr"/>
        </w:types>
        <w:behaviors>
          <w:behavior w:val="content"/>
        </w:behaviors>
        <w:guid w:val="{0F78F840-07F2-4CD8-96D3-DE19F1D8CC01}"/>
      </w:docPartPr>
      <w:docPartBody>
        <w:p w:rsidR="00DB45F9" w:rsidRDefault="009E1782" w:rsidP="009E1782">
          <w:pPr>
            <w:pStyle w:val="69BA802D137645999B4DC0EB160A8E63"/>
          </w:pPr>
          <w:r w:rsidRPr="007624D5">
            <w:rPr>
              <w:rStyle w:val="PlaceholderText"/>
            </w:rPr>
            <w:t>Click or tap here to enter text.</w:t>
          </w:r>
        </w:p>
      </w:docPartBody>
    </w:docPart>
    <w:docPart>
      <w:docPartPr>
        <w:name w:val="8F8A4671B1EF4CC1A7A49CCA1B9C6EF2"/>
        <w:category>
          <w:name w:val="General"/>
          <w:gallery w:val="placeholder"/>
        </w:category>
        <w:types>
          <w:type w:val="bbPlcHdr"/>
        </w:types>
        <w:behaviors>
          <w:behavior w:val="content"/>
        </w:behaviors>
        <w:guid w:val="{EA7CBD9E-3F99-4991-8E1C-997B301F9B3E}"/>
      </w:docPartPr>
      <w:docPartBody>
        <w:p w:rsidR="00DB45F9" w:rsidRDefault="009E1782" w:rsidP="009E1782">
          <w:pPr>
            <w:pStyle w:val="8F8A4671B1EF4CC1A7A49CCA1B9C6EF2"/>
          </w:pPr>
          <w:r w:rsidRPr="007624D5">
            <w:rPr>
              <w:rStyle w:val="PlaceholderText"/>
            </w:rPr>
            <w:t>Click or tap here to enter text.</w:t>
          </w:r>
        </w:p>
      </w:docPartBody>
    </w:docPart>
    <w:docPart>
      <w:docPartPr>
        <w:name w:val="9A1DBB9315B54201AF86869DE4431154"/>
        <w:category>
          <w:name w:val="General"/>
          <w:gallery w:val="placeholder"/>
        </w:category>
        <w:types>
          <w:type w:val="bbPlcHdr"/>
        </w:types>
        <w:behaviors>
          <w:behavior w:val="content"/>
        </w:behaviors>
        <w:guid w:val="{A2E886C0-0F04-491B-AE2C-98329E14567E}"/>
      </w:docPartPr>
      <w:docPartBody>
        <w:p w:rsidR="00DB45F9" w:rsidRDefault="009E1782" w:rsidP="009E1782">
          <w:pPr>
            <w:pStyle w:val="9A1DBB9315B54201AF86869DE4431154"/>
          </w:pPr>
          <w:r w:rsidRPr="007624D5">
            <w:rPr>
              <w:rStyle w:val="PlaceholderText"/>
            </w:rPr>
            <w:t>Click or tap here to enter text.</w:t>
          </w:r>
        </w:p>
      </w:docPartBody>
    </w:docPart>
    <w:docPart>
      <w:docPartPr>
        <w:name w:val="4F8190D01A7343638E0703BBE5B9CC1D"/>
        <w:category>
          <w:name w:val="General"/>
          <w:gallery w:val="placeholder"/>
        </w:category>
        <w:types>
          <w:type w:val="bbPlcHdr"/>
        </w:types>
        <w:behaviors>
          <w:behavior w:val="content"/>
        </w:behaviors>
        <w:guid w:val="{DFB7BD36-FA84-4CBF-82C1-6953EBE5AB06}"/>
      </w:docPartPr>
      <w:docPartBody>
        <w:p w:rsidR="00DB45F9" w:rsidRDefault="009E1782" w:rsidP="009E1782">
          <w:pPr>
            <w:pStyle w:val="4F8190D01A7343638E0703BBE5B9CC1D"/>
          </w:pPr>
          <w:r w:rsidRPr="007624D5">
            <w:rPr>
              <w:rStyle w:val="PlaceholderText"/>
            </w:rPr>
            <w:t>Click or tap here to enter text.</w:t>
          </w:r>
        </w:p>
      </w:docPartBody>
    </w:docPart>
    <w:docPart>
      <w:docPartPr>
        <w:name w:val="BF076ACDAA9C452F98EF92F621999ADD"/>
        <w:category>
          <w:name w:val="General"/>
          <w:gallery w:val="placeholder"/>
        </w:category>
        <w:types>
          <w:type w:val="bbPlcHdr"/>
        </w:types>
        <w:behaviors>
          <w:behavior w:val="content"/>
        </w:behaviors>
        <w:guid w:val="{2A87DFC2-93D3-41BA-A804-065C86551082}"/>
      </w:docPartPr>
      <w:docPartBody>
        <w:p w:rsidR="00DB45F9" w:rsidRDefault="009E1782" w:rsidP="009E1782">
          <w:pPr>
            <w:pStyle w:val="BF076ACDAA9C452F98EF92F621999ADD"/>
          </w:pPr>
          <w:r w:rsidRPr="007624D5">
            <w:rPr>
              <w:rStyle w:val="PlaceholderText"/>
            </w:rPr>
            <w:t>Click or tap here to enter text.</w:t>
          </w:r>
        </w:p>
      </w:docPartBody>
    </w:docPart>
    <w:docPart>
      <w:docPartPr>
        <w:name w:val="5A59C2AFE99D454EB6ACFAACD05835BE"/>
        <w:category>
          <w:name w:val="General"/>
          <w:gallery w:val="placeholder"/>
        </w:category>
        <w:types>
          <w:type w:val="bbPlcHdr"/>
        </w:types>
        <w:behaviors>
          <w:behavior w:val="content"/>
        </w:behaviors>
        <w:guid w:val="{067FEE29-9C04-4CF9-A27D-80FFF9D45D5F}"/>
      </w:docPartPr>
      <w:docPartBody>
        <w:p w:rsidR="00DB45F9" w:rsidRDefault="009E1782" w:rsidP="009E1782">
          <w:pPr>
            <w:pStyle w:val="5A59C2AFE99D454EB6ACFAACD05835BE"/>
          </w:pPr>
          <w:r w:rsidRPr="007624D5">
            <w:rPr>
              <w:rStyle w:val="PlaceholderText"/>
            </w:rPr>
            <w:t>Click or tap here to enter text.</w:t>
          </w:r>
        </w:p>
      </w:docPartBody>
    </w:docPart>
    <w:docPart>
      <w:docPartPr>
        <w:name w:val="626F3F51B0E2485FAF25574979367391"/>
        <w:category>
          <w:name w:val="General"/>
          <w:gallery w:val="placeholder"/>
        </w:category>
        <w:types>
          <w:type w:val="bbPlcHdr"/>
        </w:types>
        <w:behaviors>
          <w:behavior w:val="content"/>
        </w:behaviors>
        <w:guid w:val="{4829E516-2FA8-4A2E-A4A1-93CF5F15ADA7}"/>
      </w:docPartPr>
      <w:docPartBody>
        <w:p w:rsidR="00DB45F9" w:rsidRDefault="009E1782" w:rsidP="009E1782">
          <w:pPr>
            <w:pStyle w:val="626F3F51B0E2485FAF25574979367391"/>
          </w:pPr>
          <w:r w:rsidRPr="007624D5">
            <w:rPr>
              <w:rStyle w:val="PlaceholderText"/>
            </w:rPr>
            <w:t>Click or tap here to enter text.</w:t>
          </w:r>
        </w:p>
      </w:docPartBody>
    </w:docPart>
    <w:docPart>
      <w:docPartPr>
        <w:name w:val="E51DD69931654241AF13F0DA7B314DCB"/>
        <w:category>
          <w:name w:val="General"/>
          <w:gallery w:val="placeholder"/>
        </w:category>
        <w:types>
          <w:type w:val="bbPlcHdr"/>
        </w:types>
        <w:behaviors>
          <w:behavior w:val="content"/>
        </w:behaviors>
        <w:guid w:val="{0DCFE809-26A0-4987-B09E-405C2A429820}"/>
      </w:docPartPr>
      <w:docPartBody>
        <w:p w:rsidR="00DB45F9" w:rsidRDefault="009E1782" w:rsidP="009E1782">
          <w:pPr>
            <w:pStyle w:val="E51DD69931654241AF13F0DA7B314DCB"/>
          </w:pPr>
          <w:r w:rsidRPr="007624D5">
            <w:rPr>
              <w:rStyle w:val="PlaceholderText"/>
            </w:rPr>
            <w:t>Click or tap here to enter text.</w:t>
          </w:r>
        </w:p>
      </w:docPartBody>
    </w:docPart>
    <w:docPart>
      <w:docPartPr>
        <w:name w:val="68E982D775FA47499F8F928ACF482B10"/>
        <w:category>
          <w:name w:val="General"/>
          <w:gallery w:val="placeholder"/>
        </w:category>
        <w:types>
          <w:type w:val="bbPlcHdr"/>
        </w:types>
        <w:behaviors>
          <w:behavior w:val="content"/>
        </w:behaviors>
        <w:guid w:val="{F88E7AE6-E9E9-4FC3-82A4-3B51CAAD7ADF}"/>
      </w:docPartPr>
      <w:docPartBody>
        <w:p w:rsidR="00DB45F9" w:rsidRDefault="009E1782" w:rsidP="009E1782">
          <w:pPr>
            <w:pStyle w:val="68E982D775FA47499F8F928ACF482B10"/>
          </w:pPr>
          <w:r w:rsidRPr="007624D5">
            <w:rPr>
              <w:rStyle w:val="PlaceholderText"/>
            </w:rPr>
            <w:t>Click or tap here to enter text.</w:t>
          </w:r>
        </w:p>
      </w:docPartBody>
    </w:docPart>
    <w:docPart>
      <w:docPartPr>
        <w:name w:val="D09B3B5C3706453D97CC0ADD443DC310"/>
        <w:category>
          <w:name w:val="General"/>
          <w:gallery w:val="placeholder"/>
        </w:category>
        <w:types>
          <w:type w:val="bbPlcHdr"/>
        </w:types>
        <w:behaviors>
          <w:behavior w:val="content"/>
        </w:behaviors>
        <w:guid w:val="{8BEDB56C-7393-46AF-B277-0F102A3388A5}"/>
      </w:docPartPr>
      <w:docPartBody>
        <w:p w:rsidR="00DB45F9" w:rsidRDefault="009E1782" w:rsidP="009E1782">
          <w:pPr>
            <w:pStyle w:val="D09B3B5C3706453D97CC0ADD443DC310"/>
          </w:pPr>
          <w:r w:rsidRPr="007624D5">
            <w:rPr>
              <w:rStyle w:val="PlaceholderText"/>
            </w:rPr>
            <w:t>Click or tap here to enter text.</w:t>
          </w:r>
        </w:p>
      </w:docPartBody>
    </w:docPart>
    <w:docPart>
      <w:docPartPr>
        <w:name w:val="D6AC0CC5B4214FCF9FF297C77159645B"/>
        <w:category>
          <w:name w:val="General"/>
          <w:gallery w:val="placeholder"/>
        </w:category>
        <w:types>
          <w:type w:val="bbPlcHdr"/>
        </w:types>
        <w:behaviors>
          <w:behavior w:val="content"/>
        </w:behaviors>
        <w:guid w:val="{7F4C5D3C-654B-49F0-9CDC-8D7EFA88607F}"/>
      </w:docPartPr>
      <w:docPartBody>
        <w:p w:rsidR="00366D42" w:rsidRDefault="00DB45F9" w:rsidP="00DB45F9">
          <w:pPr>
            <w:pStyle w:val="D6AC0CC5B4214FCF9FF297C77159645B"/>
          </w:pPr>
          <w:r w:rsidRPr="007624D5">
            <w:rPr>
              <w:rStyle w:val="PlaceholderText"/>
            </w:rPr>
            <w:t>Click or tap here to enter text.</w:t>
          </w:r>
        </w:p>
      </w:docPartBody>
    </w:docPart>
    <w:docPart>
      <w:docPartPr>
        <w:name w:val="49E253535C374BC1BE3CD194474DC046"/>
        <w:category>
          <w:name w:val="General"/>
          <w:gallery w:val="placeholder"/>
        </w:category>
        <w:types>
          <w:type w:val="bbPlcHdr"/>
        </w:types>
        <w:behaviors>
          <w:behavior w:val="content"/>
        </w:behaviors>
        <w:guid w:val="{1D6643DD-F4CB-471D-8AD5-6419E4E8F62A}"/>
      </w:docPartPr>
      <w:docPartBody>
        <w:p w:rsidR="00366D42" w:rsidRDefault="00DB45F9" w:rsidP="00DB45F9">
          <w:pPr>
            <w:pStyle w:val="49E253535C374BC1BE3CD194474DC046"/>
          </w:pPr>
          <w:r w:rsidRPr="007624D5">
            <w:rPr>
              <w:rStyle w:val="PlaceholderText"/>
            </w:rPr>
            <w:t>Click or tap here to enter text.</w:t>
          </w:r>
        </w:p>
      </w:docPartBody>
    </w:docPart>
    <w:docPart>
      <w:docPartPr>
        <w:name w:val="BEA2DAAE0B4C4AF0998E4BC153319554"/>
        <w:category>
          <w:name w:val="General"/>
          <w:gallery w:val="placeholder"/>
        </w:category>
        <w:types>
          <w:type w:val="bbPlcHdr"/>
        </w:types>
        <w:behaviors>
          <w:behavior w:val="content"/>
        </w:behaviors>
        <w:guid w:val="{040BA33D-9D76-4B3D-8A90-ADDA62BDFC51}"/>
      </w:docPartPr>
      <w:docPartBody>
        <w:p w:rsidR="00366D42" w:rsidRDefault="00DB45F9" w:rsidP="00DB45F9">
          <w:pPr>
            <w:pStyle w:val="BEA2DAAE0B4C4AF0998E4BC153319554"/>
          </w:pPr>
          <w:r w:rsidRPr="007624D5">
            <w:rPr>
              <w:rStyle w:val="PlaceholderText"/>
            </w:rPr>
            <w:t>Click or tap here to enter text.</w:t>
          </w:r>
        </w:p>
      </w:docPartBody>
    </w:docPart>
    <w:docPart>
      <w:docPartPr>
        <w:name w:val="C241236752D9461695A747A869746988"/>
        <w:category>
          <w:name w:val="General"/>
          <w:gallery w:val="placeholder"/>
        </w:category>
        <w:types>
          <w:type w:val="bbPlcHdr"/>
        </w:types>
        <w:behaviors>
          <w:behavior w:val="content"/>
        </w:behaviors>
        <w:guid w:val="{F540C546-826E-4CD6-8A9D-5D2C7EBE0E4E}"/>
      </w:docPartPr>
      <w:docPartBody>
        <w:p w:rsidR="00366D42" w:rsidRDefault="00DB45F9" w:rsidP="00DB45F9">
          <w:pPr>
            <w:pStyle w:val="C241236752D9461695A747A869746988"/>
          </w:pPr>
          <w:r w:rsidRPr="007624D5">
            <w:rPr>
              <w:rStyle w:val="PlaceholderText"/>
            </w:rPr>
            <w:t>Click or tap here to enter text.</w:t>
          </w:r>
        </w:p>
      </w:docPartBody>
    </w:docPart>
    <w:docPart>
      <w:docPartPr>
        <w:name w:val="446FECB49AD249E493520506B870268B"/>
        <w:category>
          <w:name w:val="General"/>
          <w:gallery w:val="placeholder"/>
        </w:category>
        <w:types>
          <w:type w:val="bbPlcHdr"/>
        </w:types>
        <w:behaviors>
          <w:behavior w:val="content"/>
        </w:behaviors>
        <w:guid w:val="{13DD476E-4EA7-430B-AC98-30C620FCDB83}"/>
      </w:docPartPr>
      <w:docPartBody>
        <w:p w:rsidR="00366D42" w:rsidRDefault="00DB45F9" w:rsidP="00DB45F9">
          <w:pPr>
            <w:pStyle w:val="446FECB49AD249E493520506B870268B"/>
          </w:pPr>
          <w:r w:rsidRPr="007624D5">
            <w:rPr>
              <w:rStyle w:val="PlaceholderText"/>
            </w:rPr>
            <w:t>Click or tap here to enter text.</w:t>
          </w:r>
        </w:p>
      </w:docPartBody>
    </w:docPart>
    <w:docPart>
      <w:docPartPr>
        <w:name w:val="9B5FF8D1BED44078B7875638D81B186E"/>
        <w:category>
          <w:name w:val="General"/>
          <w:gallery w:val="placeholder"/>
        </w:category>
        <w:types>
          <w:type w:val="bbPlcHdr"/>
        </w:types>
        <w:behaviors>
          <w:behavior w:val="content"/>
        </w:behaviors>
        <w:guid w:val="{73DF7EA5-0DB3-4E04-9F7C-7A01ACED3205}"/>
      </w:docPartPr>
      <w:docPartBody>
        <w:p w:rsidR="00366D42" w:rsidRDefault="00DB45F9" w:rsidP="00DB45F9">
          <w:pPr>
            <w:pStyle w:val="9B5FF8D1BED44078B7875638D81B186E"/>
          </w:pPr>
          <w:r w:rsidRPr="007624D5">
            <w:rPr>
              <w:rStyle w:val="PlaceholderText"/>
            </w:rPr>
            <w:t>Click or tap here to enter text.</w:t>
          </w:r>
        </w:p>
      </w:docPartBody>
    </w:docPart>
    <w:docPart>
      <w:docPartPr>
        <w:name w:val="B155158E174249869088198094BFE535"/>
        <w:category>
          <w:name w:val="General"/>
          <w:gallery w:val="placeholder"/>
        </w:category>
        <w:types>
          <w:type w:val="bbPlcHdr"/>
        </w:types>
        <w:behaviors>
          <w:behavior w:val="content"/>
        </w:behaviors>
        <w:guid w:val="{BBA280A1-57DE-454D-89FE-CFAB554F09B5}"/>
      </w:docPartPr>
      <w:docPartBody>
        <w:p w:rsidR="00366D42" w:rsidRDefault="00DB45F9" w:rsidP="00DB45F9">
          <w:pPr>
            <w:pStyle w:val="B155158E174249869088198094BFE535"/>
          </w:pPr>
          <w:r w:rsidRPr="007624D5">
            <w:rPr>
              <w:rStyle w:val="PlaceholderText"/>
            </w:rPr>
            <w:t>Click or tap here to enter text.</w:t>
          </w:r>
        </w:p>
      </w:docPartBody>
    </w:docPart>
    <w:docPart>
      <w:docPartPr>
        <w:name w:val="1FF1084185D94CAB9927ECF7FBD0586B"/>
        <w:category>
          <w:name w:val="General"/>
          <w:gallery w:val="placeholder"/>
        </w:category>
        <w:types>
          <w:type w:val="bbPlcHdr"/>
        </w:types>
        <w:behaviors>
          <w:behavior w:val="content"/>
        </w:behaviors>
        <w:guid w:val="{DC45277E-7867-4F02-8453-522F20127D8F}"/>
      </w:docPartPr>
      <w:docPartBody>
        <w:p w:rsidR="00366D42" w:rsidRDefault="00DB45F9" w:rsidP="00DB45F9">
          <w:pPr>
            <w:pStyle w:val="1FF1084185D94CAB9927ECF7FBD0586B"/>
          </w:pPr>
          <w:r w:rsidRPr="007624D5">
            <w:rPr>
              <w:rStyle w:val="PlaceholderText"/>
            </w:rPr>
            <w:t>Click or tap here to enter text.</w:t>
          </w:r>
        </w:p>
      </w:docPartBody>
    </w:docPart>
    <w:docPart>
      <w:docPartPr>
        <w:name w:val="E4E11642CF654D4284CF06CC0D6E3C72"/>
        <w:category>
          <w:name w:val="General"/>
          <w:gallery w:val="placeholder"/>
        </w:category>
        <w:types>
          <w:type w:val="bbPlcHdr"/>
        </w:types>
        <w:behaviors>
          <w:behavior w:val="content"/>
        </w:behaviors>
        <w:guid w:val="{F716BF00-211B-48D4-963C-158EA33E22FC}"/>
      </w:docPartPr>
      <w:docPartBody>
        <w:p w:rsidR="00366D42" w:rsidRDefault="00DB45F9" w:rsidP="00DB45F9">
          <w:pPr>
            <w:pStyle w:val="E4E11642CF654D4284CF06CC0D6E3C72"/>
          </w:pPr>
          <w:r w:rsidRPr="007624D5">
            <w:rPr>
              <w:rStyle w:val="PlaceholderText"/>
            </w:rPr>
            <w:t>Click or tap here to enter text.</w:t>
          </w:r>
        </w:p>
      </w:docPartBody>
    </w:docPart>
    <w:docPart>
      <w:docPartPr>
        <w:name w:val="1FA03A87BD1F42F29AA4750C4A6ECBEC"/>
        <w:category>
          <w:name w:val="General"/>
          <w:gallery w:val="placeholder"/>
        </w:category>
        <w:types>
          <w:type w:val="bbPlcHdr"/>
        </w:types>
        <w:behaviors>
          <w:behavior w:val="content"/>
        </w:behaviors>
        <w:guid w:val="{9249173E-F43B-46E0-B8C4-D2D2187B5C6F}"/>
      </w:docPartPr>
      <w:docPartBody>
        <w:p w:rsidR="00366D42" w:rsidRDefault="00DB45F9" w:rsidP="00DB45F9">
          <w:pPr>
            <w:pStyle w:val="1FA03A87BD1F42F29AA4750C4A6ECBEC"/>
          </w:pPr>
          <w:r w:rsidRPr="007624D5">
            <w:rPr>
              <w:rStyle w:val="PlaceholderText"/>
            </w:rPr>
            <w:t>Click or tap here to enter text.</w:t>
          </w:r>
        </w:p>
      </w:docPartBody>
    </w:docPart>
    <w:docPart>
      <w:docPartPr>
        <w:name w:val="EA7B5E2AF5014353B95CE0B8C295EAE4"/>
        <w:category>
          <w:name w:val="General"/>
          <w:gallery w:val="placeholder"/>
        </w:category>
        <w:types>
          <w:type w:val="bbPlcHdr"/>
        </w:types>
        <w:behaviors>
          <w:behavior w:val="content"/>
        </w:behaviors>
        <w:guid w:val="{883FA36F-1606-48C9-B6EC-D85CC9CB8E09}"/>
      </w:docPartPr>
      <w:docPartBody>
        <w:p w:rsidR="00366D42" w:rsidRDefault="00DB45F9" w:rsidP="00DB45F9">
          <w:pPr>
            <w:pStyle w:val="EA7B5E2AF5014353B95CE0B8C295EAE4"/>
          </w:pPr>
          <w:r w:rsidRPr="007624D5">
            <w:rPr>
              <w:rStyle w:val="PlaceholderText"/>
            </w:rPr>
            <w:t>Click or tap here to enter text.</w:t>
          </w:r>
        </w:p>
      </w:docPartBody>
    </w:docPart>
    <w:docPart>
      <w:docPartPr>
        <w:name w:val="41351D164EA34E67AC7EB50D29F59913"/>
        <w:category>
          <w:name w:val="General"/>
          <w:gallery w:val="placeholder"/>
        </w:category>
        <w:types>
          <w:type w:val="bbPlcHdr"/>
        </w:types>
        <w:behaviors>
          <w:behavior w:val="content"/>
        </w:behaviors>
        <w:guid w:val="{E6904AA8-E048-4DC6-811E-4FA221A0A32B}"/>
      </w:docPartPr>
      <w:docPartBody>
        <w:p w:rsidR="00366D42" w:rsidRDefault="00DB45F9" w:rsidP="00DB45F9">
          <w:pPr>
            <w:pStyle w:val="41351D164EA34E67AC7EB50D29F59913"/>
          </w:pPr>
          <w:r w:rsidRPr="007624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7510"/>
    <w:rsid w:val="000A7510"/>
    <w:rsid w:val="00366D42"/>
    <w:rsid w:val="009E1782"/>
    <w:rsid w:val="00B66D63"/>
    <w:rsid w:val="00DB4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6D42"/>
    <w:rPr>
      <w:color w:val="808080"/>
    </w:rPr>
  </w:style>
  <w:style w:type="paragraph" w:customStyle="1" w:styleId="7BE95ED119434A7FBCD4A901996D62CF3">
    <w:name w:val="7BE95ED119434A7FBCD4A901996D62CF3"/>
    <w:rsid w:val="000A7510"/>
    <w:rPr>
      <w:rFonts w:eastAsiaTheme="minorHAnsi"/>
    </w:rPr>
  </w:style>
  <w:style w:type="paragraph" w:customStyle="1" w:styleId="0C91CB8FF89B4602A374CE714283A0EF1">
    <w:name w:val="0C91CB8FF89B4602A374CE714283A0EF1"/>
    <w:rsid w:val="000A7510"/>
    <w:rPr>
      <w:rFonts w:eastAsiaTheme="minorHAnsi"/>
    </w:rPr>
  </w:style>
  <w:style w:type="paragraph" w:customStyle="1" w:styleId="81A02C57D8424CDF9081D6E4C873F2AA2">
    <w:name w:val="81A02C57D8424CDF9081D6E4C873F2AA2"/>
    <w:rsid w:val="000A7510"/>
    <w:rPr>
      <w:rFonts w:eastAsiaTheme="minorHAnsi"/>
    </w:rPr>
  </w:style>
  <w:style w:type="paragraph" w:customStyle="1" w:styleId="8F2A9D24BCC04E64AE003378AE5C328C1">
    <w:name w:val="8F2A9D24BCC04E64AE003378AE5C328C1"/>
    <w:rsid w:val="000A7510"/>
    <w:rPr>
      <w:rFonts w:eastAsiaTheme="minorHAnsi"/>
    </w:rPr>
  </w:style>
  <w:style w:type="paragraph" w:customStyle="1" w:styleId="57E86D2E673A40EB836FBF7982445FC01">
    <w:name w:val="57E86D2E673A40EB836FBF7982445FC01"/>
    <w:rsid w:val="000A7510"/>
    <w:rPr>
      <w:rFonts w:eastAsiaTheme="minorHAnsi"/>
    </w:rPr>
  </w:style>
  <w:style w:type="paragraph" w:customStyle="1" w:styleId="3678BC820C644482A3924B13735A8519">
    <w:name w:val="3678BC820C644482A3924B13735A8519"/>
    <w:rsid w:val="000A7510"/>
    <w:rPr>
      <w:rFonts w:eastAsiaTheme="minorHAnsi"/>
    </w:rPr>
  </w:style>
  <w:style w:type="paragraph" w:customStyle="1" w:styleId="286D19EAA233418E84DEDC3914AFC4D6">
    <w:name w:val="286D19EAA233418E84DEDC3914AFC4D6"/>
    <w:rsid w:val="000A7510"/>
    <w:rPr>
      <w:rFonts w:eastAsiaTheme="minorHAnsi"/>
    </w:rPr>
  </w:style>
  <w:style w:type="paragraph" w:customStyle="1" w:styleId="DCD5AC1B97494D7C8498CCEDC449C2F5">
    <w:name w:val="DCD5AC1B97494D7C8498CCEDC449C2F5"/>
    <w:rsid w:val="000A7510"/>
    <w:rPr>
      <w:rFonts w:eastAsiaTheme="minorHAnsi"/>
    </w:rPr>
  </w:style>
  <w:style w:type="paragraph" w:customStyle="1" w:styleId="B0FAF317CE5D4E3C9C393D89624D426D">
    <w:name w:val="B0FAF317CE5D4E3C9C393D89624D426D"/>
    <w:rsid w:val="000A7510"/>
    <w:rPr>
      <w:rFonts w:eastAsiaTheme="minorHAnsi"/>
    </w:rPr>
  </w:style>
  <w:style w:type="paragraph" w:customStyle="1" w:styleId="AF585E14EAF74FE1B678EC6B62F4C4F2">
    <w:name w:val="AF585E14EAF74FE1B678EC6B62F4C4F2"/>
    <w:rsid w:val="000A7510"/>
    <w:rPr>
      <w:rFonts w:eastAsiaTheme="minorHAnsi"/>
    </w:rPr>
  </w:style>
  <w:style w:type="paragraph" w:customStyle="1" w:styleId="025CF3A8E3094B56A1DD15E77DD79892">
    <w:name w:val="025CF3A8E3094B56A1DD15E77DD79892"/>
    <w:rsid w:val="009E1782"/>
  </w:style>
  <w:style w:type="paragraph" w:customStyle="1" w:styleId="15C5FCB145E04EB7810951915B7ECD76">
    <w:name w:val="15C5FCB145E04EB7810951915B7ECD76"/>
    <w:rsid w:val="009E1782"/>
  </w:style>
  <w:style w:type="paragraph" w:customStyle="1" w:styleId="9F6FF14299654A9CA83C064A107A3E5F">
    <w:name w:val="9F6FF14299654A9CA83C064A107A3E5F"/>
    <w:rsid w:val="009E1782"/>
  </w:style>
  <w:style w:type="paragraph" w:customStyle="1" w:styleId="F228DCDC65304708A7B962A23C68348E">
    <w:name w:val="F228DCDC65304708A7B962A23C68348E"/>
    <w:rsid w:val="009E1782"/>
  </w:style>
  <w:style w:type="paragraph" w:customStyle="1" w:styleId="BC33B30C2097494B940D668BDEBD0EB9">
    <w:name w:val="BC33B30C2097494B940D668BDEBD0EB9"/>
    <w:rsid w:val="009E1782"/>
  </w:style>
  <w:style w:type="paragraph" w:customStyle="1" w:styleId="05E7D5B9EC44417182D7BEEC9B2FF12C">
    <w:name w:val="05E7D5B9EC44417182D7BEEC9B2FF12C"/>
    <w:rsid w:val="009E1782"/>
  </w:style>
  <w:style w:type="paragraph" w:customStyle="1" w:styleId="1BB7ECEBE8AA4B22B9DD1E13093D1823">
    <w:name w:val="1BB7ECEBE8AA4B22B9DD1E13093D1823"/>
    <w:rsid w:val="009E1782"/>
  </w:style>
  <w:style w:type="paragraph" w:customStyle="1" w:styleId="0666A80AF003456AA5AE5674236E05F9">
    <w:name w:val="0666A80AF003456AA5AE5674236E05F9"/>
    <w:rsid w:val="009E1782"/>
  </w:style>
  <w:style w:type="paragraph" w:customStyle="1" w:styleId="47D9190D925E4252A5FBAE27C89EDF11">
    <w:name w:val="47D9190D925E4252A5FBAE27C89EDF11"/>
    <w:rsid w:val="009E1782"/>
  </w:style>
  <w:style w:type="paragraph" w:customStyle="1" w:styleId="ECB7D06A24364A48B8411E167810A7BC">
    <w:name w:val="ECB7D06A24364A48B8411E167810A7BC"/>
    <w:rsid w:val="009E1782"/>
  </w:style>
  <w:style w:type="paragraph" w:customStyle="1" w:styleId="123AE377BA474358891F9D0E6EFE9E35">
    <w:name w:val="123AE377BA474358891F9D0E6EFE9E35"/>
    <w:rsid w:val="009E1782"/>
  </w:style>
  <w:style w:type="paragraph" w:customStyle="1" w:styleId="9654DCD519954BFD95A4AEA2D82A7124">
    <w:name w:val="9654DCD519954BFD95A4AEA2D82A7124"/>
    <w:rsid w:val="009E1782"/>
  </w:style>
  <w:style w:type="paragraph" w:customStyle="1" w:styleId="A93CB4B72EA0404786EB832DBD320E90">
    <w:name w:val="A93CB4B72EA0404786EB832DBD320E90"/>
    <w:rsid w:val="009E1782"/>
  </w:style>
  <w:style w:type="paragraph" w:customStyle="1" w:styleId="D9BAEF8FA01C44A18ADA58415D65E506">
    <w:name w:val="D9BAEF8FA01C44A18ADA58415D65E506"/>
    <w:rsid w:val="009E1782"/>
  </w:style>
  <w:style w:type="paragraph" w:customStyle="1" w:styleId="543F4A1991CD43FF8F3BF46E492FEB76">
    <w:name w:val="543F4A1991CD43FF8F3BF46E492FEB76"/>
    <w:rsid w:val="009E1782"/>
  </w:style>
  <w:style w:type="paragraph" w:customStyle="1" w:styleId="5FEACA53C845437FB7DC2C2A1F338DD9">
    <w:name w:val="5FEACA53C845437FB7DC2C2A1F338DD9"/>
    <w:rsid w:val="009E1782"/>
  </w:style>
  <w:style w:type="paragraph" w:customStyle="1" w:styleId="F255295EA51D41D090FFBBFE4E419751">
    <w:name w:val="F255295EA51D41D090FFBBFE4E419751"/>
    <w:rsid w:val="009E1782"/>
  </w:style>
  <w:style w:type="paragraph" w:customStyle="1" w:styleId="0F7E18B9C9924318B2BAFB6B76046990">
    <w:name w:val="0F7E18B9C9924318B2BAFB6B76046990"/>
    <w:rsid w:val="009E1782"/>
  </w:style>
  <w:style w:type="paragraph" w:customStyle="1" w:styleId="31AEDE99952444D8A26552E4C9B7C87E">
    <w:name w:val="31AEDE99952444D8A26552E4C9B7C87E"/>
    <w:rsid w:val="009E1782"/>
  </w:style>
  <w:style w:type="paragraph" w:customStyle="1" w:styleId="42E7D183D68244A98C484772039A1D95">
    <w:name w:val="42E7D183D68244A98C484772039A1D95"/>
    <w:rsid w:val="009E1782"/>
  </w:style>
  <w:style w:type="paragraph" w:customStyle="1" w:styleId="8670811D1BE5477EB9F9A29430481C32">
    <w:name w:val="8670811D1BE5477EB9F9A29430481C32"/>
    <w:rsid w:val="009E1782"/>
  </w:style>
  <w:style w:type="paragraph" w:customStyle="1" w:styleId="01B8669269A2462DB51B97767F70826E">
    <w:name w:val="01B8669269A2462DB51B97767F70826E"/>
    <w:rsid w:val="009E1782"/>
  </w:style>
  <w:style w:type="paragraph" w:customStyle="1" w:styleId="00A7BAFAF53A4562BDD89AE24BC02B84">
    <w:name w:val="00A7BAFAF53A4562BDD89AE24BC02B84"/>
    <w:rsid w:val="009E1782"/>
  </w:style>
  <w:style w:type="paragraph" w:customStyle="1" w:styleId="5A56771827AE400A816F949724675161">
    <w:name w:val="5A56771827AE400A816F949724675161"/>
    <w:rsid w:val="009E1782"/>
  </w:style>
  <w:style w:type="paragraph" w:customStyle="1" w:styleId="C66935F55DC743A39997F36E4E519E23">
    <w:name w:val="C66935F55DC743A39997F36E4E519E23"/>
    <w:rsid w:val="009E1782"/>
  </w:style>
  <w:style w:type="paragraph" w:customStyle="1" w:styleId="E8EF314EAF56438E9473A9285F3827B2">
    <w:name w:val="E8EF314EAF56438E9473A9285F3827B2"/>
    <w:rsid w:val="009E1782"/>
  </w:style>
  <w:style w:type="paragraph" w:customStyle="1" w:styleId="B8352CF24E254B57BE98A5D4F54E6A1C">
    <w:name w:val="B8352CF24E254B57BE98A5D4F54E6A1C"/>
    <w:rsid w:val="009E1782"/>
  </w:style>
  <w:style w:type="paragraph" w:customStyle="1" w:styleId="CABB530FD19F45EAA38AF5D62E1E550A">
    <w:name w:val="CABB530FD19F45EAA38AF5D62E1E550A"/>
    <w:rsid w:val="009E1782"/>
  </w:style>
  <w:style w:type="paragraph" w:customStyle="1" w:styleId="7E6E8EB60F6D49218F3AA0DE8F1069DF">
    <w:name w:val="7E6E8EB60F6D49218F3AA0DE8F1069DF"/>
    <w:rsid w:val="009E1782"/>
  </w:style>
  <w:style w:type="paragraph" w:customStyle="1" w:styleId="DCF3D940310942928A9698CF837BC891">
    <w:name w:val="DCF3D940310942928A9698CF837BC891"/>
    <w:rsid w:val="009E1782"/>
  </w:style>
  <w:style w:type="paragraph" w:customStyle="1" w:styleId="91FCB372FA9A4E77B80076E9EA9E75BB">
    <w:name w:val="91FCB372FA9A4E77B80076E9EA9E75BB"/>
    <w:rsid w:val="009E1782"/>
  </w:style>
  <w:style w:type="paragraph" w:customStyle="1" w:styleId="0262B7A2C4B541D09F0B0256E484FD75">
    <w:name w:val="0262B7A2C4B541D09F0B0256E484FD75"/>
    <w:rsid w:val="009E1782"/>
  </w:style>
  <w:style w:type="paragraph" w:customStyle="1" w:styleId="D7F0C2BF1B634ED3B53F2F546C3C8EDD">
    <w:name w:val="D7F0C2BF1B634ED3B53F2F546C3C8EDD"/>
    <w:rsid w:val="009E1782"/>
  </w:style>
  <w:style w:type="paragraph" w:customStyle="1" w:styleId="C2FE0184B99D40EBA095188C48F7CE00">
    <w:name w:val="C2FE0184B99D40EBA095188C48F7CE00"/>
    <w:rsid w:val="009E1782"/>
  </w:style>
  <w:style w:type="paragraph" w:customStyle="1" w:styleId="69BA802D137645999B4DC0EB160A8E63">
    <w:name w:val="69BA802D137645999B4DC0EB160A8E63"/>
    <w:rsid w:val="009E1782"/>
  </w:style>
  <w:style w:type="paragraph" w:customStyle="1" w:styleId="8F8A4671B1EF4CC1A7A49CCA1B9C6EF2">
    <w:name w:val="8F8A4671B1EF4CC1A7A49CCA1B9C6EF2"/>
    <w:rsid w:val="009E1782"/>
  </w:style>
  <w:style w:type="paragraph" w:customStyle="1" w:styleId="9A1DBB9315B54201AF86869DE4431154">
    <w:name w:val="9A1DBB9315B54201AF86869DE4431154"/>
    <w:rsid w:val="009E1782"/>
  </w:style>
  <w:style w:type="paragraph" w:customStyle="1" w:styleId="4F8190D01A7343638E0703BBE5B9CC1D">
    <w:name w:val="4F8190D01A7343638E0703BBE5B9CC1D"/>
    <w:rsid w:val="009E1782"/>
  </w:style>
  <w:style w:type="paragraph" w:customStyle="1" w:styleId="BF076ACDAA9C452F98EF92F621999ADD">
    <w:name w:val="BF076ACDAA9C452F98EF92F621999ADD"/>
    <w:rsid w:val="009E1782"/>
  </w:style>
  <w:style w:type="paragraph" w:customStyle="1" w:styleId="5A59C2AFE99D454EB6ACFAACD05835BE">
    <w:name w:val="5A59C2AFE99D454EB6ACFAACD05835BE"/>
    <w:rsid w:val="009E1782"/>
  </w:style>
  <w:style w:type="paragraph" w:customStyle="1" w:styleId="626F3F51B0E2485FAF25574979367391">
    <w:name w:val="626F3F51B0E2485FAF25574979367391"/>
    <w:rsid w:val="009E1782"/>
  </w:style>
  <w:style w:type="paragraph" w:customStyle="1" w:styleId="E51DD69931654241AF13F0DA7B314DCB">
    <w:name w:val="E51DD69931654241AF13F0DA7B314DCB"/>
    <w:rsid w:val="009E1782"/>
  </w:style>
  <w:style w:type="paragraph" w:customStyle="1" w:styleId="68E982D775FA47499F8F928ACF482B10">
    <w:name w:val="68E982D775FA47499F8F928ACF482B10"/>
    <w:rsid w:val="009E1782"/>
  </w:style>
  <w:style w:type="paragraph" w:customStyle="1" w:styleId="D09B3B5C3706453D97CC0ADD443DC310">
    <w:name w:val="D09B3B5C3706453D97CC0ADD443DC310"/>
    <w:rsid w:val="009E1782"/>
  </w:style>
  <w:style w:type="paragraph" w:customStyle="1" w:styleId="D6AC0CC5B4214FCF9FF297C77159645B">
    <w:name w:val="D6AC0CC5B4214FCF9FF297C77159645B"/>
    <w:rsid w:val="00DB45F9"/>
  </w:style>
  <w:style w:type="paragraph" w:customStyle="1" w:styleId="49E253535C374BC1BE3CD194474DC046">
    <w:name w:val="49E253535C374BC1BE3CD194474DC046"/>
    <w:rsid w:val="00DB45F9"/>
  </w:style>
  <w:style w:type="paragraph" w:customStyle="1" w:styleId="BEA2DAAE0B4C4AF0998E4BC153319554">
    <w:name w:val="BEA2DAAE0B4C4AF0998E4BC153319554"/>
    <w:rsid w:val="00DB45F9"/>
  </w:style>
  <w:style w:type="paragraph" w:customStyle="1" w:styleId="C241236752D9461695A747A869746988">
    <w:name w:val="C241236752D9461695A747A869746988"/>
    <w:rsid w:val="00DB45F9"/>
  </w:style>
  <w:style w:type="paragraph" w:customStyle="1" w:styleId="446FECB49AD249E493520506B870268B">
    <w:name w:val="446FECB49AD249E493520506B870268B"/>
    <w:rsid w:val="00DB45F9"/>
  </w:style>
  <w:style w:type="paragraph" w:customStyle="1" w:styleId="9B5FF8D1BED44078B7875638D81B186E">
    <w:name w:val="9B5FF8D1BED44078B7875638D81B186E"/>
    <w:rsid w:val="00DB45F9"/>
  </w:style>
  <w:style w:type="paragraph" w:customStyle="1" w:styleId="B155158E174249869088198094BFE535">
    <w:name w:val="B155158E174249869088198094BFE535"/>
    <w:rsid w:val="00DB45F9"/>
  </w:style>
  <w:style w:type="paragraph" w:customStyle="1" w:styleId="1FF1084185D94CAB9927ECF7FBD0586B">
    <w:name w:val="1FF1084185D94CAB9927ECF7FBD0586B"/>
    <w:rsid w:val="00DB45F9"/>
  </w:style>
  <w:style w:type="paragraph" w:customStyle="1" w:styleId="E4E11642CF654D4284CF06CC0D6E3C72">
    <w:name w:val="E4E11642CF654D4284CF06CC0D6E3C72"/>
    <w:rsid w:val="00DB45F9"/>
  </w:style>
  <w:style w:type="paragraph" w:customStyle="1" w:styleId="1FA03A87BD1F42F29AA4750C4A6ECBEC">
    <w:name w:val="1FA03A87BD1F42F29AA4750C4A6ECBEC"/>
    <w:rsid w:val="00DB45F9"/>
  </w:style>
  <w:style w:type="paragraph" w:customStyle="1" w:styleId="EA7B5E2AF5014353B95CE0B8C295EAE4">
    <w:name w:val="EA7B5E2AF5014353B95CE0B8C295EAE4"/>
    <w:rsid w:val="00DB45F9"/>
  </w:style>
  <w:style w:type="paragraph" w:customStyle="1" w:styleId="41351D164EA34E67AC7EB50D29F59913">
    <w:name w:val="41351D164EA34E67AC7EB50D29F59913"/>
    <w:rsid w:val="00DB45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ban Cardona</dc:creator>
  <cp:keywords/>
  <dc:description/>
  <cp:lastModifiedBy>Margretta Murphy</cp:lastModifiedBy>
  <cp:revision>3</cp:revision>
  <dcterms:created xsi:type="dcterms:W3CDTF">2021-05-15T07:10:00Z</dcterms:created>
  <dcterms:modified xsi:type="dcterms:W3CDTF">2021-05-15T07:11:00Z</dcterms:modified>
</cp:coreProperties>
</file>